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C6867" w14:textId="2EBDAF44" w:rsidR="00B52AA1" w:rsidRPr="00D44E3A" w:rsidRDefault="002A2FC5" w:rsidP="008B7832">
      <w:pPr>
        <w:pStyle w:val="af1"/>
        <w:snapToGrid w:val="0"/>
        <w:spacing w:before="0" w:after="0" w:line="360" w:lineRule="exact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FY2019 </w:t>
      </w:r>
      <w:r w:rsidR="001D639C" w:rsidRPr="00D44E3A">
        <w:rPr>
          <w:rFonts w:ascii="Arial" w:eastAsia="ＭＳ ゴシック" w:hAnsi="Arial" w:cs="Arial"/>
          <w:sz w:val="22"/>
          <w:szCs w:val="22"/>
        </w:rPr>
        <w:t>Cross-sectoral Research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Platform Development Program</w:t>
      </w:r>
    </w:p>
    <w:p w14:paraId="620E2B55" w14:textId="4D130C30" w:rsidR="00B52AA1" w:rsidRPr="00D44E3A" w:rsidRDefault="00B52AA1" w:rsidP="00AF0E06">
      <w:pPr>
        <w:pStyle w:val="af1"/>
        <w:snapToGrid w:val="0"/>
        <w:spacing w:before="0" w:after="0" w:line="360" w:lineRule="exact"/>
        <w:rPr>
          <w:rFonts w:ascii="Arial Black" w:eastAsia="ＭＳ ゴシック" w:hAnsi="Arial Black" w:cs="Arial"/>
          <w:sz w:val="22"/>
          <w:szCs w:val="22"/>
        </w:rPr>
      </w:pPr>
      <w:r w:rsidRPr="00D44E3A">
        <w:rPr>
          <w:rFonts w:ascii="Arial Black" w:eastAsia="ＭＳ ゴシック" w:hAnsi="Arial Black" w:cs="Arial"/>
          <w:sz w:val="22"/>
          <w:szCs w:val="22"/>
        </w:rPr>
        <w:t>Call for Conference Proposals</w:t>
      </w:r>
    </w:p>
    <w:p w14:paraId="4BEEB482" w14:textId="77777777" w:rsidR="002A2FC5" w:rsidRPr="00D44E3A" w:rsidRDefault="002A2FC5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</w:p>
    <w:p w14:paraId="36C1346D" w14:textId="77D6E2C8" w:rsidR="00C04C21" w:rsidRPr="00D44E3A" w:rsidRDefault="00C04C21" w:rsidP="00AF0E06">
      <w:pPr>
        <w:pStyle w:val="af1"/>
        <w:snapToGrid w:val="0"/>
        <w:spacing w:before="0" w:after="0" w:line="360" w:lineRule="exact"/>
        <w:jc w:val="both"/>
        <w:outlineLvl w:val="1"/>
        <w:rPr>
          <w:rFonts w:ascii="Arial" w:eastAsia="ＭＳ ゴシック" w:hAnsi="Arial" w:cs="Arial"/>
          <w:sz w:val="22"/>
          <w:szCs w:val="22"/>
          <w:u w:val="single"/>
        </w:rPr>
      </w:pPr>
      <w:r w:rsidRPr="00D44E3A">
        <w:rPr>
          <w:rFonts w:ascii="Arial" w:eastAsia="ＭＳ ゴシック" w:hAnsi="Arial" w:cs="Arial"/>
          <w:sz w:val="22"/>
          <w:szCs w:val="22"/>
          <w:u w:val="single"/>
        </w:rPr>
        <w:t>Aim</w:t>
      </w:r>
    </w:p>
    <w:p w14:paraId="0009B9D1" w14:textId="5E6CCC31" w:rsidR="00D00632" w:rsidRPr="00D44E3A" w:rsidRDefault="00316E9D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This program aims to develop </w:t>
      </w:r>
      <w:r w:rsidR="001D639C" w:rsidRPr="00D44E3A">
        <w:rPr>
          <w:rFonts w:ascii="Arial" w:eastAsia="ＭＳ ゴシック" w:hAnsi="Arial" w:cs="Arial"/>
          <w:sz w:val="22"/>
          <w:szCs w:val="22"/>
        </w:rPr>
        <w:t>cross-sectoral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research platforms </w:t>
      </w:r>
      <w:r w:rsidR="001D14FF" w:rsidRPr="00D44E3A">
        <w:rPr>
          <w:rFonts w:ascii="Arial" w:eastAsia="ＭＳ ゴシック" w:hAnsi="Arial" w:cs="Arial"/>
          <w:sz w:val="22"/>
          <w:szCs w:val="22"/>
        </w:rPr>
        <w:t>at</w:t>
      </w:r>
      <w:r w:rsidR="00441712" w:rsidRPr="00D44E3A">
        <w:rPr>
          <w:rFonts w:ascii="Arial" w:eastAsia="ＭＳ ゴシック" w:hAnsi="Arial" w:cs="Arial"/>
          <w:sz w:val="22"/>
          <w:szCs w:val="22"/>
        </w:rPr>
        <w:t xml:space="preserve"> Kyoto University 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by supporting conferences to </w:t>
      </w:r>
      <w:r w:rsidR="00EC15BA">
        <w:rPr>
          <w:rFonts w:ascii="Arial" w:eastAsia="ＭＳ ゴシック" w:hAnsi="Arial" w:cs="Arial"/>
          <w:sz w:val="22"/>
          <w:szCs w:val="22"/>
        </w:rPr>
        <w:t>initiate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interdisciplinary research.</w:t>
      </w:r>
    </w:p>
    <w:p w14:paraId="3E433C46" w14:textId="77777777" w:rsidR="00D00632" w:rsidRPr="00D44E3A" w:rsidRDefault="00D00632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</w:p>
    <w:p w14:paraId="7258ECB6" w14:textId="667ACB1D" w:rsidR="00316E9D" w:rsidRPr="00D44E3A" w:rsidRDefault="00441712" w:rsidP="008B7832">
      <w:pPr>
        <w:pStyle w:val="af1"/>
        <w:snapToGrid w:val="0"/>
        <w:spacing w:before="0" w:after="0" w:line="360" w:lineRule="exact"/>
        <w:ind w:leftChars="193" w:left="425"/>
        <w:jc w:val="both"/>
        <w:outlineLvl w:val="9"/>
        <w:rPr>
          <w:rFonts w:ascii="Arial" w:hAnsi="Arial" w:cs="Arial"/>
          <w:sz w:val="21"/>
          <w:szCs w:val="21"/>
        </w:rPr>
      </w:pPr>
      <w:r w:rsidRPr="00D44E3A">
        <w:rPr>
          <w:rFonts w:ascii="Arial" w:eastAsia="ＭＳ ゴシック" w:hAnsi="Arial" w:cs="Arial"/>
          <w:sz w:val="21"/>
          <w:szCs w:val="21"/>
        </w:rPr>
        <w:t xml:space="preserve">This </w:t>
      </w:r>
      <w:r w:rsidR="00D00632" w:rsidRPr="00D44E3A">
        <w:rPr>
          <w:rFonts w:ascii="Arial" w:eastAsia="ＭＳ ゴシック" w:hAnsi="Arial" w:cs="Arial"/>
          <w:sz w:val="21"/>
          <w:szCs w:val="21"/>
        </w:rPr>
        <w:t>Program</w:t>
      </w:r>
      <w:r w:rsidRPr="00D44E3A">
        <w:rPr>
          <w:rFonts w:ascii="Arial" w:eastAsia="ＭＳ ゴシック" w:hAnsi="Arial" w:cs="Arial"/>
          <w:sz w:val="21"/>
          <w:szCs w:val="21"/>
        </w:rPr>
        <w:t xml:space="preserve"> is managed by </w:t>
      </w:r>
      <w:r w:rsidR="00D00632" w:rsidRPr="00D44E3A">
        <w:rPr>
          <w:rFonts w:ascii="Arial" w:eastAsia="ＭＳ ゴシック" w:hAnsi="Arial" w:cs="Arial"/>
          <w:sz w:val="21"/>
          <w:szCs w:val="21"/>
        </w:rPr>
        <w:t xml:space="preserve">the </w:t>
      </w:r>
      <w:r w:rsidRPr="00D44E3A">
        <w:rPr>
          <w:rFonts w:ascii="Arial" w:eastAsia="ＭＳ ゴシック" w:hAnsi="Arial" w:cs="Arial"/>
          <w:sz w:val="21"/>
          <w:szCs w:val="21"/>
        </w:rPr>
        <w:t>Center for the Promotion of Interdisciplinary Education and Research (CP</w:t>
      </w:r>
      <w:r w:rsidR="00C3663E">
        <w:rPr>
          <w:rFonts w:ascii="Arial" w:eastAsia="ＭＳ ゴシック" w:hAnsi="Arial" w:cs="Arial"/>
          <w:sz w:val="21"/>
          <w:szCs w:val="21"/>
        </w:rPr>
        <w:t>I</w:t>
      </w:r>
      <w:r w:rsidRPr="00D44E3A">
        <w:rPr>
          <w:rFonts w:ascii="Arial" w:eastAsia="ＭＳ ゴシック" w:hAnsi="Arial" w:cs="Arial"/>
          <w:sz w:val="21"/>
          <w:szCs w:val="21"/>
        </w:rPr>
        <w:t xml:space="preserve">ER) and </w:t>
      </w:r>
      <w:r w:rsidR="00D00632" w:rsidRPr="00D44E3A">
        <w:rPr>
          <w:rFonts w:ascii="Arial" w:eastAsia="ＭＳ ゴシック" w:hAnsi="Arial" w:cs="Arial"/>
          <w:sz w:val="21"/>
          <w:szCs w:val="21"/>
        </w:rPr>
        <w:t xml:space="preserve">the </w:t>
      </w:r>
      <w:r w:rsidRPr="00D44E3A">
        <w:rPr>
          <w:rFonts w:ascii="Arial" w:eastAsia="ＭＳ ゴシック" w:hAnsi="Arial" w:cs="Arial"/>
          <w:sz w:val="21"/>
          <w:szCs w:val="21"/>
        </w:rPr>
        <w:t>Kyoto University Research Administration Office</w:t>
      </w:r>
      <w:r w:rsidR="00316E9D" w:rsidRPr="00D44E3A">
        <w:rPr>
          <w:rFonts w:ascii="Arial" w:eastAsia="ＭＳ ゴシック" w:hAnsi="Arial" w:cs="Arial"/>
          <w:sz w:val="21"/>
          <w:szCs w:val="21"/>
        </w:rPr>
        <w:t xml:space="preserve"> </w:t>
      </w:r>
      <w:r w:rsidRPr="00D44E3A">
        <w:rPr>
          <w:rFonts w:ascii="Arial" w:eastAsia="ＭＳ ゴシック" w:hAnsi="Arial" w:cs="Arial"/>
          <w:sz w:val="21"/>
          <w:szCs w:val="21"/>
        </w:rPr>
        <w:t>(KURA)</w:t>
      </w:r>
      <w:r w:rsidR="00D00632" w:rsidRPr="00D44E3A">
        <w:rPr>
          <w:rFonts w:ascii="Arial" w:eastAsia="ＭＳ ゴシック" w:hAnsi="Arial" w:cs="Arial"/>
          <w:sz w:val="21"/>
          <w:szCs w:val="21"/>
        </w:rPr>
        <w:t xml:space="preserve"> and</w:t>
      </w:r>
      <w:r w:rsidR="00316E9D" w:rsidRPr="00D44E3A">
        <w:rPr>
          <w:rFonts w:ascii="Arial" w:eastAsia="ＭＳ ゴシック" w:hAnsi="Arial" w:cs="Arial"/>
          <w:sz w:val="21"/>
          <w:szCs w:val="21"/>
        </w:rPr>
        <w:t xml:space="preserve"> supported by </w:t>
      </w:r>
      <w:bookmarkStart w:id="0" w:name="_Hlk10467863"/>
      <w:r w:rsidR="00316E9D" w:rsidRPr="00D44E3A">
        <w:rPr>
          <w:rFonts w:ascii="Arial" w:eastAsia="ＭＳ ゴシック" w:hAnsi="Arial" w:cs="Arial"/>
          <w:sz w:val="21"/>
          <w:szCs w:val="21"/>
        </w:rPr>
        <w:t xml:space="preserve">the </w:t>
      </w:r>
      <w:r w:rsidR="00A41907" w:rsidRPr="00D44E3A">
        <w:rPr>
          <w:rFonts w:ascii="Arial" w:eastAsia="ＭＳ ゴシック" w:hAnsi="Arial" w:cs="Arial"/>
          <w:sz w:val="21"/>
          <w:szCs w:val="21"/>
        </w:rPr>
        <w:t xml:space="preserve">MEXT-sponsored </w:t>
      </w:r>
      <w:r w:rsidR="00316E9D" w:rsidRPr="00D44E3A">
        <w:rPr>
          <w:rFonts w:ascii="Arial" w:eastAsia="ＭＳ ゴシック" w:hAnsi="Arial" w:cs="Arial"/>
          <w:sz w:val="21"/>
          <w:szCs w:val="21"/>
        </w:rPr>
        <w:t>program for promoting the enhancement of research universities (Kyoto University)</w:t>
      </w:r>
      <w:bookmarkEnd w:id="0"/>
      <w:r w:rsidR="00E13414" w:rsidRPr="00D44E3A">
        <w:rPr>
          <w:rFonts w:ascii="Arial" w:eastAsia="ＭＳ ゴシック" w:hAnsi="Arial" w:cs="Arial"/>
          <w:sz w:val="21"/>
          <w:szCs w:val="21"/>
        </w:rPr>
        <w:t>.</w:t>
      </w:r>
    </w:p>
    <w:p w14:paraId="243A29EB" w14:textId="5785FA8E" w:rsidR="00752FBD" w:rsidRPr="00D44E3A" w:rsidRDefault="00752FBD" w:rsidP="008B7832">
      <w:pPr>
        <w:rPr>
          <w:rFonts w:ascii="Arial" w:hAnsi="Arial" w:cs="Arial"/>
        </w:rPr>
      </w:pPr>
    </w:p>
    <w:p w14:paraId="49E9F36D" w14:textId="530BD10D" w:rsidR="00EB7FDB" w:rsidRPr="00D44E3A" w:rsidRDefault="008071D7" w:rsidP="00AF0E06">
      <w:pPr>
        <w:snapToGrid w:val="0"/>
        <w:spacing w:line="360" w:lineRule="exact"/>
        <w:outlineLvl w:val="1"/>
        <w:rPr>
          <w:rFonts w:ascii="Arial" w:hAnsi="Arial" w:cs="Arial"/>
          <w:u w:val="single"/>
        </w:rPr>
      </w:pPr>
      <w:r w:rsidRPr="00D44E3A">
        <w:rPr>
          <w:rFonts w:ascii="Arial" w:hAnsi="Arial" w:cs="Arial"/>
          <w:u w:val="single"/>
        </w:rPr>
        <w:t>Eligibility</w:t>
      </w:r>
    </w:p>
    <w:p w14:paraId="7C999944" w14:textId="3B25F0E1" w:rsidR="00D83772" w:rsidRPr="00D44E3A" w:rsidRDefault="00D65D17" w:rsidP="004328DF">
      <w:pPr>
        <w:pStyle w:val="af1"/>
        <w:numPr>
          <w:ilvl w:val="0"/>
          <w:numId w:val="18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The leader </w:t>
      </w:r>
      <w:r w:rsidR="00D83772" w:rsidRPr="00D44E3A">
        <w:rPr>
          <w:rFonts w:ascii="Arial" w:eastAsia="ＭＳ ゴシック" w:hAnsi="Arial" w:cs="Arial"/>
          <w:sz w:val="22"/>
          <w:szCs w:val="22"/>
        </w:rPr>
        <w:t xml:space="preserve">(applicant) 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of the </w:t>
      </w:r>
      <w:r w:rsidR="00D83772" w:rsidRPr="00D44E3A">
        <w:rPr>
          <w:rFonts w:ascii="Arial" w:eastAsia="ＭＳ ゴシック" w:hAnsi="Arial" w:cs="Arial"/>
          <w:sz w:val="22"/>
          <w:szCs w:val="22"/>
        </w:rPr>
        <w:t>project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team should be a full-time member of the faculty</w:t>
      </w:r>
      <w:r w:rsidR="00C91B9F">
        <w:rPr>
          <w:rFonts w:ascii="Arial" w:eastAsia="ＭＳ ゴシック" w:hAnsi="Arial" w:cs="Arial"/>
          <w:sz w:val="22"/>
          <w:szCs w:val="22"/>
        </w:rPr>
        <w:t>*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</w:t>
      </w:r>
      <w:r w:rsidR="00DC240B">
        <w:rPr>
          <w:rFonts w:ascii="Arial" w:eastAsia="ＭＳ ゴシック" w:hAnsi="Arial" w:cs="Arial"/>
          <w:sz w:val="22"/>
          <w:szCs w:val="22"/>
        </w:rPr>
        <w:t xml:space="preserve">or staff 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of Kyoto University. </w:t>
      </w:r>
      <w:r w:rsidR="006A1F89" w:rsidRPr="00D44E3A">
        <w:rPr>
          <w:rFonts w:ascii="Arial" w:eastAsia="ＭＳ ゴシック" w:hAnsi="Arial" w:cs="Arial"/>
          <w:sz w:val="22"/>
          <w:szCs w:val="22"/>
        </w:rPr>
        <w:t>Other</w:t>
      </w:r>
      <w:r w:rsidR="00D83772" w:rsidRPr="00D44E3A">
        <w:rPr>
          <w:rFonts w:ascii="Arial" w:eastAsia="ＭＳ ゴシック" w:hAnsi="Arial" w:cs="Arial"/>
          <w:sz w:val="22"/>
          <w:szCs w:val="22"/>
        </w:rPr>
        <w:t xml:space="preserve"> members can be anyone who can contribute to the research project.</w:t>
      </w:r>
      <w:r w:rsidR="00C91B9F">
        <w:rPr>
          <w:rFonts w:ascii="Arial" w:eastAsia="ＭＳ ゴシック" w:hAnsi="Arial" w:cs="Arial"/>
          <w:sz w:val="22"/>
          <w:szCs w:val="22"/>
        </w:rPr>
        <w:br/>
        <w:t>*Including program-specific faculty members under fixed term contracts.</w:t>
      </w:r>
    </w:p>
    <w:p w14:paraId="7A708ECF" w14:textId="43EEE2CD" w:rsidR="00E175E7" w:rsidRPr="00D44E3A" w:rsidRDefault="00E175E7" w:rsidP="004328DF">
      <w:pPr>
        <w:pStyle w:val="af0"/>
        <w:numPr>
          <w:ilvl w:val="0"/>
          <w:numId w:val="18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 xml:space="preserve">The members of the project team </w:t>
      </w:r>
      <w:r w:rsidR="00A1352D">
        <w:rPr>
          <w:rFonts w:ascii="Arial" w:hAnsi="Arial" w:cs="Arial"/>
        </w:rPr>
        <w:t xml:space="preserve">should </w:t>
      </w:r>
      <w:r w:rsidR="008906DE" w:rsidRPr="00D44E3A">
        <w:rPr>
          <w:rFonts w:ascii="Arial" w:hAnsi="Arial" w:cs="Arial"/>
        </w:rPr>
        <w:t>have abilities to conduct the proposed research project.</w:t>
      </w:r>
    </w:p>
    <w:p w14:paraId="3D394983" w14:textId="381985EB" w:rsidR="00D83772" w:rsidRPr="00D44E3A" w:rsidRDefault="00D83772" w:rsidP="004328DF">
      <w:pPr>
        <w:pStyle w:val="af0"/>
        <w:numPr>
          <w:ilvl w:val="0"/>
          <w:numId w:val="18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Who</w:t>
      </w:r>
      <w:r w:rsidR="006141D9" w:rsidRPr="00D44E3A">
        <w:rPr>
          <w:rFonts w:ascii="Arial" w:hAnsi="Arial" w:cs="Arial"/>
        </w:rPr>
        <w:t xml:space="preserve"> </w:t>
      </w:r>
      <w:r w:rsidRPr="00D44E3A">
        <w:rPr>
          <w:rFonts w:ascii="Arial" w:hAnsi="Arial" w:cs="Arial"/>
        </w:rPr>
        <w:t>ha</w:t>
      </w:r>
      <w:r w:rsidR="001D14FF" w:rsidRPr="00D44E3A">
        <w:rPr>
          <w:rFonts w:ascii="Arial" w:hAnsi="Arial" w:cs="Arial"/>
        </w:rPr>
        <w:t>s</w:t>
      </w:r>
      <w:r w:rsidRPr="00D44E3A">
        <w:rPr>
          <w:rFonts w:ascii="Arial" w:hAnsi="Arial" w:cs="Arial"/>
        </w:rPr>
        <w:t xml:space="preserve"> funded by this program</w:t>
      </w:r>
      <w:r w:rsidR="003A6BAC" w:rsidRPr="00D44E3A">
        <w:rPr>
          <w:rFonts w:ascii="Arial" w:hAnsi="Arial" w:cs="Arial"/>
        </w:rPr>
        <w:t xml:space="preserve"> in the past</w:t>
      </w:r>
      <w:r w:rsidRPr="00D44E3A">
        <w:rPr>
          <w:rFonts w:ascii="Arial" w:hAnsi="Arial" w:cs="Arial"/>
        </w:rPr>
        <w:t xml:space="preserve"> </w:t>
      </w:r>
      <w:r w:rsidR="004F768B" w:rsidRPr="00D44E3A">
        <w:rPr>
          <w:rFonts w:ascii="Arial" w:hAnsi="Arial" w:cs="Arial"/>
        </w:rPr>
        <w:t xml:space="preserve">may apply, but the </w:t>
      </w:r>
      <w:r w:rsidR="003A6BAC" w:rsidRPr="00D44E3A">
        <w:rPr>
          <w:rFonts w:ascii="Arial" w:hAnsi="Arial" w:cs="Arial"/>
        </w:rPr>
        <w:t>research theme should be significantly developed</w:t>
      </w:r>
      <w:r w:rsidR="00E8152B" w:rsidRPr="00D44E3A">
        <w:rPr>
          <w:rFonts w:ascii="Arial" w:hAnsi="Arial" w:cs="Arial"/>
        </w:rPr>
        <w:t xml:space="preserve"> since then</w:t>
      </w:r>
      <w:r w:rsidR="003A6BAC" w:rsidRPr="00D44E3A">
        <w:rPr>
          <w:rFonts w:ascii="Arial" w:hAnsi="Arial" w:cs="Arial"/>
        </w:rPr>
        <w:t xml:space="preserve"> and the </w:t>
      </w:r>
      <w:r w:rsidR="004F768B" w:rsidRPr="00D44E3A">
        <w:rPr>
          <w:rFonts w:ascii="Arial" w:hAnsi="Arial" w:cs="Arial"/>
        </w:rPr>
        <w:t>project should</w:t>
      </w:r>
      <w:r w:rsidR="003A6BAC" w:rsidRPr="00D44E3A">
        <w:rPr>
          <w:rFonts w:ascii="Arial" w:hAnsi="Arial" w:cs="Arial"/>
        </w:rPr>
        <w:t xml:space="preserve"> set a new challenge.</w:t>
      </w:r>
    </w:p>
    <w:p w14:paraId="64C36FA7" w14:textId="67128647" w:rsidR="007F4265" w:rsidRDefault="001578E7" w:rsidP="004328DF">
      <w:pPr>
        <w:pStyle w:val="af1"/>
        <w:numPr>
          <w:ilvl w:val="0"/>
          <w:numId w:val="19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The leader of the adopted project </w:t>
      </w:r>
      <w:r w:rsidR="00AA7CB9" w:rsidRPr="00D44E3A">
        <w:rPr>
          <w:rFonts w:ascii="Arial" w:eastAsia="ＭＳ ゴシック" w:hAnsi="Arial" w:cs="Arial"/>
          <w:sz w:val="22"/>
          <w:szCs w:val="22"/>
        </w:rPr>
        <w:t xml:space="preserve">is asked to register </w:t>
      </w:r>
      <w:r w:rsidR="00350769" w:rsidRPr="00D44E3A">
        <w:rPr>
          <w:rFonts w:ascii="Arial" w:eastAsia="ＭＳ ゴシック" w:hAnsi="Arial" w:cs="Arial"/>
          <w:sz w:val="22"/>
          <w:szCs w:val="22"/>
        </w:rPr>
        <w:t xml:space="preserve">to </w:t>
      </w:r>
      <w:proofErr w:type="spellStart"/>
      <w:r w:rsidR="00350769" w:rsidRPr="00D44E3A">
        <w:rPr>
          <w:rFonts w:ascii="Arial" w:eastAsia="ＭＳ ゴシック" w:hAnsi="Arial" w:cs="Arial"/>
          <w:sz w:val="22"/>
          <w:szCs w:val="22"/>
        </w:rPr>
        <w:t>Chatwork</w:t>
      </w:r>
      <w:proofErr w:type="spellEnd"/>
      <w:r w:rsidR="00350769" w:rsidRPr="00D44E3A">
        <w:rPr>
          <w:rFonts w:ascii="Arial" w:eastAsia="ＭＳ ゴシック" w:hAnsi="Arial" w:cs="Arial"/>
          <w:sz w:val="22"/>
          <w:szCs w:val="22"/>
        </w:rPr>
        <w:t xml:space="preserve"> </w:t>
      </w:r>
      <w:r w:rsidR="003A3CEE" w:rsidRPr="00D44E3A">
        <w:rPr>
          <w:rFonts w:ascii="Arial" w:eastAsia="ＭＳ ゴシック" w:hAnsi="Arial" w:cs="Arial"/>
          <w:sz w:val="22"/>
          <w:szCs w:val="22"/>
        </w:rPr>
        <w:t>for the convenience of</w:t>
      </w:r>
      <w:r w:rsidR="00A839E9" w:rsidRPr="00D44E3A">
        <w:rPr>
          <w:rFonts w:ascii="Arial" w:eastAsia="ＭＳ ゴシック" w:hAnsi="Arial" w:cs="Arial"/>
          <w:sz w:val="22"/>
          <w:szCs w:val="22"/>
        </w:rPr>
        <w:t xml:space="preserve"> communication between the project team and the fund </w:t>
      </w:r>
      <w:r w:rsidR="006C1E7A" w:rsidRPr="00D44E3A">
        <w:rPr>
          <w:rFonts w:ascii="Arial" w:eastAsia="ＭＳ ゴシック" w:hAnsi="Arial" w:cs="Arial"/>
          <w:sz w:val="22"/>
          <w:szCs w:val="22"/>
        </w:rPr>
        <w:t>secretariat</w:t>
      </w:r>
      <w:r w:rsidR="00A839E9" w:rsidRPr="00D44E3A">
        <w:rPr>
          <w:rFonts w:ascii="Arial" w:eastAsia="ＭＳ ゴシック" w:hAnsi="Arial" w:cs="Arial"/>
          <w:sz w:val="22"/>
          <w:szCs w:val="22"/>
        </w:rPr>
        <w:t>.</w:t>
      </w:r>
    </w:p>
    <w:p w14:paraId="4CB64748" w14:textId="39825C25" w:rsidR="00712E0A" w:rsidRPr="00A41466" w:rsidRDefault="00A41466" w:rsidP="00712E0A">
      <w:pPr>
        <w:pStyle w:val="af0"/>
        <w:numPr>
          <w:ilvl w:val="0"/>
          <w:numId w:val="19"/>
        </w:numPr>
        <w:ind w:leftChars="0"/>
        <w:rPr>
          <w:rFonts w:ascii="Arial" w:hAnsi="Arial" w:cs="Arial"/>
        </w:rPr>
      </w:pPr>
      <w:r>
        <w:rPr>
          <w:rFonts w:ascii="Arial" w:hAnsi="Arial" w:cs="Arial"/>
        </w:rPr>
        <w:t xml:space="preserve">Paperwork </w:t>
      </w:r>
      <w:r w:rsidR="006E1E68">
        <w:rPr>
          <w:rFonts w:ascii="Arial" w:hAnsi="Arial" w:cs="Arial"/>
        </w:rPr>
        <w:t xml:space="preserve">related to budget use should be done in Japanese. If you cannot read and write Japanese, please find someone </w:t>
      </w:r>
      <w:r w:rsidR="00215DEA">
        <w:rPr>
          <w:rFonts w:ascii="Arial" w:hAnsi="Arial" w:cs="Arial"/>
        </w:rPr>
        <w:t xml:space="preserve">to </w:t>
      </w:r>
      <w:r w:rsidR="007C6AB0">
        <w:rPr>
          <w:rFonts w:ascii="Arial" w:hAnsi="Arial" w:cs="Arial"/>
        </w:rPr>
        <w:t>support</w:t>
      </w:r>
      <w:r w:rsidR="00215DEA">
        <w:rPr>
          <w:rFonts w:ascii="Arial" w:hAnsi="Arial" w:cs="Arial"/>
        </w:rPr>
        <w:t xml:space="preserve"> you (or ask us)</w:t>
      </w:r>
      <w:r w:rsidR="006E1E68">
        <w:rPr>
          <w:rFonts w:ascii="Arial" w:hAnsi="Arial" w:cs="Arial"/>
        </w:rPr>
        <w:t>.</w:t>
      </w:r>
    </w:p>
    <w:p w14:paraId="17A18B55" w14:textId="65123D8C" w:rsidR="002A2FC5" w:rsidRPr="00A41466" w:rsidRDefault="002A2FC5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</w:p>
    <w:p w14:paraId="65D6F3EB" w14:textId="63182DB5" w:rsidR="00895D83" w:rsidRPr="00D44E3A" w:rsidRDefault="00176674" w:rsidP="00AF0E06">
      <w:pPr>
        <w:pStyle w:val="af1"/>
        <w:snapToGrid w:val="0"/>
        <w:spacing w:before="0" w:after="0" w:line="360" w:lineRule="exact"/>
        <w:jc w:val="both"/>
        <w:outlineLvl w:val="1"/>
        <w:rPr>
          <w:rFonts w:ascii="Arial" w:eastAsia="ＭＳ ゴシック" w:hAnsi="Arial" w:cs="Arial"/>
          <w:sz w:val="22"/>
          <w:szCs w:val="22"/>
          <w:u w:val="single"/>
        </w:rPr>
      </w:pPr>
      <w:r w:rsidRPr="00D44E3A">
        <w:rPr>
          <w:rFonts w:ascii="Arial" w:eastAsia="ＭＳ ゴシック" w:hAnsi="Arial" w:cs="Arial"/>
          <w:sz w:val="22"/>
          <w:szCs w:val="22"/>
          <w:u w:val="single"/>
        </w:rPr>
        <w:t>Requirements</w:t>
      </w:r>
      <w:r w:rsidR="00103513" w:rsidRPr="00D44E3A">
        <w:rPr>
          <w:rFonts w:ascii="Arial" w:eastAsia="ＭＳ ゴシック" w:hAnsi="Arial" w:cs="Arial"/>
          <w:sz w:val="22"/>
          <w:szCs w:val="22"/>
          <w:u w:val="single"/>
        </w:rPr>
        <w:t xml:space="preserve"> for a conference</w:t>
      </w:r>
    </w:p>
    <w:p w14:paraId="52722F94" w14:textId="31535BBE" w:rsidR="00895D83" w:rsidRPr="00215DEA" w:rsidRDefault="00895D83" w:rsidP="004328DF">
      <w:pPr>
        <w:pStyle w:val="af1"/>
        <w:numPr>
          <w:ilvl w:val="0"/>
          <w:numId w:val="14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215DEA">
        <w:rPr>
          <w:rFonts w:ascii="Arial" w:eastAsia="ＭＳ ゴシック" w:hAnsi="Arial" w:cs="Arial"/>
          <w:sz w:val="22"/>
          <w:szCs w:val="22"/>
        </w:rPr>
        <w:t>The conference ha</w:t>
      </w:r>
      <w:r w:rsidR="00176674" w:rsidRPr="00215DEA">
        <w:rPr>
          <w:rFonts w:ascii="Arial" w:eastAsia="ＭＳ ゴシック" w:hAnsi="Arial" w:cs="Arial"/>
          <w:sz w:val="22"/>
          <w:szCs w:val="22"/>
        </w:rPr>
        <w:t>s</w:t>
      </w:r>
      <w:r w:rsidRPr="00215DEA">
        <w:rPr>
          <w:rFonts w:ascii="Arial" w:eastAsia="ＭＳ ゴシック" w:hAnsi="Arial" w:cs="Arial"/>
          <w:sz w:val="22"/>
          <w:szCs w:val="22"/>
        </w:rPr>
        <w:t xml:space="preserve"> an interdisciplinary theme</w:t>
      </w:r>
      <w:r w:rsidR="00686BD2" w:rsidRPr="00215DEA">
        <w:rPr>
          <w:rFonts w:ascii="Arial" w:eastAsia="ＭＳ ゴシック" w:hAnsi="Arial" w:cs="Arial"/>
          <w:sz w:val="22"/>
          <w:szCs w:val="22"/>
        </w:rPr>
        <w:t xml:space="preserve"> which has academic</w:t>
      </w:r>
      <w:r w:rsidR="005B4254" w:rsidRPr="00215DEA">
        <w:rPr>
          <w:rFonts w:ascii="Arial" w:eastAsia="ＭＳ ゴシック" w:hAnsi="Arial" w:cs="Arial"/>
          <w:sz w:val="22"/>
          <w:szCs w:val="22"/>
        </w:rPr>
        <w:t xml:space="preserve"> </w:t>
      </w:r>
      <w:r w:rsidR="00571040" w:rsidRPr="00215DEA">
        <w:rPr>
          <w:rFonts w:ascii="Arial" w:eastAsia="ＭＳ ゴシック" w:hAnsi="Arial" w:cs="Arial"/>
          <w:sz w:val="22"/>
          <w:szCs w:val="22"/>
        </w:rPr>
        <w:t>and/</w:t>
      </w:r>
      <w:r w:rsidR="005B4254" w:rsidRPr="00215DEA">
        <w:rPr>
          <w:rFonts w:ascii="Arial" w:eastAsia="ＭＳ ゴシック" w:hAnsi="Arial" w:cs="Arial"/>
          <w:sz w:val="22"/>
          <w:szCs w:val="22"/>
        </w:rPr>
        <w:t>or social</w:t>
      </w:r>
      <w:r w:rsidR="00686BD2" w:rsidRPr="00215DEA">
        <w:rPr>
          <w:rFonts w:ascii="Arial" w:eastAsia="ＭＳ ゴシック" w:hAnsi="Arial" w:cs="Arial"/>
          <w:sz w:val="22"/>
          <w:szCs w:val="22"/>
        </w:rPr>
        <w:t xml:space="preserve"> importance</w:t>
      </w:r>
      <w:r w:rsidR="00176674" w:rsidRPr="00215DEA">
        <w:rPr>
          <w:rFonts w:ascii="Arial" w:eastAsia="ＭＳ ゴシック" w:hAnsi="Arial" w:cs="Arial"/>
          <w:sz w:val="22"/>
          <w:szCs w:val="22"/>
        </w:rPr>
        <w:t>.</w:t>
      </w:r>
    </w:p>
    <w:p w14:paraId="798DB5FC" w14:textId="03DBE2A5" w:rsidR="00250841" w:rsidRPr="00D44E3A" w:rsidRDefault="00250841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 xml:space="preserve">The </w:t>
      </w:r>
      <w:r w:rsidR="000E27AE" w:rsidRPr="00D44E3A">
        <w:rPr>
          <w:rFonts w:ascii="Arial" w:hAnsi="Arial" w:cs="Arial"/>
        </w:rPr>
        <w:t xml:space="preserve">conference is aimed to </w:t>
      </w:r>
      <w:r w:rsidR="00EC15BA">
        <w:rPr>
          <w:rFonts w:ascii="Arial" w:hAnsi="Arial" w:cs="Arial"/>
        </w:rPr>
        <w:t>initiate</w:t>
      </w:r>
      <w:r w:rsidR="000E27AE" w:rsidRPr="00D44E3A">
        <w:rPr>
          <w:rFonts w:ascii="Arial" w:hAnsi="Arial" w:cs="Arial"/>
        </w:rPr>
        <w:t xml:space="preserve"> a new interdisciplinary research.</w:t>
      </w:r>
    </w:p>
    <w:p w14:paraId="730A1CF6" w14:textId="720DFEB6" w:rsidR="00F2066E" w:rsidRPr="00D44E3A" w:rsidRDefault="00F2066E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The conference contribute</w:t>
      </w:r>
      <w:r w:rsidR="003856D1" w:rsidRPr="00D44E3A">
        <w:rPr>
          <w:rFonts w:ascii="Arial" w:hAnsi="Arial" w:cs="Arial"/>
        </w:rPr>
        <w:t>s</w:t>
      </w:r>
      <w:r w:rsidRPr="00D44E3A">
        <w:rPr>
          <w:rFonts w:ascii="Arial" w:hAnsi="Arial" w:cs="Arial"/>
        </w:rPr>
        <w:t xml:space="preserve"> to </w:t>
      </w:r>
      <w:r w:rsidR="00EB10F2" w:rsidRPr="00D44E3A">
        <w:rPr>
          <w:rFonts w:ascii="Arial" w:hAnsi="Arial" w:cs="Arial"/>
        </w:rPr>
        <w:t>promot</w:t>
      </w:r>
      <w:r w:rsidR="001D14FF" w:rsidRPr="00D44E3A">
        <w:rPr>
          <w:rFonts w:ascii="Arial" w:hAnsi="Arial" w:cs="Arial"/>
        </w:rPr>
        <w:t>ing</w:t>
      </w:r>
      <w:r w:rsidR="00EB10F2" w:rsidRPr="00D44E3A">
        <w:rPr>
          <w:rFonts w:ascii="Arial" w:hAnsi="Arial" w:cs="Arial"/>
        </w:rPr>
        <w:t xml:space="preserve"> </w:t>
      </w:r>
      <w:r w:rsidRPr="00D44E3A">
        <w:rPr>
          <w:rFonts w:ascii="Arial" w:hAnsi="Arial" w:cs="Arial"/>
        </w:rPr>
        <w:t>research at Kyoto University.</w:t>
      </w:r>
    </w:p>
    <w:p w14:paraId="532ED20C" w14:textId="1DF184C1" w:rsidR="008A41AC" w:rsidRPr="00D44E3A" w:rsidRDefault="00103513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No restriction on t</w:t>
      </w:r>
      <w:r w:rsidR="00D13576" w:rsidRPr="00D44E3A">
        <w:rPr>
          <w:rFonts w:ascii="Arial" w:hAnsi="Arial" w:cs="Arial"/>
        </w:rPr>
        <w:t>he type of conference</w:t>
      </w:r>
      <w:r w:rsidRPr="00D44E3A">
        <w:rPr>
          <w:rFonts w:ascii="Arial" w:hAnsi="Arial" w:cs="Arial"/>
        </w:rPr>
        <w:t>.</w:t>
      </w:r>
    </w:p>
    <w:p w14:paraId="0E6F876F" w14:textId="46CC9898" w:rsidR="0056384E" w:rsidRPr="00D44E3A" w:rsidRDefault="0056384E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The number of participants is about 5</w:t>
      </w:r>
      <w:r w:rsidR="007E19D8" w:rsidRPr="00D44E3A">
        <w:rPr>
          <w:rFonts w:ascii="Arial" w:eastAsia="ＭＳ ゴシック" w:hAnsi="Arial" w:cs="Arial"/>
        </w:rPr>
        <w:t>–</w:t>
      </w:r>
      <w:r w:rsidRPr="00D44E3A">
        <w:rPr>
          <w:rFonts w:ascii="Arial" w:hAnsi="Arial" w:cs="Arial"/>
        </w:rPr>
        <w:t>100 (about 10</w:t>
      </w:r>
      <w:r w:rsidR="007E19D8" w:rsidRPr="00D44E3A">
        <w:rPr>
          <w:rFonts w:ascii="Arial" w:eastAsia="ＭＳ ゴシック" w:hAnsi="Arial" w:cs="Arial"/>
        </w:rPr>
        <w:t>–</w:t>
      </w:r>
      <w:r w:rsidRPr="00D44E3A">
        <w:rPr>
          <w:rFonts w:ascii="Arial" w:hAnsi="Arial" w:cs="Arial"/>
        </w:rPr>
        <w:t>80 in the previous conferences).</w:t>
      </w:r>
    </w:p>
    <w:p w14:paraId="7B9E84E6" w14:textId="7BEB4564" w:rsidR="00176674" w:rsidRPr="00D44E3A" w:rsidRDefault="00176674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 xml:space="preserve">The project team members and expected participants are from more than one </w:t>
      </w:r>
      <w:r w:rsidR="00AE5453" w:rsidRPr="00D44E3A">
        <w:rPr>
          <w:rFonts w:ascii="Arial" w:hAnsi="Arial" w:cs="Arial"/>
        </w:rPr>
        <w:t>field of study.</w:t>
      </w:r>
    </w:p>
    <w:p w14:paraId="353434CD" w14:textId="77777777" w:rsidR="0056384E" w:rsidRPr="00D44E3A" w:rsidRDefault="0056384E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The conference is open to non-members of the project team.</w:t>
      </w:r>
    </w:p>
    <w:p w14:paraId="7C77E8DD" w14:textId="77777777" w:rsidR="00FC2E47" w:rsidRPr="00D44E3A" w:rsidRDefault="00FC2E47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The conference is held between September 2019 and 31 January 2020.</w:t>
      </w:r>
    </w:p>
    <w:p w14:paraId="1F2D5495" w14:textId="308C3881" w:rsidR="00FC2E47" w:rsidRPr="00D44E3A" w:rsidRDefault="00F06CFE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T</w:t>
      </w:r>
      <w:r w:rsidR="00FC2E47" w:rsidRPr="00D44E3A">
        <w:rPr>
          <w:rFonts w:ascii="Arial" w:hAnsi="Arial" w:cs="Arial"/>
        </w:rPr>
        <w:t xml:space="preserve">he conference is held </w:t>
      </w:r>
      <w:r w:rsidR="001D14FF" w:rsidRPr="00D44E3A">
        <w:rPr>
          <w:rFonts w:ascii="Arial" w:hAnsi="Arial" w:cs="Arial"/>
        </w:rPr>
        <w:t>at</w:t>
      </w:r>
      <w:r w:rsidR="00FC2E47" w:rsidRPr="00D44E3A">
        <w:rPr>
          <w:rFonts w:ascii="Arial" w:hAnsi="Arial" w:cs="Arial"/>
        </w:rPr>
        <w:t xml:space="preserve"> Kyoto University campuses. If you want to hold it in another place, we will discuss it in the interview.</w:t>
      </w:r>
    </w:p>
    <w:p w14:paraId="0BD213AE" w14:textId="6C70BA32" w:rsidR="00AE5453" w:rsidRPr="00D44E3A" w:rsidRDefault="00AE5453" w:rsidP="004328DF">
      <w:pPr>
        <w:pStyle w:val="af0"/>
        <w:numPr>
          <w:ilvl w:val="0"/>
          <w:numId w:val="15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 xml:space="preserve">The research project will </w:t>
      </w:r>
      <w:r w:rsidR="00F62C12" w:rsidRPr="00D44E3A">
        <w:rPr>
          <w:rFonts w:ascii="Arial" w:hAnsi="Arial" w:cs="Arial"/>
        </w:rPr>
        <w:t>continue to develop after the conference.</w:t>
      </w:r>
    </w:p>
    <w:p w14:paraId="04D7EF71" w14:textId="20E98899" w:rsidR="007F4265" w:rsidRPr="00D44E3A" w:rsidRDefault="00502EB7" w:rsidP="004328DF">
      <w:pPr>
        <w:pStyle w:val="af1"/>
        <w:numPr>
          <w:ilvl w:val="0"/>
          <w:numId w:val="19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196EB6">
        <w:rPr>
          <w:rFonts w:ascii="Arial" w:eastAsia="ＭＳ ゴシック" w:hAnsi="Arial" w:cs="Arial"/>
          <w:sz w:val="22"/>
          <w:szCs w:val="22"/>
        </w:rPr>
        <w:t xml:space="preserve">Please state on flyers, web pages and </w:t>
      </w:r>
      <w:r w:rsidR="007E466B" w:rsidRPr="00196EB6">
        <w:rPr>
          <w:rFonts w:ascii="Arial" w:eastAsia="ＭＳ ゴシック" w:hAnsi="Arial" w:cs="Arial"/>
          <w:sz w:val="22"/>
          <w:szCs w:val="22"/>
        </w:rPr>
        <w:t>publications related to</w:t>
      </w:r>
      <w:r w:rsidR="002D387A" w:rsidRPr="00196EB6">
        <w:rPr>
          <w:rFonts w:ascii="Arial" w:eastAsia="ＭＳ ゴシック" w:hAnsi="Arial" w:cs="Arial"/>
          <w:sz w:val="22"/>
          <w:szCs w:val="22"/>
        </w:rPr>
        <w:t xml:space="preserve"> the conference </w:t>
      </w:r>
      <w:r w:rsidR="00875E91" w:rsidRPr="00196EB6">
        <w:rPr>
          <w:rFonts w:ascii="Arial" w:eastAsia="ＭＳ ゴシック" w:hAnsi="Arial" w:cs="Arial"/>
          <w:sz w:val="22"/>
          <w:szCs w:val="22"/>
        </w:rPr>
        <w:t>that “s</w:t>
      </w:r>
      <w:r w:rsidR="00A41907" w:rsidRPr="00196EB6">
        <w:rPr>
          <w:rFonts w:ascii="Arial" w:eastAsia="ＭＳ ゴシック" w:hAnsi="Arial" w:cs="Arial"/>
          <w:sz w:val="22"/>
          <w:szCs w:val="22"/>
        </w:rPr>
        <w:t>upported by</w:t>
      </w:r>
      <w:r w:rsidR="00A41907" w:rsidRPr="00D44E3A">
        <w:rPr>
          <w:rFonts w:ascii="Arial" w:eastAsia="ＭＳ ゴシック" w:hAnsi="Arial" w:cs="Arial"/>
          <w:sz w:val="22"/>
          <w:szCs w:val="22"/>
        </w:rPr>
        <w:t xml:space="preserve"> </w:t>
      </w:r>
      <w:r w:rsidR="002D5D21">
        <w:rPr>
          <w:rFonts w:ascii="Arial" w:eastAsia="ＭＳ ゴシック" w:hAnsi="Arial" w:cs="Arial"/>
          <w:sz w:val="22"/>
          <w:szCs w:val="22"/>
        </w:rPr>
        <w:t>Cross-sectoral Research Platform Development Program 2019 of Kyoto University.</w:t>
      </w:r>
      <w:r w:rsidR="00875E91" w:rsidRPr="00D44E3A">
        <w:rPr>
          <w:rFonts w:ascii="Arial" w:eastAsia="ＭＳ ゴシック" w:hAnsi="Arial" w:cs="Arial"/>
          <w:sz w:val="22"/>
          <w:szCs w:val="22"/>
        </w:rPr>
        <w:t>”</w:t>
      </w:r>
    </w:p>
    <w:p w14:paraId="3E46BA37" w14:textId="77777777" w:rsidR="00F62C12" w:rsidRPr="00D44E3A" w:rsidRDefault="00F62C12" w:rsidP="008B7832">
      <w:pPr>
        <w:rPr>
          <w:rFonts w:ascii="Arial" w:hAnsi="Arial" w:cs="Arial"/>
        </w:rPr>
      </w:pPr>
    </w:p>
    <w:p w14:paraId="1DB9DA40" w14:textId="078A24C3" w:rsidR="00D13620" w:rsidRPr="00D44E3A" w:rsidRDefault="00D13620" w:rsidP="00AF0E06">
      <w:pPr>
        <w:pStyle w:val="af1"/>
        <w:snapToGrid w:val="0"/>
        <w:spacing w:before="0" w:after="0" w:line="360" w:lineRule="exact"/>
        <w:jc w:val="both"/>
        <w:outlineLvl w:val="1"/>
        <w:rPr>
          <w:rFonts w:ascii="Arial" w:eastAsia="ＭＳ ゴシック" w:hAnsi="Arial" w:cs="Arial"/>
          <w:sz w:val="22"/>
          <w:szCs w:val="22"/>
          <w:u w:val="single"/>
        </w:rPr>
      </w:pPr>
      <w:r w:rsidRPr="00D44E3A">
        <w:rPr>
          <w:rFonts w:ascii="Arial" w:eastAsia="ＭＳ ゴシック" w:hAnsi="Arial" w:cs="Arial"/>
          <w:sz w:val="22"/>
          <w:szCs w:val="22"/>
          <w:u w:val="single"/>
        </w:rPr>
        <w:t>Monetary support</w:t>
      </w:r>
    </w:p>
    <w:p w14:paraId="7688738B" w14:textId="45F69578" w:rsidR="00D13620" w:rsidRPr="00D44E3A" w:rsidRDefault="00D13620" w:rsidP="00877F2E">
      <w:pPr>
        <w:pStyle w:val="af1"/>
        <w:numPr>
          <w:ilvl w:val="0"/>
          <w:numId w:val="20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>100,000–500,000 yen/project (3,000,000 yen in total)</w:t>
      </w:r>
    </w:p>
    <w:p w14:paraId="7EAAC5CE" w14:textId="3A4B00EB" w:rsidR="00E323D8" w:rsidRDefault="00D13620" w:rsidP="00877F2E">
      <w:pPr>
        <w:pStyle w:val="af1"/>
        <w:numPr>
          <w:ilvl w:val="0"/>
          <w:numId w:val="20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This fund can cover travel </w:t>
      </w:r>
      <w:r w:rsidR="00A86242" w:rsidRPr="00D44E3A">
        <w:rPr>
          <w:rFonts w:ascii="Arial" w:eastAsia="ＭＳ ゴシック" w:hAnsi="Arial" w:cs="Arial"/>
          <w:sz w:val="22"/>
          <w:szCs w:val="22"/>
        </w:rPr>
        <w:t>expense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to</w:t>
      </w:r>
      <w:r w:rsidR="00877F2E" w:rsidRPr="00D44E3A">
        <w:rPr>
          <w:rFonts w:ascii="Arial" w:eastAsia="ＭＳ ゴシック" w:hAnsi="Arial" w:cs="Arial"/>
          <w:sz w:val="22"/>
          <w:szCs w:val="22"/>
        </w:rPr>
        <w:t xml:space="preserve"> and 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from Kyoto University, </w:t>
      </w:r>
      <w:r w:rsidR="00A86242" w:rsidRPr="00D44E3A">
        <w:rPr>
          <w:rFonts w:ascii="Arial" w:eastAsia="ＭＳ ゴシック" w:hAnsi="Arial" w:cs="Arial"/>
          <w:sz w:val="22"/>
          <w:szCs w:val="22"/>
        </w:rPr>
        <w:t>h</w:t>
      </w:r>
      <w:r w:rsidRPr="00D44E3A">
        <w:rPr>
          <w:rFonts w:ascii="Arial" w:eastAsia="ＭＳ ゴシック" w:hAnsi="Arial" w:cs="Arial"/>
          <w:sz w:val="22"/>
          <w:szCs w:val="22"/>
        </w:rPr>
        <w:t>onorarium for lecture</w:t>
      </w:r>
      <w:r w:rsidR="00A86242" w:rsidRPr="00D44E3A">
        <w:rPr>
          <w:rFonts w:ascii="Arial" w:eastAsia="ＭＳ ゴシック" w:hAnsi="Arial" w:cs="Arial"/>
          <w:sz w:val="22"/>
          <w:szCs w:val="22"/>
        </w:rPr>
        <w:t>s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, </w:t>
      </w:r>
      <w:r w:rsidR="00A86242" w:rsidRPr="00D44E3A">
        <w:rPr>
          <w:rFonts w:ascii="Arial" w:eastAsia="ＭＳ ゴシック" w:hAnsi="Arial" w:cs="Arial"/>
          <w:sz w:val="22"/>
          <w:szCs w:val="22"/>
        </w:rPr>
        <w:lastRenderedPageBreak/>
        <w:t xml:space="preserve">remuneration for students and costs for </w:t>
      </w:r>
      <w:r w:rsidRPr="00D44E3A">
        <w:rPr>
          <w:rFonts w:ascii="Arial" w:eastAsia="ＭＳ ゴシック" w:hAnsi="Arial" w:cs="Arial"/>
          <w:sz w:val="22"/>
          <w:szCs w:val="22"/>
        </w:rPr>
        <w:t>print</w:t>
      </w:r>
      <w:r w:rsidR="00A86242" w:rsidRPr="00D44E3A">
        <w:rPr>
          <w:rFonts w:ascii="Arial" w:eastAsia="ＭＳ ゴシック" w:hAnsi="Arial" w:cs="Arial"/>
          <w:sz w:val="22"/>
          <w:szCs w:val="22"/>
        </w:rPr>
        <w:t>ing,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</w:t>
      </w:r>
      <w:r w:rsidR="00A86242" w:rsidRPr="00D44E3A">
        <w:rPr>
          <w:rFonts w:ascii="Arial" w:eastAsia="ＭＳ ゴシック" w:hAnsi="Arial" w:cs="Arial"/>
          <w:sz w:val="22"/>
          <w:szCs w:val="22"/>
        </w:rPr>
        <w:t>w</w:t>
      </w:r>
      <w:r w:rsidRPr="00D44E3A">
        <w:rPr>
          <w:rFonts w:ascii="Arial" w:eastAsia="ＭＳ ゴシック" w:hAnsi="Arial" w:cs="Arial"/>
          <w:sz w:val="22"/>
          <w:szCs w:val="22"/>
        </w:rPr>
        <w:t>eb content development,</w:t>
      </w:r>
      <w:r w:rsidR="00A86242" w:rsidRPr="00D44E3A">
        <w:rPr>
          <w:rFonts w:ascii="Arial" w:eastAsia="ＭＳ ゴシック" w:hAnsi="Arial" w:cs="Arial"/>
          <w:sz w:val="22"/>
          <w:szCs w:val="22"/>
        </w:rPr>
        <w:t xml:space="preserve"> v</w:t>
      </w:r>
      <w:r w:rsidRPr="00D44E3A">
        <w:rPr>
          <w:rFonts w:ascii="Arial" w:eastAsia="ＭＳ ゴシック" w:hAnsi="Arial" w:cs="Arial"/>
          <w:sz w:val="22"/>
          <w:szCs w:val="22"/>
        </w:rPr>
        <w:t>enue hire</w:t>
      </w:r>
      <w:r w:rsidR="00877F2E" w:rsidRPr="00D44E3A">
        <w:rPr>
          <w:rFonts w:ascii="Arial" w:eastAsia="ＭＳ ゴシック" w:hAnsi="Arial" w:cs="Arial"/>
          <w:sz w:val="22"/>
          <w:szCs w:val="22"/>
        </w:rPr>
        <w:t>, etc</w:t>
      </w:r>
      <w:r w:rsidR="00A86242" w:rsidRPr="00D44E3A">
        <w:rPr>
          <w:rFonts w:ascii="Arial" w:eastAsia="ＭＳ ゴシック" w:hAnsi="Arial" w:cs="Arial"/>
          <w:sz w:val="22"/>
          <w:szCs w:val="22"/>
        </w:rPr>
        <w:t>.</w:t>
      </w:r>
      <w:r w:rsidR="0055029B">
        <w:rPr>
          <w:rFonts w:ascii="Arial" w:eastAsia="ＭＳ ゴシック" w:hAnsi="Arial" w:cs="Arial"/>
          <w:sz w:val="22"/>
          <w:szCs w:val="22"/>
        </w:rPr>
        <w:t xml:space="preserve"> Please see the expenditure reference and instructions in the conference proposal form.</w:t>
      </w:r>
    </w:p>
    <w:p w14:paraId="6A6F0824" w14:textId="3F03F5A9" w:rsidR="0093788F" w:rsidRPr="0093788F" w:rsidRDefault="0093788F" w:rsidP="0093788F">
      <w:pPr>
        <w:pStyle w:val="af0"/>
        <w:numPr>
          <w:ilvl w:val="0"/>
          <w:numId w:val="20"/>
        </w:numPr>
        <w:ind w:leftChars="0"/>
        <w:rPr>
          <w:rFonts w:ascii="Arial" w:hAnsi="Arial" w:cs="Arial"/>
        </w:rPr>
      </w:pPr>
      <w:r w:rsidRPr="0093788F">
        <w:rPr>
          <w:rFonts w:ascii="Arial" w:hAnsi="Arial" w:cs="Arial"/>
        </w:rPr>
        <w:t>Note that project members may NOT directly make payments. C</w:t>
      </w:r>
      <w:r w:rsidR="00351A1A">
        <w:rPr>
          <w:rFonts w:ascii="Arial" w:hAnsi="Arial" w:cs="Arial"/>
        </w:rPr>
        <w:t>P</w:t>
      </w:r>
      <w:r w:rsidR="00A5066B">
        <w:rPr>
          <w:rFonts w:ascii="Arial" w:hAnsi="Arial" w:cs="Arial"/>
        </w:rPr>
        <w:t>I</w:t>
      </w:r>
      <w:r w:rsidRPr="0093788F">
        <w:rPr>
          <w:rFonts w:ascii="Arial" w:hAnsi="Arial" w:cs="Arial"/>
        </w:rPr>
        <w:t>ER will make payments.</w:t>
      </w:r>
    </w:p>
    <w:p w14:paraId="73ECE5BC" w14:textId="444EEC37" w:rsidR="00E323D8" w:rsidRPr="00D44E3A" w:rsidRDefault="00E323D8" w:rsidP="00877F2E">
      <w:pPr>
        <w:pStyle w:val="af0"/>
        <w:numPr>
          <w:ilvl w:val="0"/>
          <w:numId w:val="20"/>
        </w:numPr>
        <w:ind w:leftChars="0"/>
        <w:rPr>
          <w:rFonts w:ascii="Arial" w:hAnsi="Arial" w:cs="Arial"/>
        </w:rPr>
      </w:pPr>
      <w:r w:rsidRPr="00D44E3A">
        <w:rPr>
          <w:rFonts w:ascii="Arial" w:hAnsi="Arial" w:cs="Arial"/>
        </w:rPr>
        <w:t>This fund can be combined with other monetary sources (e.g., KAKENHI).</w:t>
      </w:r>
    </w:p>
    <w:p w14:paraId="7D705A77" w14:textId="22C8E548" w:rsidR="00E323D8" w:rsidRPr="00D44E3A" w:rsidRDefault="00E323D8" w:rsidP="008B7832">
      <w:pPr>
        <w:rPr>
          <w:rFonts w:ascii="Arial" w:hAnsi="Arial" w:cs="Arial"/>
        </w:rPr>
      </w:pPr>
    </w:p>
    <w:p w14:paraId="1010B2D5" w14:textId="3E396275" w:rsidR="00E323D8" w:rsidRPr="00D44E3A" w:rsidRDefault="00E323D8" w:rsidP="00AF0E06">
      <w:pPr>
        <w:snapToGrid w:val="0"/>
        <w:spacing w:line="360" w:lineRule="exact"/>
        <w:outlineLvl w:val="1"/>
        <w:rPr>
          <w:rFonts w:ascii="Arial" w:hAnsi="Arial" w:cs="Arial"/>
          <w:u w:val="single"/>
        </w:rPr>
      </w:pPr>
      <w:r w:rsidRPr="00D44E3A">
        <w:rPr>
          <w:rFonts w:ascii="Arial" w:hAnsi="Arial" w:cs="Arial"/>
          <w:u w:val="single"/>
        </w:rPr>
        <w:t>Other support</w:t>
      </w:r>
    </w:p>
    <w:p w14:paraId="6235E77F" w14:textId="16026CCF" w:rsidR="00347855" w:rsidRPr="00D44E3A" w:rsidRDefault="00347855" w:rsidP="00055E05">
      <w:pPr>
        <w:pStyle w:val="af1"/>
        <w:numPr>
          <w:ilvl w:val="0"/>
          <w:numId w:val="21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>Advice on a conference (e.g., how to organize</w:t>
      </w:r>
      <w:r w:rsidR="0020742C">
        <w:rPr>
          <w:rFonts w:ascii="Arial" w:eastAsia="ＭＳ ゴシック" w:hAnsi="Arial" w:cs="Arial"/>
          <w:sz w:val="22"/>
          <w:szCs w:val="22"/>
        </w:rPr>
        <w:t xml:space="preserve"> a conference</w:t>
      </w:r>
      <w:r w:rsidRPr="00D44E3A">
        <w:rPr>
          <w:rFonts w:ascii="Arial" w:eastAsia="ＭＳ ゴシック" w:hAnsi="Arial" w:cs="Arial"/>
          <w:sz w:val="22"/>
          <w:szCs w:val="22"/>
        </w:rPr>
        <w:t>, how to facilitate discussion).</w:t>
      </w:r>
    </w:p>
    <w:p w14:paraId="3B86FBC7" w14:textId="6F958DA9" w:rsidR="00347855" w:rsidRPr="00D44E3A" w:rsidRDefault="00347855" w:rsidP="00055E05">
      <w:pPr>
        <w:pStyle w:val="af1"/>
        <w:numPr>
          <w:ilvl w:val="0"/>
          <w:numId w:val="21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Advice </w:t>
      </w:r>
      <w:r w:rsidR="00A30874" w:rsidRPr="00D44E3A">
        <w:rPr>
          <w:rFonts w:ascii="Arial" w:eastAsia="ＭＳ ゴシック" w:hAnsi="Arial" w:cs="Arial"/>
          <w:sz w:val="22"/>
          <w:szCs w:val="22"/>
        </w:rPr>
        <w:t xml:space="preserve">and support 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on </w:t>
      </w:r>
      <w:r w:rsidR="00A30874" w:rsidRPr="00D44E3A">
        <w:rPr>
          <w:rFonts w:ascii="Arial" w:eastAsia="ＭＳ ゴシック" w:hAnsi="Arial" w:cs="Arial"/>
          <w:sz w:val="22"/>
          <w:szCs w:val="22"/>
        </w:rPr>
        <w:t>announcements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(e.g., </w:t>
      </w:r>
      <w:r w:rsidR="00A30874" w:rsidRPr="00D44E3A">
        <w:rPr>
          <w:rFonts w:ascii="Arial" w:eastAsia="ＭＳ ゴシック" w:hAnsi="Arial" w:cs="Arial"/>
          <w:sz w:val="22"/>
          <w:szCs w:val="22"/>
        </w:rPr>
        <w:t xml:space="preserve">flyer, email </w:t>
      </w:r>
      <w:r w:rsidR="00A00473" w:rsidRPr="00D44E3A">
        <w:rPr>
          <w:rFonts w:ascii="Arial" w:eastAsia="ＭＳ ゴシック" w:hAnsi="Arial" w:cs="Arial"/>
          <w:sz w:val="22"/>
          <w:szCs w:val="22"/>
        </w:rPr>
        <w:t>newsletter</w:t>
      </w:r>
      <w:r w:rsidR="00A30874" w:rsidRPr="00D44E3A">
        <w:rPr>
          <w:rFonts w:ascii="Arial" w:eastAsia="ＭＳ ゴシック" w:hAnsi="Arial" w:cs="Arial"/>
          <w:sz w:val="22"/>
          <w:szCs w:val="22"/>
        </w:rPr>
        <w:t xml:space="preserve">, </w:t>
      </w:r>
      <w:r w:rsidR="00482936" w:rsidRPr="00D44E3A">
        <w:rPr>
          <w:rFonts w:ascii="Arial" w:eastAsia="ＭＳ ゴシック" w:hAnsi="Arial" w:cs="Arial"/>
          <w:sz w:val="22"/>
          <w:szCs w:val="22"/>
        </w:rPr>
        <w:t xml:space="preserve">registration form, </w:t>
      </w:r>
      <w:r w:rsidR="000A26AE" w:rsidRPr="00D44E3A">
        <w:rPr>
          <w:rFonts w:ascii="Arial" w:eastAsia="ＭＳ ゴシック" w:hAnsi="Arial" w:cs="Arial"/>
          <w:sz w:val="22"/>
          <w:szCs w:val="22"/>
        </w:rPr>
        <w:t>web site</w:t>
      </w:r>
      <w:r w:rsidRPr="00D44E3A">
        <w:rPr>
          <w:rFonts w:ascii="Arial" w:eastAsia="ＭＳ ゴシック" w:hAnsi="Arial" w:cs="Arial"/>
          <w:sz w:val="22"/>
          <w:szCs w:val="22"/>
        </w:rPr>
        <w:t>).</w:t>
      </w:r>
    </w:p>
    <w:p w14:paraId="758B3C24" w14:textId="03448ED1" w:rsidR="00347855" w:rsidRPr="00D44E3A" w:rsidRDefault="00347855" w:rsidP="00055E05">
      <w:pPr>
        <w:pStyle w:val="af1"/>
        <w:numPr>
          <w:ilvl w:val="0"/>
          <w:numId w:val="21"/>
        </w:numPr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 xml:space="preserve">Introduce </w:t>
      </w:r>
      <w:r w:rsidR="00DF0230">
        <w:rPr>
          <w:rFonts w:ascii="Arial" w:eastAsia="ＭＳ ゴシック" w:hAnsi="Arial" w:cs="Arial"/>
          <w:sz w:val="22"/>
          <w:szCs w:val="22"/>
        </w:rPr>
        <w:t>persons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who may be able to collaborate.</w:t>
      </w:r>
    </w:p>
    <w:p w14:paraId="1DA672FE" w14:textId="77777777" w:rsidR="00D01836" w:rsidRPr="00DF0230" w:rsidRDefault="00D01836" w:rsidP="008B7832">
      <w:pPr>
        <w:rPr>
          <w:rFonts w:ascii="Arial" w:hAnsi="Arial" w:cs="Arial"/>
        </w:rPr>
      </w:pPr>
    </w:p>
    <w:p w14:paraId="74289818" w14:textId="77777777" w:rsidR="00511D49" w:rsidRPr="00D44E3A" w:rsidRDefault="00511D49" w:rsidP="00AF0E06">
      <w:pPr>
        <w:pStyle w:val="af1"/>
        <w:snapToGrid w:val="0"/>
        <w:spacing w:before="0" w:after="0" w:line="360" w:lineRule="exact"/>
        <w:jc w:val="both"/>
        <w:outlineLvl w:val="1"/>
        <w:rPr>
          <w:rFonts w:ascii="Arial" w:eastAsia="ＭＳ ゴシック" w:hAnsi="Arial" w:cs="Arial"/>
          <w:sz w:val="22"/>
          <w:szCs w:val="22"/>
          <w:u w:val="single"/>
        </w:rPr>
      </w:pPr>
      <w:r w:rsidRPr="00D44E3A">
        <w:rPr>
          <w:rFonts w:ascii="Arial" w:eastAsia="ＭＳ ゴシック" w:hAnsi="Arial" w:cs="Arial"/>
          <w:sz w:val="22"/>
          <w:szCs w:val="22"/>
          <w:u w:val="single"/>
        </w:rPr>
        <w:t>Proposal Submission (Email)</w:t>
      </w:r>
    </w:p>
    <w:p w14:paraId="545FC156" w14:textId="77777777" w:rsidR="00511D49" w:rsidRPr="00D44E3A" w:rsidRDefault="00511D49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>From 1 June 2019 to 30 June 2019</w:t>
      </w:r>
    </w:p>
    <w:p w14:paraId="7888DA61" w14:textId="77777777" w:rsidR="00511D49" w:rsidRPr="00D44E3A" w:rsidRDefault="00511D49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>Send by email to: info@cpier.kyoto-u.ac.jp</w:t>
      </w:r>
    </w:p>
    <w:p w14:paraId="352EA8C9" w14:textId="4F3B324F" w:rsidR="00511D49" w:rsidRPr="00D44E3A" w:rsidRDefault="00511D49" w:rsidP="008B7832">
      <w:pPr>
        <w:rPr>
          <w:rFonts w:ascii="Arial" w:hAnsi="Arial" w:cs="Arial"/>
        </w:rPr>
      </w:pPr>
      <w:r w:rsidRPr="00C85124">
        <w:rPr>
          <w:rFonts w:ascii="Arial" w:hAnsi="Arial" w:cs="Arial"/>
        </w:rPr>
        <w:t xml:space="preserve">Email subject line should be: [Application for </w:t>
      </w:r>
      <w:r w:rsidR="003D0431" w:rsidRPr="00C85124">
        <w:rPr>
          <w:rFonts w:ascii="Arial" w:hAnsi="Arial" w:cs="Arial"/>
        </w:rPr>
        <w:t xml:space="preserve">CPIER </w:t>
      </w:r>
      <w:r w:rsidRPr="00C85124">
        <w:rPr>
          <w:rFonts w:ascii="Arial" w:hAnsi="Arial" w:cs="Arial"/>
        </w:rPr>
        <w:t xml:space="preserve">Cross-sectoral </w:t>
      </w:r>
      <w:r w:rsidR="003D0431" w:rsidRPr="00C85124">
        <w:rPr>
          <w:rFonts w:ascii="Arial" w:hAnsi="Arial" w:cs="Arial"/>
        </w:rPr>
        <w:t>Program</w:t>
      </w:r>
      <w:r w:rsidRPr="00C85124">
        <w:rPr>
          <w:rFonts w:ascii="Arial" w:hAnsi="Arial" w:cs="Arial"/>
        </w:rPr>
        <w:t>] (team leader’s name)</w:t>
      </w:r>
    </w:p>
    <w:p w14:paraId="5A0DF013" w14:textId="77777777" w:rsidR="00511D49" w:rsidRPr="00D44E3A" w:rsidRDefault="00511D49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</w:p>
    <w:p w14:paraId="4E5721BA" w14:textId="77777777" w:rsidR="00D45A1E" w:rsidRPr="00D44E3A" w:rsidRDefault="00D45A1E" w:rsidP="00AF0E06">
      <w:pPr>
        <w:pStyle w:val="af1"/>
        <w:snapToGrid w:val="0"/>
        <w:spacing w:before="0" w:after="0" w:line="360" w:lineRule="exact"/>
        <w:jc w:val="both"/>
        <w:outlineLvl w:val="1"/>
        <w:rPr>
          <w:rFonts w:ascii="Arial" w:eastAsia="ＭＳ ゴシック" w:hAnsi="Arial" w:cs="Arial"/>
          <w:sz w:val="22"/>
          <w:szCs w:val="22"/>
          <w:u w:val="single"/>
        </w:rPr>
      </w:pPr>
      <w:r w:rsidRPr="00D44E3A">
        <w:rPr>
          <w:rFonts w:ascii="Arial" w:eastAsia="ＭＳ ゴシック" w:hAnsi="Arial" w:cs="Arial"/>
          <w:sz w:val="22"/>
          <w:szCs w:val="22"/>
          <w:u w:val="single"/>
        </w:rPr>
        <w:t>Time Line</w:t>
      </w:r>
    </w:p>
    <w:p w14:paraId="7FB5BAE7" w14:textId="77777777" w:rsidR="00D45A1E" w:rsidRPr="00D44E3A" w:rsidRDefault="00D45A1E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>30 June 2019</w:t>
      </w:r>
      <w:r w:rsidRPr="00D44E3A">
        <w:rPr>
          <w:rFonts w:ascii="Arial" w:eastAsia="ＭＳ ゴシック" w:hAnsi="Arial" w:cs="Arial"/>
          <w:sz w:val="22"/>
          <w:szCs w:val="22"/>
        </w:rPr>
        <w:tab/>
      </w:r>
      <w:r w:rsidRPr="00D44E3A">
        <w:rPr>
          <w:rFonts w:ascii="Arial" w:eastAsia="ＭＳ ゴシック" w:hAnsi="Arial" w:cs="Arial"/>
          <w:sz w:val="22"/>
          <w:szCs w:val="22"/>
        </w:rPr>
        <w:tab/>
      </w:r>
      <w:r w:rsidRPr="00D44E3A">
        <w:rPr>
          <w:rFonts w:ascii="Arial" w:eastAsia="ＭＳ ゴシック" w:hAnsi="Arial" w:cs="Arial"/>
          <w:sz w:val="22"/>
          <w:szCs w:val="22"/>
        </w:rPr>
        <w:tab/>
        <w:t>Submission deadline for proposals</w:t>
      </w:r>
    </w:p>
    <w:p w14:paraId="79D0240E" w14:textId="77777777" w:rsidR="00D45A1E" w:rsidRPr="00D44E3A" w:rsidRDefault="00D45A1E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 xml:space="preserve">Early to </w:t>
      </w:r>
      <w:proofErr w:type="spellStart"/>
      <w:r w:rsidRPr="00D44E3A">
        <w:rPr>
          <w:rFonts w:ascii="Arial" w:hAnsi="Arial" w:cs="Arial"/>
        </w:rPr>
        <w:t>mid July</w:t>
      </w:r>
      <w:proofErr w:type="spellEnd"/>
      <w:r w:rsidRPr="00D44E3A">
        <w:rPr>
          <w:rFonts w:ascii="Arial" w:hAnsi="Arial" w:cs="Arial"/>
        </w:rPr>
        <w:t xml:space="preserve"> 2019</w:t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  <w:t>Assessment of proposals</w:t>
      </w:r>
    </w:p>
    <w:p w14:paraId="41041BE8" w14:textId="77777777" w:rsidR="00D45A1E" w:rsidRPr="00D44E3A" w:rsidRDefault="00D45A1E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>Mid July 2019</w:t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  <w:t>Notification of results</w:t>
      </w:r>
    </w:p>
    <w:p w14:paraId="55AF5FA2" w14:textId="06D2DCD3" w:rsidR="00D45A1E" w:rsidRPr="00D44E3A" w:rsidRDefault="00D45A1E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>Mid July to early August 2019</w:t>
      </w:r>
      <w:r w:rsidRPr="00D44E3A">
        <w:rPr>
          <w:rFonts w:ascii="Arial" w:hAnsi="Arial" w:cs="Arial"/>
        </w:rPr>
        <w:tab/>
        <w:t>Interviews</w:t>
      </w:r>
      <w:r w:rsidR="004F1A1F" w:rsidRPr="00D44E3A">
        <w:rPr>
          <w:rFonts w:ascii="Arial" w:hAnsi="Arial" w:cs="Arial"/>
        </w:rPr>
        <w:t xml:space="preserve"> &amp; advice on the proposal/conference</w:t>
      </w:r>
    </w:p>
    <w:p w14:paraId="43F4A736" w14:textId="77777777" w:rsidR="00D45A1E" w:rsidRPr="00D44E3A" w:rsidRDefault="00D45A1E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>Early August 2019</w:t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  <w:t>Decision about proposals</w:t>
      </w:r>
    </w:p>
    <w:p w14:paraId="1BBFA8E6" w14:textId="77777777" w:rsidR="00D45A1E" w:rsidRPr="003A57D6" w:rsidRDefault="00D45A1E" w:rsidP="008B7832">
      <w:pPr>
        <w:rPr>
          <w:rFonts w:ascii="Arial" w:hAnsi="Arial" w:cs="Arial"/>
        </w:rPr>
      </w:pPr>
      <w:r w:rsidRPr="003A57D6">
        <w:rPr>
          <w:rFonts w:ascii="Arial" w:hAnsi="Arial" w:cs="Arial"/>
        </w:rPr>
        <w:t>Early August 2019</w:t>
      </w:r>
      <w:r w:rsidRPr="003A57D6">
        <w:rPr>
          <w:rFonts w:ascii="Arial" w:hAnsi="Arial" w:cs="Arial"/>
        </w:rPr>
        <w:tab/>
      </w:r>
      <w:r w:rsidRPr="003A57D6">
        <w:rPr>
          <w:rFonts w:ascii="Arial" w:hAnsi="Arial" w:cs="Arial"/>
        </w:rPr>
        <w:tab/>
        <w:t>Notification of results</w:t>
      </w:r>
    </w:p>
    <w:p w14:paraId="22BF30B6" w14:textId="4AE06FCC" w:rsidR="00D45A1E" w:rsidRPr="003A57D6" w:rsidRDefault="00D45A1E" w:rsidP="008B7832">
      <w:pPr>
        <w:rPr>
          <w:rFonts w:ascii="Arial" w:hAnsi="Arial" w:cs="Arial"/>
        </w:rPr>
      </w:pPr>
      <w:r w:rsidRPr="003A57D6">
        <w:rPr>
          <w:rFonts w:ascii="Arial" w:hAnsi="Arial" w:cs="Arial"/>
        </w:rPr>
        <w:t>Two weeks after the notification</w:t>
      </w:r>
      <w:r w:rsidRPr="003A57D6">
        <w:rPr>
          <w:rFonts w:ascii="Arial" w:hAnsi="Arial" w:cs="Arial"/>
        </w:rPr>
        <w:tab/>
        <w:t>Submission deadline for the final plans</w:t>
      </w:r>
      <w:r w:rsidR="00B31D9C" w:rsidRPr="003A57D6">
        <w:rPr>
          <w:rFonts w:ascii="Arial" w:hAnsi="Arial" w:cs="Arial"/>
          <w:vertAlign w:val="superscript"/>
        </w:rPr>
        <w:t>1</w:t>
      </w:r>
    </w:p>
    <w:p w14:paraId="1BBC6F97" w14:textId="19E74AC0" w:rsidR="00D45A1E" w:rsidRPr="00D44E3A" w:rsidRDefault="00D45A1E" w:rsidP="008B7832">
      <w:pPr>
        <w:rPr>
          <w:rFonts w:ascii="Arial" w:hAnsi="Arial" w:cs="Arial"/>
        </w:rPr>
      </w:pPr>
      <w:r w:rsidRPr="003A57D6">
        <w:rPr>
          <w:rFonts w:ascii="Arial" w:hAnsi="Arial" w:cs="Arial"/>
        </w:rPr>
        <w:t>1 September 2019</w:t>
      </w:r>
      <w:r w:rsidRPr="003A57D6">
        <w:rPr>
          <w:rFonts w:ascii="Arial" w:hAnsi="Arial" w:cs="Arial"/>
        </w:rPr>
        <w:tab/>
      </w:r>
      <w:r w:rsidRPr="003A57D6">
        <w:rPr>
          <w:rFonts w:ascii="Arial" w:hAnsi="Arial" w:cs="Arial"/>
        </w:rPr>
        <w:tab/>
        <w:t>Start of the funding period</w:t>
      </w:r>
      <w:r w:rsidR="003A57D6">
        <w:rPr>
          <w:rFonts w:ascii="Arial" w:hAnsi="Arial" w:cs="Arial"/>
        </w:rPr>
        <w:t xml:space="preserve"> (negotiable)</w:t>
      </w:r>
    </w:p>
    <w:p w14:paraId="2711B38C" w14:textId="3E520439" w:rsidR="00D45A1E" w:rsidRPr="00D44E3A" w:rsidRDefault="00D45A1E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>31 January 2020</w:t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  <w:t>End of the funding period</w:t>
      </w:r>
      <w:r w:rsidR="003A57D6">
        <w:rPr>
          <w:rFonts w:ascii="Arial" w:hAnsi="Arial" w:cs="Arial"/>
        </w:rPr>
        <w:t xml:space="preserve"> (NOT negotiable)</w:t>
      </w:r>
    </w:p>
    <w:p w14:paraId="6D21C478" w14:textId="1F2DB3C9" w:rsidR="00D45A1E" w:rsidRPr="00D44E3A" w:rsidRDefault="00D45A1E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>After your conference</w:t>
      </w:r>
      <w:r w:rsidRPr="00D44E3A">
        <w:rPr>
          <w:rFonts w:ascii="Arial" w:hAnsi="Arial" w:cs="Arial"/>
        </w:rPr>
        <w:tab/>
      </w:r>
      <w:r w:rsidRPr="00D44E3A">
        <w:rPr>
          <w:rFonts w:ascii="Arial" w:hAnsi="Arial" w:cs="Arial"/>
        </w:rPr>
        <w:tab/>
        <w:t>Submission of a simple report</w:t>
      </w:r>
      <w:r w:rsidR="00887F58" w:rsidRPr="00D44E3A">
        <w:rPr>
          <w:rFonts w:ascii="Arial" w:hAnsi="Arial" w:cs="Arial"/>
        </w:rPr>
        <w:t xml:space="preserve"> and photographs</w:t>
      </w:r>
      <w:r w:rsidRPr="00D44E3A">
        <w:rPr>
          <w:rFonts w:ascii="Arial" w:hAnsi="Arial" w:cs="Arial"/>
        </w:rPr>
        <w:t>; follow-up meeting</w:t>
      </w:r>
      <w:r w:rsidR="00B31D9C" w:rsidRPr="00B31D9C">
        <w:rPr>
          <w:rFonts w:ascii="Arial" w:hAnsi="Arial" w:cs="Arial"/>
          <w:vertAlign w:val="superscript"/>
        </w:rPr>
        <w:t>2</w:t>
      </w:r>
    </w:p>
    <w:p w14:paraId="7EEB5507" w14:textId="1E0A3EF6" w:rsidR="00884DC7" w:rsidRDefault="00B31D9C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B31D9C">
        <w:rPr>
          <w:rFonts w:ascii="Arial" w:eastAsia="ＭＳ ゴシック" w:hAnsi="Arial" w:cs="Arial"/>
          <w:sz w:val="22"/>
          <w:szCs w:val="22"/>
          <w:vertAlign w:val="superscript"/>
        </w:rPr>
        <w:t>1</w:t>
      </w:r>
      <w:r w:rsidR="00834DF4" w:rsidRPr="00D44E3A">
        <w:rPr>
          <w:rFonts w:ascii="Arial" w:eastAsia="ＭＳ ゴシック" w:hAnsi="Arial" w:cs="Arial"/>
          <w:sz w:val="22"/>
          <w:szCs w:val="22"/>
        </w:rPr>
        <w:t xml:space="preserve"> The information </w:t>
      </w:r>
      <w:r w:rsidR="006561E9" w:rsidRPr="00D44E3A">
        <w:rPr>
          <w:rFonts w:ascii="Arial" w:eastAsia="ＭＳ ゴシック" w:hAnsi="Arial" w:cs="Arial"/>
          <w:sz w:val="22"/>
          <w:szCs w:val="22"/>
        </w:rPr>
        <w:t>about</w:t>
      </w:r>
      <w:r w:rsidR="00834DF4" w:rsidRPr="00D44E3A">
        <w:rPr>
          <w:rFonts w:ascii="Arial" w:eastAsia="ＭＳ ゴシック" w:hAnsi="Arial" w:cs="Arial"/>
          <w:sz w:val="22"/>
          <w:szCs w:val="22"/>
        </w:rPr>
        <w:t xml:space="preserve"> the conference will be uploaded on: </w:t>
      </w:r>
      <w:r w:rsidR="00884DC7" w:rsidRPr="00D44E3A">
        <w:rPr>
          <w:rFonts w:ascii="Arial" w:eastAsia="ＭＳ ゴシック" w:hAnsi="Arial" w:cs="Arial"/>
          <w:sz w:val="22"/>
          <w:szCs w:val="22"/>
        </w:rPr>
        <w:t>http://research.kyoto-u.ac.jp/gp/</w:t>
      </w:r>
    </w:p>
    <w:p w14:paraId="404A5995" w14:textId="179B46F7" w:rsidR="00B31D9C" w:rsidRPr="00B31D9C" w:rsidRDefault="00B31D9C" w:rsidP="00B31D9C">
      <w:pPr>
        <w:rPr>
          <w:rFonts w:ascii="Arial" w:hAnsi="Arial" w:cs="Arial"/>
        </w:rPr>
      </w:pPr>
      <w:r w:rsidRPr="00B31D9C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</w:t>
      </w:r>
      <w:r w:rsidRPr="00B31D9C">
        <w:rPr>
          <w:rFonts w:ascii="Arial" w:hAnsi="Arial" w:cs="Arial"/>
        </w:rPr>
        <w:t>After the conference, we will have a follow-up meeting regarding the results of the conference, a future research plan and challenges.</w:t>
      </w:r>
    </w:p>
    <w:p w14:paraId="14D2F656" w14:textId="121BE0BE" w:rsidR="007449E9" w:rsidRPr="00B31D9C" w:rsidRDefault="007449E9" w:rsidP="008B7832">
      <w:pPr>
        <w:rPr>
          <w:rFonts w:ascii="Arial" w:hAnsi="Arial" w:cs="Arial"/>
        </w:rPr>
      </w:pPr>
    </w:p>
    <w:p w14:paraId="0544009F" w14:textId="77777777" w:rsidR="00396146" w:rsidRPr="00D44E3A" w:rsidRDefault="00396146" w:rsidP="00AF0E06">
      <w:pPr>
        <w:pStyle w:val="af1"/>
        <w:snapToGrid w:val="0"/>
        <w:spacing w:before="0" w:after="0" w:line="360" w:lineRule="exact"/>
        <w:jc w:val="both"/>
        <w:outlineLvl w:val="1"/>
        <w:rPr>
          <w:rFonts w:ascii="Arial" w:eastAsia="ＭＳ ゴシック" w:hAnsi="Arial" w:cs="Arial"/>
          <w:sz w:val="22"/>
          <w:szCs w:val="22"/>
          <w:u w:val="single"/>
        </w:rPr>
      </w:pPr>
      <w:r w:rsidRPr="00D44E3A">
        <w:rPr>
          <w:rFonts w:ascii="Arial" w:eastAsia="ＭＳ ゴシック" w:hAnsi="Arial" w:cs="Arial"/>
          <w:sz w:val="22"/>
          <w:szCs w:val="22"/>
          <w:u w:val="single"/>
        </w:rPr>
        <w:t>URL (call, inquiry, previous projects)</w:t>
      </w:r>
    </w:p>
    <w:p w14:paraId="1CD88478" w14:textId="77777777" w:rsidR="00396146" w:rsidRPr="00D44E3A" w:rsidRDefault="00396146" w:rsidP="008B7832">
      <w:pPr>
        <w:pStyle w:val="af1"/>
        <w:snapToGrid w:val="0"/>
        <w:spacing w:before="0" w:after="0" w:line="360" w:lineRule="exact"/>
        <w:jc w:val="both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t>[Call] http://www.cpier.kyoto-u.ac.jp/2019/04/ws_pf-2/</w:t>
      </w:r>
    </w:p>
    <w:p w14:paraId="395EA59E" w14:textId="77777777" w:rsidR="00396146" w:rsidRPr="00D44E3A" w:rsidRDefault="00396146" w:rsidP="008B7832">
      <w:pPr>
        <w:rPr>
          <w:rFonts w:ascii="Arial" w:eastAsia="ＭＳ ゴシック" w:hAnsi="Arial" w:cs="Arial"/>
        </w:rPr>
      </w:pPr>
      <w:r w:rsidRPr="00D44E3A">
        <w:rPr>
          <w:rFonts w:ascii="Arial" w:hAnsi="Arial" w:cs="Arial"/>
        </w:rPr>
        <w:t>[Inquiry] http://www.cpier.kyoto-u.ac.jp/inquiry/</w:t>
      </w:r>
    </w:p>
    <w:p w14:paraId="5289A321" w14:textId="146521EC" w:rsidR="00396146" w:rsidRPr="00D44E3A" w:rsidRDefault="00396146" w:rsidP="008B7832">
      <w:pPr>
        <w:rPr>
          <w:rFonts w:ascii="Arial" w:hAnsi="Arial" w:cs="Arial"/>
        </w:rPr>
      </w:pPr>
      <w:r w:rsidRPr="00D44E3A">
        <w:rPr>
          <w:rFonts w:ascii="Arial" w:hAnsi="Arial" w:cs="Arial"/>
        </w:rPr>
        <w:t xml:space="preserve">[Previous projects] </w:t>
      </w:r>
      <w:r w:rsidRPr="00D44E3A">
        <w:rPr>
          <w:rFonts w:ascii="Arial" w:eastAsia="ＭＳ ゴシック" w:hAnsi="Arial" w:cs="Arial"/>
        </w:rPr>
        <w:t>http://research.kyoto-u.ac.jp/gp/</w:t>
      </w:r>
    </w:p>
    <w:p w14:paraId="1CC7A43C" w14:textId="77777777" w:rsidR="00E323D8" w:rsidRPr="00D44E3A" w:rsidRDefault="00E323D8" w:rsidP="008B7832">
      <w:pPr>
        <w:widowControl/>
        <w:snapToGrid w:val="0"/>
        <w:spacing w:line="360" w:lineRule="exact"/>
        <w:rPr>
          <w:rFonts w:ascii="Arial" w:eastAsia="ＭＳ ゴシック" w:hAnsi="Arial" w:cs="Arial"/>
          <w:color w:val="DA21A3"/>
          <w:lang w:val="x-none"/>
        </w:rPr>
      </w:pPr>
      <w:bookmarkStart w:id="1" w:name="_Hlk10191442"/>
      <w:r w:rsidRPr="00D44E3A">
        <w:rPr>
          <w:rFonts w:ascii="Arial" w:eastAsia="ＭＳ ゴシック" w:hAnsi="Arial" w:cs="Arial"/>
          <w:color w:val="DA21A3"/>
          <w:lang w:val="x-none"/>
        </w:rPr>
        <w:br w:type="page"/>
      </w:r>
    </w:p>
    <w:p w14:paraId="7BBB2866" w14:textId="77777777" w:rsidR="00E323D8" w:rsidRPr="00D44E3A" w:rsidRDefault="00E323D8" w:rsidP="008B7832">
      <w:pPr>
        <w:snapToGrid w:val="0"/>
        <w:spacing w:line="360" w:lineRule="exact"/>
        <w:jc w:val="center"/>
        <w:rPr>
          <w:rFonts w:ascii="Arial" w:eastAsia="游ゴシック Medium" w:hAnsi="Arial" w:cs="Arial"/>
        </w:rPr>
      </w:pPr>
      <w:r w:rsidRPr="00D44E3A">
        <w:rPr>
          <w:rFonts w:ascii="Arial" w:eastAsia="ＭＳ ゴシック" w:hAnsi="Arial" w:cs="Arial"/>
        </w:rPr>
        <w:lastRenderedPageBreak/>
        <w:t>Cross-sectoral Research Platform Development Program</w:t>
      </w:r>
    </w:p>
    <w:p w14:paraId="5609D0A8" w14:textId="77777777" w:rsidR="00E323D8" w:rsidRPr="00D44E3A" w:rsidRDefault="00E323D8" w:rsidP="002A0AFF">
      <w:pPr>
        <w:snapToGrid w:val="0"/>
        <w:spacing w:afterLines="50" w:after="184" w:line="360" w:lineRule="exact"/>
        <w:jc w:val="center"/>
        <w:outlineLvl w:val="0"/>
        <w:rPr>
          <w:rFonts w:ascii="Arial Black" w:eastAsia="游ゴシック Medium" w:hAnsi="Arial Black" w:cs="Arial"/>
          <w:b/>
        </w:rPr>
      </w:pPr>
      <w:r w:rsidRPr="00D44E3A">
        <w:rPr>
          <w:rFonts w:ascii="Arial Black" w:eastAsia="游ゴシック Medium" w:hAnsi="Arial Black" w:cs="Arial"/>
        </w:rPr>
        <w:t>Expenditure Reference</w:t>
      </w:r>
    </w:p>
    <w:p w14:paraId="5196A3C2" w14:textId="77777777" w:rsidR="00E323D8" w:rsidRPr="00807AF8" w:rsidRDefault="00E323D8" w:rsidP="00AF0E06">
      <w:pPr>
        <w:snapToGrid w:val="0"/>
        <w:spacing w:line="360" w:lineRule="exact"/>
        <w:outlineLvl w:val="1"/>
        <w:rPr>
          <w:rFonts w:ascii="Arial" w:eastAsia="游ゴシック Medium" w:hAnsi="Arial" w:cs="Arial"/>
        </w:rPr>
      </w:pPr>
      <w:r w:rsidRPr="00807AF8">
        <w:rPr>
          <w:rFonts w:ascii="Arial" w:eastAsia="游ゴシック Medium" w:hAnsi="Arial" w:cs="Arial"/>
          <w:highlight w:val="lightGray"/>
        </w:rPr>
        <w:t>Travel Expenditure (transportation, daily allowance, accommodation)</w:t>
      </w:r>
    </w:p>
    <w:p w14:paraId="1B152471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Within Japan</w:t>
      </w:r>
    </w:p>
    <w:tbl>
      <w:tblPr>
        <w:tblStyle w:val="af"/>
        <w:tblW w:w="9825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809"/>
        <w:gridCol w:w="2173"/>
        <w:gridCol w:w="1727"/>
        <w:gridCol w:w="1564"/>
      </w:tblGrid>
      <w:tr w:rsidR="008957BC" w:rsidRPr="00D44E3A" w14:paraId="7C8A07AD" w14:textId="77777777" w:rsidTr="00D16CA1">
        <w:tc>
          <w:tcPr>
            <w:tcW w:w="2552" w:type="dxa"/>
            <w:vAlign w:val="center"/>
          </w:tcPr>
          <w:p w14:paraId="1523CA29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1809" w:type="dxa"/>
            <w:vAlign w:val="center"/>
          </w:tcPr>
          <w:p w14:paraId="7A69E738" w14:textId="10A40098" w:rsidR="00E323D8" w:rsidRPr="00D44E3A" w:rsidRDefault="008957BC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University board member/</w:t>
            </w:r>
            <w:r w:rsidR="00E323D8" w:rsidRPr="00D44E3A">
              <w:rPr>
                <w:rFonts w:ascii="Arial" w:eastAsia="游ゴシック Medium" w:hAnsi="Arial" w:cs="Arial"/>
              </w:rPr>
              <w:t>Dean</w:t>
            </w:r>
          </w:p>
        </w:tc>
        <w:tc>
          <w:tcPr>
            <w:tcW w:w="2173" w:type="dxa"/>
            <w:vAlign w:val="center"/>
          </w:tcPr>
          <w:p w14:paraId="4BD8595C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Professor/Associate professor</w:t>
            </w:r>
          </w:p>
        </w:tc>
        <w:tc>
          <w:tcPr>
            <w:tcW w:w="1727" w:type="dxa"/>
            <w:vAlign w:val="center"/>
          </w:tcPr>
          <w:p w14:paraId="45E90EBD" w14:textId="6872DE3C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 xml:space="preserve">Other </w:t>
            </w:r>
            <w:r w:rsidR="00476D8F">
              <w:rPr>
                <w:rFonts w:ascii="Arial" w:eastAsia="游ゴシック Medium" w:hAnsi="Arial" w:cs="Arial"/>
              </w:rPr>
              <w:t>F</w:t>
            </w:r>
            <w:r w:rsidRPr="00D44E3A">
              <w:rPr>
                <w:rFonts w:ascii="Arial" w:eastAsia="游ゴシック Medium" w:hAnsi="Arial" w:cs="Arial"/>
              </w:rPr>
              <w:t>aculty/Staff</w:t>
            </w:r>
          </w:p>
        </w:tc>
        <w:tc>
          <w:tcPr>
            <w:tcW w:w="1564" w:type="dxa"/>
            <w:vAlign w:val="center"/>
          </w:tcPr>
          <w:p w14:paraId="18E74D37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Students</w:t>
            </w:r>
          </w:p>
        </w:tc>
      </w:tr>
      <w:tr w:rsidR="00E323D8" w:rsidRPr="00D44E3A" w14:paraId="6469E520" w14:textId="77777777" w:rsidTr="00D16CA1">
        <w:tc>
          <w:tcPr>
            <w:tcW w:w="2552" w:type="dxa"/>
            <w:vAlign w:val="center"/>
          </w:tcPr>
          <w:p w14:paraId="565569BD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Transportation</w:t>
            </w:r>
          </w:p>
        </w:tc>
        <w:tc>
          <w:tcPr>
            <w:tcW w:w="7273" w:type="dxa"/>
            <w:gridSpan w:val="4"/>
          </w:tcPr>
          <w:p w14:paraId="25C65519" w14:textId="2AAEB96E" w:rsidR="00E323D8" w:rsidRPr="00D44E3A" w:rsidRDefault="007308F9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To/from Kyoto University</w:t>
            </w:r>
          </w:p>
          <w:p w14:paraId="44BB66F7" w14:textId="7A13CAE2" w:rsidR="00E323D8" w:rsidRPr="00D44E3A" w:rsidRDefault="0026207C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University board members/deans</w:t>
            </w:r>
            <w:r w:rsidR="00E323D8" w:rsidRPr="00D44E3A">
              <w:rPr>
                <w:rFonts w:ascii="Arial" w:eastAsia="游ゴシック Medium" w:hAnsi="Arial" w:cs="Arial"/>
              </w:rPr>
              <w:t xml:space="preserve"> may use business class</w:t>
            </w:r>
          </w:p>
        </w:tc>
      </w:tr>
      <w:tr w:rsidR="008957BC" w:rsidRPr="00D44E3A" w14:paraId="4802CFDF" w14:textId="77777777" w:rsidTr="00D16CA1">
        <w:tc>
          <w:tcPr>
            <w:tcW w:w="2552" w:type="dxa"/>
            <w:vAlign w:val="center"/>
          </w:tcPr>
          <w:p w14:paraId="4D87DCD5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Daily allowance</w:t>
            </w:r>
          </w:p>
        </w:tc>
        <w:tc>
          <w:tcPr>
            <w:tcW w:w="1809" w:type="dxa"/>
          </w:tcPr>
          <w:p w14:paraId="702FB9E8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3,000 yen</w:t>
            </w:r>
          </w:p>
        </w:tc>
        <w:tc>
          <w:tcPr>
            <w:tcW w:w="2173" w:type="dxa"/>
          </w:tcPr>
          <w:p w14:paraId="71FBF403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2,500 yen</w:t>
            </w:r>
          </w:p>
        </w:tc>
        <w:tc>
          <w:tcPr>
            <w:tcW w:w="1727" w:type="dxa"/>
          </w:tcPr>
          <w:p w14:paraId="69CD054F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2,200 yen</w:t>
            </w:r>
          </w:p>
        </w:tc>
        <w:tc>
          <w:tcPr>
            <w:tcW w:w="1564" w:type="dxa"/>
          </w:tcPr>
          <w:p w14:paraId="79518907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,500 yen</w:t>
            </w:r>
          </w:p>
        </w:tc>
      </w:tr>
      <w:tr w:rsidR="008957BC" w:rsidRPr="00D44E3A" w14:paraId="368575ED" w14:textId="77777777" w:rsidTr="00D16CA1">
        <w:tc>
          <w:tcPr>
            <w:tcW w:w="2552" w:type="dxa"/>
            <w:vAlign w:val="center"/>
          </w:tcPr>
          <w:p w14:paraId="2EED8171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Accommodation</w:t>
            </w:r>
          </w:p>
        </w:tc>
        <w:tc>
          <w:tcPr>
            <w:tcW w:w="1809" w:type="dxa"/>
          </w:tcPr>
          <w:p w14:paraId="688BA750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4,000 yen</w:t>
            </w:r>
          </w:p>
        </w:tc>
        <w:tc>
          <w:tcPr>
            <w:tcW w:w="2173" w:type="dxa"/>
          </w:tcPr>
          <w:p w14:paraId="509E8B0B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3,000 yen</w:t>
            </w:r>
          </w:p>
        </w:tc>
        <w:tc>
          <w:tcPr>
            <w:tcW w:w="1727" w:type="dxa"/>
          </w:tcPr>
          <w:p w14:paraId="6D48FCCF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0,900 yen</w:t>
            </w:r>
          </w:p>
        </w:tc>
        <w:tc>
          <w:tcPr>
            <w:tcW w:w="1564" w:type="dxa"/>
          </w:tcPr>
          <w:p w14:paraId="24178CE8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8,500 yen</w:t>
            </w:r>
          </w:p>
        </w:tc>
      </w:tr>
    </w:tbl>
    <w:p w14:paraId="3909D02D" w14:textId="0EBCD5AE" w:rsidR="00E323D8" w:rsidRPr="00D44E3A" w:rsidRDefault="00E323D8" w:rsidP="008B7832">
      <w:pPr>
        <w:snapToGrid w:val="0"/>
        <w:spacing w:beforeLines="50" w:before="184"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From abroad</w:t>
      </w:r>
    </w:p>
    <w:tbl>
      <w:tblPr>
        <w:tblStyle w:val="af"/>
        <w:tblW w:w="9825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809"/>
        <w:gridCol w:w="2173"/>
        <w:gridCol w:w="1727"/>
        <w:gridCol w:w="1564"/>
      </w:tblGrid>
      <w:tr w:rsidR="00E323D8" w:rsidRPr="00D44E3A" w14:paraId="387B753E" w14:textId="77777777" w:rsidTr="00D16CA1">
        <w:tc>
          <w:tcPr>
            <w:tcW w:w="2552" w:type="dxa"/>
            <w:vAlign w:val="center"/>
          </w:tcPr>
          <w:p w14:paraId="48842856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1809" w:type="dxa"/>
            <w:vAlign w:val="center"/>
          </w:tcPr>
          <w:p w14:paraId="1FA05E58" w14:textId="6CC13DC0" w:rsidR="00E323D8" w:rsidRPr="00D44E3A" w:rsidRDefault="008957BC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University board member/</w:t>
            </w:r>
            <w:r w:rsidR="00E323D8" w:rsidRPr="00D44E3A">
              <w:rPr>
                <w:rFonts w:ascii="Arial" w:eastAsia="游ゴシック Medium" w:hAnsi="Arial" w:cs="Arial"/>
              </w:rPr>
              <w:t>Dean</w:t>
            </w:r>
          </w:p>
        </w:tc>
        <w:tc>
          <w:tcPr>
            <w:tcW w:w="2173" w:type="dxa"/>
            <w:vAlign w:val="center"/>
          </w:tcPr>
          <w:p w14:paraId="665024F1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Professor/Associate professor</w:t>
            </w:r>
          </w:p>
        </w:tc>
        <w:tc>
          <w:tcPr>
            <w:tcW w:w="1727" w:type="dxa"/>
            <w:vAlign w:val="center"/>
          </w:tcPr>
          <w:p w14:paraId="2BA61CA0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Other Faculty/Staff</w:t>
            </w:r>
          </w:p>
        </w:tc>
        <w:tc>
          <w:tcPr>
            <w:tcW w:w="1564" w:type="dxa"/>
            <w:vAlign w:val="center"/>
          </w:tcPr>
          <w:p w14:paraId="1EA4EF42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Students</w:t>
            </w:r>
          </w:p>
        </w:tc>
      </w:tr>
      <w:tr w:rsidR="00E323D8" w:rsidRPr="00D44E3A" w14:paraId="07E6E869" w14:textId="77777777" w:rsidTr="00D16CA1">
        <w:tc>
          <w:tcPr>
            <w:tcW w:w="2552" w:type="dxa"/>
            <w:vAlign w:val="center"/>
          </w:tcPr>
          <w:p w14:paraId="734DA330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Transportation</w:t>
            </w:r>
          </w:p>
        </w:tc>
        <w:tc>
          <w:tcPr>
            <w:tcW w:w="7273" w:type="dxa"/>
            <w:gridSpan w:val="4"/>
          </w:tcPr>
          <w:p w14:paraId="74F2086B" w14:textId="77777777" w:rsidR="007308F9" w:rsidRPr="00D44E3A" w:rsidRDefault="007308F9" w:rsidP="007308F9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To/from Kyoto University</w:t>
            </w:r>
          </w:p>
          <w:p w14:paraId="644A0D23" w14:textId="01161C39" w:rsidR="00E323D8" w:rsidRPr="00D44E3A" w:rsidRDefault="0026207C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University board members/deans</w:t>
            </w:r>
            <w:r w:rsidR="00E323D8" w:rsidRPr="00D44E3A">
              <w:rPr>
                <w:rFonts w:ascii="Arial" w:eastAsia="游ゴシック Medium" w:hAnsi="Arial" w:cs="Arial"/>
              </w:rPr>
              <w:t xml:space="preserve"> may use business class</w:t>
            </w:r>
          </w:p>
        </w:tc>
      </w:tr>
      <w:tr w:rsidR="00E323D8" w:rsidRPr="00D44E3A" w14:paraId="1466381E" w14:textId="77777777" w:rsidTr="00D16CA1">
        <w:tc>
          <w:tcPr>
            <w:tcW w:w="2552" w:type="dxa"/>
            <w:vAlign w:val="center"/>
          </w:tcPr>
          <w:p w14:paraId="406EBED0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Daily allowance</w:t>
            </w:r>
          </w:p>
        </w:tc>
        <w:tc>
          <w:tcPr>
            <w:tcW w:w="1809" w:type="dxa"/>
          </w:tcPr>
          <w:p w14:paraId="739B1404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5,000 yen</w:t>
            </w:r>
          </w:p>
        </w:tc>
        <w:tc>
          <w:tcPr>
            <w:tcW w:w="2173" w:type="dxa"/>
          </w:tcPr>
          <w:p w14:paraId="1F5BD138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5,000 yen</w:t>
            </w:r>
          </w:p>
        </w:tc>
        <w:tc>
          <w:tcPr>
            <w:tcW w:w="1727" w:type="dxa"/>
          </w:tcPr>
          <w:p w14:paraId="20761D40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4,200 yen</w:t>
            </w:r>
          </w:p>
        </w:tc>
        <w:tc>
          <w:tcPr>
            <w:tcW w:w="1564" w:type="dxa"/>
          </w:tcPr>
          <w:p w14:paraId="6E4CD3CC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3,500 yen</w:t>
            </w:r>
          </w:p>
        </w:tc>
      </w:tr>
      <w:tr w:rsidR="00E323D8" w:rsidRPr="00D44E3A" w14:paraId="5609E17E" w14:textId="77777777" w:rsidTr="00D16CA1">
        <w:tc>
          <w:tcPr>
            <w:tcW w:w="2552" w:type="dxa"/>
            <w:vAlign w:val="center"/>
          </w:tcPr>
          <w:p w14:paraId="308385E1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Accommodation</w:t>
            </w:r>
          </w:p>
        </w:tc>
        <w:tc>
          <w:tcPr>
            <w:tcW w:w="1809" w:type="dxa"/>
          </w:tcPr>
          <w:p w14:paraId="40B3DE4F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7,000 yen</w:t>
            </w:r>
          </w:p>
        </w:tc>
        <w:tc>
          <w:tcPr>
            <w:tcW w:w="2173" w:type="dxa"/>
          </w:tcPr>
          <w:p w14:paraId="4F6440CF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5,000 yen</w:t>
            </w:r>
          </w:p>
        </w:tc>
        <w:tc>
          <w:tcPr>
            <w:tcW w:w="1727" w:type="dxa"/>
          </w:tcPr>
          <w:p w14:paraId="5417234F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2,900 yen</w:t>
            </w:r>
          </w:p>
        </w:tc>
        <w:tc>
          <w:tcPr>
            <w:tcW w:w="1564" w:type="dxa"/>
          </w:tcPr>
          <w:p w14:paraId="16B26CF0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0,000 yen</w:t>
            </w:r>
          </w:p>
        </w:tc>
      </w:tr>
    </w:tbl>
    <w:p w14:paraId="541C825A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</w:p>
    <w:p w14:paraId="64C19FE5" w14:textId="04F3A7CC" w:rsidR="00E323D8" w:rsidRPr="00807AF8" w:rsidRDefault="00E323D8" w:rsidP="00AF0E06">
      <w:pPr>
        <w:snapToGrid w:val="0"/>
        <w:spacing w:line="360" w:lineRule="exact"/>
        <w:outlineLvl w:val="1"/>
        <w:rPr>
          <w:rFonts w:ascii="Arial" w:eastAsia="游ゴシック Medium" w:hAnsi="Arial" w:cs="Arial"/>
        </w:rPr>
      </w:pPr>
      <w:r w:rsidRPr="00807AF8">
        <w:rPr>
          <w:rFonts w:ascii="Arial" w:eastAsia="游ゴシック Medium" w:hAnsi="Arial" w:cs="Arial"/>
          <w:highlight w:val="lightGray"/>
        </w:rPr>
        <w:t>Honorarium</w:t>
      </w:r>
      <w:r w:rsidR="00C40B75" w:rsidRPr="00807AF8">
        <w:rPr>
          <w:rFonts w:ascii="Arial" w:eastAsia="游ゴシック Medium" w:hAnsi="Arial" w:cs="Arial"/>
          <w:highlight w:val="lightGray"/>
        </w:rPr>
        <w:t>/Remuneration</w:t>
      </w:r>
      <w:r w:rsidRPr="00807AF8">
        <w:rPr>
          <w:rFonts w:ascii="Arial" w:eastAsia="游ゴシック Medium" w:hAnsi="Arial" w:cs="Arial"/>
          <w:highlight w:val="lightGray"/>
        </w:rPr>
        <w:t xml:space="preserve"> (per hour)</w:t>
      </w:r>
    </w:p>
    <w:tbl>
      <w:tblPr>
        <w:tblStyle w:val="af"/>
        <w:tblW w:w="9771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2405"/>
        <w:gridCol w:w="1417"/>
        <w:gridCol w:w="1418"/>
        <w:gridCol w:w="1276"/>
        <w:gridCol w:w="1270"/>
      </w:tblGrid>
      <w:tr w:rsidR="00C371DC" w:rsidRPr="00D44E3A" w14:paraId="37BA779E" w14:textId="77777777" w:rsidTr="0064359D">
        <w:tc>
          <w:tcPr>
            <w:tcW w:w="1985" w:type="dxa"/>
            <w:vAlign w:val="center"/>
          </w:tcPr>
          <w:p w14:paraId="731FEEED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2405" w:type="dxa"/>
            <w:vAlign w:val="center"/>
          </w:tcPr>
          <w:p w14:paraId="30A0CD8E" w14:textId="6F3FF315" w:rsidR="003523E4" w:rsidRDefault="00E323D8" w:rsidP="00C371DC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Internationally renowned prize</w:t>
            </w:r>
            <w:r w:rsidR="003523E4">
              <w:rPr>
                <w:rFonts w:ascii="Arial" w:eastAsia="游ゴシック Medium" w:hAnsi="Arial" w:cs="Arial" w:hint="eastAsia"/>
              </w:rPr>
              <w:t xml:space="preserve"> </w:t>
            </w:r>
          </w:p>
          <w:p w14:paraId="2B1DF907" w14:textId="23FA9E9F" w:rsidR="00E323D8" w:rsidRPr="00D44E3A" w:rsidRDefault="00E323D8" w:rsidP="00C371DC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winner/University board member</w:t>
            </w:r>
            <w:r w:rsidR="005250B8" w:rsidRPr="00D44E3A">
              <w:rPr>
                <w:rFonts w:ascii="Arial" w:eastAsia="游ゴシック Medium" w:hAnsi="Arial" w:cs="Arial"/>
              </w:rPr>
              <w:t xml:space="preserve">, </w:t>
            </w:r>
            <w:r w:rsidRPr="00D44E3A">
              <w:rPr>
                <w:rFonts w:ascii="Arial" w:eastAsia="游ゴシック Medium" w:hAnsi="Arial" w:cs="Arial"/>
              </w:rPr>
              <w:t>etc.</w:t>
            </w:r>
          </w:p>
        </w:tc>
        <w:tc>
          <w:tcPr>
            <w:tcW w:w="1417" w:type="dxa"/>
            <w:vAlign w:val="center"/>
          </w:tcPr>
          <w:p w14:paraId="2E8AEA68" w14:textId="77777777" w:rsidR="00C371DC" w:rsidRPr="00D44E3A" w:rsidRDefault="00E323D8" w:rsidP="00C371DC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Professor/</w:t>
            </w:r>
          </w:p>
          <w:p w14:paraId="37E74FFE" w14:textId="6B68CCEF" w:rsidR="00E323D8" w:rsidRPr="00D44E3A" w:rsidRDefault="00E323D8" w:rsidP="00C371DC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Associate Professor</w:t>
            </w:r>
          </w:p>
        </w:tc>
        <w:tc>
          <w:tcPr>
            <w:tcW w:w="1418" w:type="dxa"/>
            <w:vAlign w:val="center"/>
          </w:tcPr>
          <w:p w14:paraId="3FF4A3EE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Other</w:t>
            </w:r>
          </w:p>
        </w:tc>
        <w:tc>
          <w:tcPr>
            <w:tcW w:w="1276" w:type="dxa"/>
            <w:vAlign w:val="center"/>
          </w:tcPr>
          <w:p w14:paraId="2741C771" w14:textId="77777777" w:rsidR="00E323D8" w:rsidRPr="00D44E3A" w:rsidRDefault="00E323D8" w:rsidP="00C371DC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Graduate students</w:t>
            </w:r>
          </w:p>
        </w:tc>
        <w:tc>
          <w:tcPr>
            <w:tcW w:w="1270" w:type="dxa"/>
            <w:vAlign w:val="center"/>
          </w:tcPr>
          <w:p w14:paraId="218CF5B2" w14:textId="5CDAF694" w:rsidR="00E323D8" w:rsidRPr="00D44E3A" w:rsidRDefault="00E323D8" w:rsidP="00C371DC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Under</w:t>
            </w:r>
            <w:r w:rsidR="00C371DC" w:rsidRPr="00D44E3A">
              <w:rPr>
                <w:rFonts w:ascii="Arial" w:eastAsia="游ゴシック Medium" w:hAnsi="Arial" w:cs="Arial"/>
              </w:rPr>
              <w:t>-</w:t>
            </w:r>
            <w:r w:rsidRPr="00D44E3A">
              <w:rPr>
                <w:rFonts w:ascii="Arial" w:eastAsia="游ゴシック Medium" w:hAnsi="Arial" w:cs="Arial"/>
              </w:rPr>
              <w:t>graduate students</w:t>
            </w:r>
          </w:p>
        </w:tc>
      </w:tr>
      <w:tr w:rsidR="00C371DC" w:rsidRPr="00D44E3A" w14:paraId="258B2207" w14:textId="77777777" w:rsidTr="0064359D">
        <w:tc>
          <w:tcPr>
            <w:tcW w:w="1985" w:type="dxa"/>
            <w:vAlign w:val="center"/>
          </w:tcPr>
          <w:p w14:paraId="078BCCF5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Lecture</w:t>
            </w:r>
          </w:p>
        </w:tc>
        <w:tc>
          <w:tcPr>
            <w:tcW w:w="2405" w:type="dxa"/>
            <w:vAlign w:val="center"/>
          </w:tcPr>
          <w:p w14:paraId="19427D57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30,000 yen</w:t>
            </w:r>
          </w:p>
        </w:tc>
        <w:tc>
          <w:tcPr>
            <w:tcW w:w="1417" w:type="dxa"/>
            <w:vAlign w:val="center"/>
          </w:tcPr>
          <w:p w14:paraId="26CF3E23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8,000 yen</w:t>
            </w:r>
          </w:p>
        </w:tc>
        <w:tc>
          <w:tcPr>
            <w:tcW w:w="1418" w:type="dxa"/>
            <w:vAlign w:val="center"/>
          </w:tcPr>
          <w:p w14:paraId="778F7BC9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2,000 yen</w:t>
            </w:r>
          </w:p>
        </w:tc>
        <w:tc>
          <w:tcPr>
            <w:tcW w:w="1276" w:type="dxa"/>
            <w:vAlign w:val="center"/>
          </w:tcPr>
          <w:p w14:paraId="568CBB44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  <w:p w14:paraId="6FF8F33F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1270" w:type="dxa"/>
            <w:vAlign w:val="center"/>
          </w:tcPr>
          <w:p w14:paraId="3C98A608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  <w:p w14:paraId="47265B58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</w:tr>
      <w:tr w:rsidR="00C371DC" w:rsidRPr="00D44E3A" w14:paraId="569600DC" w14:textId="77777777" w:rsidTr="0064359D">
        <w:tc>
          <w:tcPr>
            <w:tcW w:w="1985" w:type="dxa"/>
            <w:vAlign w:val="center"/>
          </w:tcPr>
          <w:p w14:paraId="65A51EF6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Supporting research activities</w:t>
            </w:r>
          </w:p>
        </w:tc>
        <w:tc>
          <w:tcPr>
            <w:tcW w:w="2405" w:type="dxa"/>
            <w:vAlign w:val="center"/>
          </w:tcPr>
          <w:p w14:paraId="0AA1BAF5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1417" w:type="dxa"/>
            <w:vAlign w:val="center"/>
          </w:tcPr>
          <w:p w14:paraId="798DF895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1418" w:type="dxa"/>
            <w:vAlign w:val="center"/>
          </w:tcPr>
          <w:p w14:paraId="56865314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</w:p>
        </w:tc>
        <w:tc>
          <w:tcPr>
            <w:tcW w:w="1276" w:type="dxa"/>
            <w:vAlign w:val="center"/>
          </w:tcPr>
          <w:p w14:paraId="7A2E1648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,200 yen</w:t>
            </w:r>
          </w:p>
        </w:tc>
        <w:tc>
          <w:tcPr>
            <w:tcW w:w="1270" w:type="dxa"/>
            <w:vAlign w:val="center"/>
          </w:tcPr>
          <w:p w14:paraId="5519B733" w14:textId="77777777" w:rsidR="00E323D8" w:rsidRPr="00D44E3A" w:rsidRDefault="00E323D8" w:rsidP="008B7832">
            <w:pPr>
              <w:snapToGrid w:val="0"/>
              <w:spacing w:line="360" w:lineRule="exact"/>
              <w:rPr>
                <w:rFonts w:ascii="Arial" w:eastAsia="游ゴシック Medium" w:hAnsi="Arial" w:cs="Arial"/>
              </w:rPr>
            </w:pPr>
            <w:r w:rsidRPr="00D44E3A">
              <w:rPr>
                <w:rFonts w:ascii="Arial" w:eastAsia="游ゴシック Medium" w:hAnsi="Arial" w:cs="Arial"/>
              </w:rPr>
              <w:t>1,000 yen</w:t>
            </w:r>
          </w:p>
        </w:tc>
      </w:tr>
    </w:tbl>
    <w:p w14:paraId="53ABCFE3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</w:p>
    <w:p w14:paraId="01531AC0" w14:textId="692A478B" w:rsidR="00E323D8" w:rsidRPr="00807AF8" w:rsidRDefault="00E323D8" w:rsidP="00AF0E06">
      <w:pPr>
        <w:snapToGrid w:val="0"/>
        <w:spacing w:line="360" w:lineRule="exact"/>
        <w:outlineLvl w:val="1"/>
        <w:rPr>
          <w:rFonts w:ascii="Arial" w:eastAsia="游ゴシック Medium" w:hAnsi="Arial" w:cs="Arial"/>
        </w:rPr>
      </w:pPr>
      <w:r w:rsidRPr="00807AF8">
        <w:rPr>
          <w:rFonts w:ascii="Arial" w:eastAsia="游ゴシック Medium" w:hAnsi="Arial" w:cs="Arial"/>
          <w:highlight w:val="lightGray"/>
        </w:rPr>
        <w:t xml:space="preserve">Equipment/consumables owned by </w:t>
      </w:r>
      <w:bookmarkStart w:id="2" w:name="_Hlk10193004"/>
      <w:r w:rsidRPr="00807AF8">
        <w:rPr>
          <w:rFonts w:ascii="Arial" w:eastAsia="游ゴシック Medium" w:hAnsi="Arial" w:cs="Arial"/>
          <w:highlight w:val="lightGray"/>
        </w:rPr>
        <w:t>Center for the Promotion of Interdisciplinary Education and Research (CP</w:t>
      </w:r>
      <w:r w:rsidR="00C3663E">
        <w:rPr>
          <w:rFonts w:ascii="Arial" w:eastAsia="游ゴシック Medium" w:hAnsi="Arial" w:cs="Arial"/>
          <w:highlight w:val="lightGray"/>
        </w:rPr>
        <w:t>I</w:t>
      </w:r>
      <w:r w:rsidRPr="00807AF8">
        <w:rPr>
          <w:rFonts w:ascii="Arial" w:eastAsia="游ゴシック Medium" w:hAnsi="Arial" w:cs="Arial"/>
          <w:highlight w:val="lightGray"/>
        </w:rPr>
        <w:t>ER)</w:t>
      </w:r>
      <w:bookmarkEnd w:id="2"/>
      <w:r w:rsidRPr="00807AF8">
        <w:rPr>
          <w:rFonts w:ascii="Arial" w:eastAsia="游ゴシック Medium" w:hAnsi="Arial" w:cs="Arial"/>
          <w:highlight w:val="lightGray"/>
        </w:rPr>
        <w:t xml:space="preserve"> (can be used for free)</w:t>
      </w:r>
    </w:p>
    <w:p w14:paraId="6C35DEB6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Projector</w:t>
      </w:r>
    </w:p>
    <w:p w14:paraId="69ADD757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Meeting recorder</w:t>
      </w:r>
    </w:p>
    <w:p w14:paraId="4D2B0749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Video camera, tripod</w:t>
      </w:r>
    </w:p>
    <w:p w14:paraId="06C35DD4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Various cables</w:t>
      </w:r>
    </w:p>
    <w:p w14:paraId="0FF34D7C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White board sheet</w:t>
      </w:r>
    </w:p>
    <w:p w14:paraId="03F03BC2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Post-it</w:t>
      </w:r>
    </w:p>
    <w:p w14:paraId="32312D50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・</w:t>
      </w:r>
      <w:r w:rsidRPr="00D44E3A">
        <w:rPr>
          <w:rFonts w:ascii="Arial" w:eastAsia="游ゴシック Medium" w:hAnsi="Arial" w:cs="Arial"/>
        </w:rPr>
        <w:t>Pen</w:t>
      </w:r>
    </w:p>
    <w:p w14:paraId="23A41381" w14:textId="77777777" w:rsidR="00E323D8" w:rsidRPr="00D44E3A" w:rsidRDefault="00E323D8" w:rsidP="008B7832">
      <w:pPr>
        <w:snapToGrid w:val="0"/>
        <w:spacing w:line="360" w:lineRule="exact"/>
        <w:rPr>
          <w:rFonts w:ascii="Arial" w:eastAsia="游ゴシック Medium" w:hAnsi="Arial" w:cs="Arial"/>
        </w:rPr>
      </w:pPr>
      <w:r w:rsidRPr="00D44E3A">
        <w:rPr>
          <w:rFonts w:ascii="Arial" w:eastAsia="游ゴシック Medium" w:hAnsi="Arial" w:cs="Arial"/>
        </w:rPr>
        <w:t>Other equipment/consumables may be provided. Please ask us.</w:t>
      </w:r>
    </w:p>
    <w:p w14:paraId="688D139A" w14:textId="0735EFB0" w:rsidR="00E323D8" w:rsidRPr="00D44E3A" w:rsidRDefault="00E323D8" w:rsidP="008B7832">
      <w:pPr>
        <w:widowControl/>
        <w:jc w:val="left"/>
        <w:rPr>
          <w:rFonts w:ascii="Arial" w:eastAsia="ＭＳ ゴシック" w:hAnsi="Arial" w:cs="Arial"/>
          <w:color w:val="DA21A3"/>
        </w:rPr>
      </w:pPr>
      <w:r w:rsidRPr="00D44E3A">
        <w:rPr>
          <w:rFonts w:ascii="Arial" w:eastAsia="ＭＳ ゴシック" w:hAnsi="Arial" w:cs="Arial"/>
          <w:color w:val="DA21A3"/>
        </w:rPr>
        <w:br w:type="page"/>
      </w:r>
    </w:p>
    <w:p w14:paraId="7F83E381" w14:textId="1B47A949" w:rsidR="00C45155" w:rsidRPr="00D44E3A" w:rsidRDefault="00F2037A" w:rsidP="008B7832">
      <w:pPr>
        <w:pStyle w:val="af1"/>
        <w:snapToGrid w:val="0"/>
        <w:spacing w:before="0" w:after="0" w:line="360" w:lineRule="exact"/>
        <w:outlineLvl w:val="9"/>
        <w:rPr>
          <w:rFonts w:ascii="Arial" w:eastAsia="ＭＳ ゴシック" w:hAnsi="Arial" w:cs="Arial"/>
          <w:sz w:val="22"/>
          <w:szCs w:val="22"/>
        </w:rPr>
      </w:pPr>
      <w:r w:rsidRPr="00D44E3A">
        <w:rPr>
          <w:rFonts w:ascii="Arial" w:eastAsia="ＭＳ ゴシック" w:hAnsi="Arial" w:cs="Arial"/>
          <w:sz w:val="22"/>
          <w:szCs w:val="22"/>
        </w:rPr>
        <w:lastRenderedPageBreak/>
        <w:t xml:space="preserve">FY2019 </w:t>
      </w:r>
      <w:r w:rsidR="004D1D10" w:rsidRPr="00D44E3A">
        <w:rPr>
          <w:rFonts w:ascii="Arial" w:eastAsia="ＭＳ ゴシック" w:hAnsi="Arial" w:cs="Arial"/>
          <w:sz w:val="22"/>
          <w:szCs w:val="22"/>
        </w:rPr>
        <w:t>Cross-sectoral Research</w:t>
      </w:r>
      <w:r w:rsidRPr="00D44E3A">
        <w:rPr>
          <w:rFonts w:ascii="Arial" w:eastAsia="ＭＳ ゴシック" w:hAnsi="Arial" w:cs="Arial"/>
          <w:sz w:val="22"/>
          <w:szCs w:val="22"/>
        </w:rPr>
        <w:t xml:space="preserve"> </w:t>
      </w:r>
      <w:r w:rsidR="00BE7BD2" w:rsidRPr="00D44E3A">
        <w:rPr>
          <w:rFonts w:ascii="Arial" w:eastAsia="ＭＳ ゴシック" w:hAnsi="Arial" w:cs="Arial"/>
          <w:sz w:val="22"/>
          <w:szCs w:val="22"/>
        </w:rPr>
        <w:t>Platform Development Program</w:t>
      </w:r>
    </w:p>
    <w:p w14:paraId="423C7E79" w14:textId="5ECA8B1C" w:rsidR="007A3ECB" w:rsidRPr="00D44E3A" w:rsidRDefault="00F2037A" w:rsidP="002A0AFF">
      <w:pPr>
        <w:pStyle w:val="af1"/>
        <w:snapToGrid w:val="0"/>
        <w:spacing w:before="0" w:after="0" w:line="360" w:lineRule="exact"/>
        <w:rPr>
          <w:rFonts w:ascii="Arial Black" w:eastAsia="ＭＳ ゴシック" w:hAnsi="Arial Black" w:cs="Arial"/>
          <w:sz w:val="22"/>
          <w:szCs w:val="22"/>
        </w:rPr>
      </w:pPr>
      <w:r w:rsidRPr="00D44E3A">
        <w:rPr>
          <w:rFonts w:ascii="Arial Black" w:eastAsia="ＭＳ ゴシック" w:hAnsi="Arial Black" w:cs="Arial"/>
          <w:sz w:val="22"/>
          <w:szCs w:val="22"/>
        </w:rPr>
        <w:t>Conference Proposal</w:t>
      </w:r>
    </w:p>
    <w:bookmarkEnd w:id="1"/>
    <w:p w14:paraId="2A94866D" w14:textId="77777777" w:rsidR="00E323D8" w:rsidRPr="00D44E3A" w:rsidRDefault="00E323D8" w:rsidP="008B7832">
      <w:pPr>
        <w:snapToGrid w:val="0"/>
        <w:spacing w:line="360" w:lineRule="exact"/>
        <w:rPr>
          <w:rStyle w:val="a7"/>
          <w:rFonts w:ascii="Arial" w:eastAsia="ＭＳ ゴシック" w:hAnsi="Arial" w:cs="Arial"/>
        </w:rPr>
      </w:pPr>
    </w:p>
    <w:p w14:paraId="4BBD9B81" w14:textId="57426E76" w:rsidR="00BC6789" w:rsidRPr="00D44E3A" w:rsidRDefault="00F2037A" w:rsidP="008B7832">
      <w:pPr>
        <w:snapToGrid w:val="0"/>
        <w:spacing w:line="360" w:lineRule="exact"/>
        <w:rPr>
          <w:rStyle w:val="a7"/>
          <w:rFonts w:ascii="Arial" w:eastAsia="ＭＳ ゴシック" w:hAnsi="Arial" w:cs="Arial"/>
        </w:rPr>
      </w:pPr>
      <w:r w:rsidRPr="00F71890">
        <w:rPr>
          <w:rStyle w:val="a7"/>
          <w:rFonts w:ascii="Arial" w:eastAsia="ＭＳ ゴシック" w:hAnsi="Arial" w:cs="Arial"/>
          <w:highlight w:val="lightGray"/>
        </w:rPr>
        <w:t>Date of application</w:t>
      </w:r>
      <w:r w:rsidR="00014480" w:rsidRPr="00D44E3A">
        <w:rPr>
          <w:rStyle w:val="a7"/>
          <w:rFonts w:ascii="Arial" w:eastAsia="ＭＳ ゴシック" w:hAnsi="Arial" w:cs="Arial"/>
        </w:rPr>
        <w:t>: Day/Month/</w:t>
      </w:r>
      <w:r w:rsidRPr="00D44E3A">
        <w:rPr>
          <w:rStyle w:val="a7"/>
          <w:rFonts w:ascii="Arial" w:eastAsia="ＭＳ ゴシック" w:hAnsi="Arial" w:cs="Arial"/>
        </w:rPr>
        <w:t>Year</w:t>
      </w:r>
    </w:p>
    <w:p w14:paraId="3707C7FE" w14:textId="6380D6EF" w:rsidR="000E1AE1" w:rsidRPr="00D44E3A" w:rsidRDefault="00CA5E19" w:rsidP="000C4900">
      <w:pPr>
        <w:pStyle w:val="af0"/>
        <w:numPr>
          <w:ilvl w:val="0"/>
          <w:numId w:val="22"/>
        </w:numPr>
        <w:snapToGrid w:val="0"/>
        <w:spacing w:line="360" w:lineRule="exact"/>
        <w:ind w:leftChars="0"/>
        <w:rPr>
          <w:rStyle w:val="11"/>
          <w:rFonts w:ascii="Arial" w:hAnsi="Arial" w:cs="Arial"/>
          <w:lang w:val="x-none"/>
        </w:rPr>
      </w:pPr>
      <w:r w:rsidRPr="00D44E3A">
        <w:rPr>
          <w:rStyle w:val="11"/>
          <w:rFonts w:ascii="Arial" w:hAnsi="Arial" w:cs="Arial"/>
          <w:lang w:val="x-none"/>
        </w:rPr>
        <w:t xml:space="preserve">It is sufficient to provide a preliminary plan at the time of application. </w:t>
      </w:r>
      <w:r w:rsidR="00282C52" w:rsidRPr="00D44E3A">
        <w:rPr>
          <w:rStyle w:val="11"/>
          <w:rFonts w:ascii="Arial" w:hAnsi="Arial" w:cs="Arial"/>
          <w:lang w:val="x-none"/>
        </w:rPr>
        <w:t xml:space="preserve">If accepted, </w:t>
      </w:r>
      <w:r w:rsidR="009B179D" w:rsidRPr="00D44E3A">
        <w:rPr>
          <w:rStyle w:val="11"/>
          <w:rFonts w:ascii="Arial" w:hAnsi="Arial" w:cs="Arial"/>
          <w:lang w:val="x-none"/>
        </w:rPr>
        <w:t>the final plan with a detailed expenditure plan</w:t>
      </w:r>
      <w:r w:rsidRPr="00D44E3A">
        <w:rPr>
          <w:rStyle w:val="11"/>
          <w:rFonts w:ascii="Arial" w:hAnsi="Arial" w:cs="Arial"/>
          <w:lang w:val="x-none"/>
        </w:rPr>
        <w:t xml:space="preserve"> </w:t>
      </w:r>
      <w:r w:rsidR="009B179D" w:rsidRPr="00D44E3A">
        <w:rPr>
          <w:rStyle w:val="11"/>
          <w:rFonts w:ascii="Arial" w:hAnsi="Arial" w:cs="Arial"/>
          <w:lang w:val="x-none"/>
        </w:rPr>
        <w:t>should be submitted within ca. 2 weeks</w:t>
      </w:r>
      <w:r w:rsidR="00147D27">
        <w:rPr>
          <w:rStyle w:val="11"/>
          <w:rFonts w:ascii="Arial" w:hAnsi="Arial" w:cs="Arial"/>
          <w:lang w:val="x-none"/>
        </w:rPr>
        <w:t xml:space="preserve"> </w:t>
      </w:r>
      <w:r w:rsidR="00147D27" w:rsidRPr="00D44E3A">
        <w:rPr>
          <w:rStyle w:val="11"/>
          <w:rFonts w:ascii="Arial" w:hAnsi="Arial" w:cs="Arial"/>
          <w:lang w:val="x-none"/>
        </w:rPr>
        <w:t xml:space="preserve">(a format will be provided) </w:t>
      </w:r>
      <w:r w:rsidR="009B179D" w:rsidRPr="00D44E3A">
        <w:rPr>
          <w:rStyle w:val="11"/>
          <w:rFonts w:ascii="Arial" w:hAnsi="Arial" w:cs="Arial"/>
          <w:lang w:val="x-none"/>
        </w:rPr>
        <w:t>.</w:t>
      </w:r>
    </w:p>
    <w:p w14:paraId="35E7D556" w14:textId="44176A84" w:rsidR="00C94AEA" w:rsidRPr="00D44E3A" w:rsidRDefault="007D00DF" w:rsidP="000C4900">
      <w:pPr>
        <w:pStyle w:val="af0"/>
        <w:numPr>
          <w:ilvl w:val="0"/>
          <w:numId w:val="22"/>
        </w:numPr>
        <w:snapToGrid w:val="0"/>
        <w:spacing w:line="360" w:lineRule="exact"/>
        <w:ind w:leftChars="0"/>
        <w:rPr>
          <w:rStyle w:val="a7"/>
          <w:rFonts w:ascii="Arial" w:eastAsia="ＭＳ ゴシック" w:hAnsi="Arial" w:cs="Arial"/>
          <w:bCs w:val="0"/>
          <w:color w:val="DA21A3"/>
        </w:rPr>
      </w:pPr>
      <w:r w:rsidRPr="00D44E3A">
        <w:rPr>
          <w:rStyle w:val="11"/>
          <w:rFonts w:ascii="Arial" w:eastAsia="ＭＳ ゴシック" w:hAnsi="Arial" w:cs="Arial"/>
          <w:iCs w:val="0"/>
          <w:lang w:val="x-none"/>
        </w:rPr>
        <w:t>Please follow instructions and examples.</w:t>
      </w:r>
    </w:p>
    <w:p w14:paraId="1662A55F" w14:textId="3DD61745" w:rsidR="00E26B16" w:rsidRPr="00D44E3A" w:rsidRDefault="007D00DF" w:rsidP="000C4900">
      <w:pPr>
        <w:pStyle w:val="af0"/>
        <w:numPr>
          <w:ilvl w:val="0"/>
          <w:numId w:val="22"/>
        </w:numPr>
        <w:snapToGrid w:val="0"/>
        <w:spacing w:line="360" w:lineRule="exact"/>
        <w:ind w:leftChars="0"/>
        <w:rPr>
          <w:rFonts w:ascii="Arial" w:eastAsia="ＭＳ ゴシック" w:hAnsi="Arial" w:cs="Arial"/>
          <w:color w:val="DA21A3"/>
        </w:rPr>
      </w:pPr>
      <w:r w:rsidRPr="00D44E3A">
        <w:rPr>
          <w:rFonts w:ascii="Arial" w:eastAsia="ＭＳ ゴシック" w:hAnsi="Arial" w:cs="Arial"/>
          <w:color w:val="DA21A3"/>
        </w:rPr>
        <w:t xml:space="preserve">There is no limit </w:t>
      </w:r>
      <w:r w:rsidR="00364ABD" w:rsidRPr="00D44E3A">
        <w:rPr>
          <w:rFonts w:ascii="Arial" w:eastAsia="ＭＳ ゴシック" w:hAnsi="Arial" w:cs="Arial"/>
          <w:color w:val="DA21A3"/>
        </w:rPr>
        <w:t>of the length of the proposal, but please be concise. Figures may be used.</w:t>
      </w:r>
    </w:p>
    <w:p w14:paraId="26910B7D" w14:textId="0EAA20FA" w:rsidR="00AB4FCB" w:rsidRPr="00D44E3A" w:rsidRDefault="00D9459A" w:rsidP="000C4900">
      <w:pPr>
        <w:pStyle w:val="af0"/>
        <w:numPr>
          <w:ilvl w:val="0"/>
          <w:numId w:val="22"/>
        </w:numPr>
        <w:snapToGrid w:val="0"/>
        <w:spacing w:line="360" w:lineRule="exact"/>
        <w:ind w:leftChars="0"/>
        <w:rPr>
          <w:rStyle w:val="11"/>
          <w:rFonts w:ascii="Arial" w:eastAsia="ＭＳ ゴシック" w:hAnsi="Arial" w:cs="Arial"/>
          <w:iCs w:val="0"/>
          <w:lang w:val="x-none"/>
        </w:rPr>
      </w:pPr>
      <w:r w:rsidRPr="00D44E3A">
        <w:rPr>
          <w:rFonts w:ascii="Arial" w:eastAsia="ＭＳ ゴシック" w:hAnsi="Arial" w:cs="Arial"/>
          <w:color w:val="DA21A3"/>
        </w:rPr>
        <w:t>Most important parts are “</w:t>
      </w:r>
      <w:r w:rsidR="00364ABD" w:rsidRPr="00D44E3A">
        <w:rPr>
          <w:rFonts w:ascii="Arial" w:eastAsia="ＭＳ ゴシック" w:hAnsi="Arial" w:cs="Arial"/>
          <w:color w:val="DA21A3"/>
        </w:rPr>
        <w:t>4. Background and purpose of the conference</w:t>
      </w:r>
      <w:r w:rsidRPr="00D44E3A">
        <w:rPr>
          <w:rFonts w:ascii="Arial" w:eastAsia="ＭＳ ゴシック" w:hAnsi="Arial" w:cs="Arial"/>
          <w:color w:val="DA21A3"/>
        </w:rPr>
        <w:t>” and</w:t>
      </w:r>
      <w:r w:rsidR="00364ABD" w:rsidRPr="00D44E3A">
        <w:rPr>
          <w:rFonts w:ascii="Arial" w:eastAsia="ＭＳ ゴシック" w:hAnsi="Arial" w:cs="Arial"/>
          <w:color w:val="DA21A3"/>
        </w:rPr>
        <w:t xml:space="preserve"> </w:t>
      </w:r>
      <w:r w:rsidRPr="00D44E3A">
        <w:rPr>
          <w:rFonts w:ascii="Arial" w:eastAsia="ＭＳ ゴシック" w:hAnsi="Arial" w:cs="Arial"/>
          <w:color w:val="DA21A3"/>
        </w:rPr>
        <w:t>“</w:t>
      </w:r>
      <w:r w:rsidR="00364ABD" w:rsidRPr="00D44E3A">
        <w:rPr>
          <w:rFonts w:ascii="Arial" w:eastAsia="ＭＳ ゴシック" w:hAnsi="Arial" w:cs="Arial"/>
          <w:color w:val="DA21A3"/>
        </w:rPr>
        <w:t>6. Research plan after the conference</w:t>
      </w:r>
      <w:r w:rsidRPr="00D44E3A">
        <w:rPr>
          <w:rFonts w:ascii="Arial" w:eastAsia="ＭＳ ゴシック" w:hAnsi="Arial" w:cs="Arial"/>
          <w:color w:val="DA21A3"/>
        </w:rPr>
        <w:t>.”</w:t>
      </w:r>
    </w:p>
    <w:p w14:paraId="7FFF4F83" w14:textId="42A8983C" w:rsidR="00AB4FCB" w:rsidRPr="00D44E3A" w:rsidRDefault="009C7C6E" w:rsidP="000C4900">
      <w:pPr>
        <w:pStyle w:val="af0"/>
        <w:numPr>
          <w:ilvl w:val="0"/>
          <w:numId w:val="22"/>
        </w:numPr>
        <w:snapToGrid w:val="0"/>
        <w:spacing w:line="360" w:lineRule="exact"/>
        <w:ind w:leftChars="0"/>
        <w:rPr>
          <w:rStyle w:val="11"/>
          <w:rFonts w:ascii="Arial" w:eastAsia="ＭＳ ゴシック" w:hAnsi="Arial" w:cs="Arial"/>
          <w:iCs w:val="0"/>
          <w:lang w:val="x-none"/>
        </w:rPr>
      </w:pPr>
      <w:r w:rsidRPr="00D44E3A">
        <w:rPr>
          <w:rFonts w:ascii="Arial" w:eastAsia="ＭＳ ゴシック" w:hAnsi="Arial" w:cs="Arial"/>
          <w:color w:val="DA21A3"/>
        </w:rPr>
        <w:t xml:space="preserve">Please also </w:t>
      </w:r>
      <w:r w:rsidR="00F23F00" w:rsidRPr="00D44E3A">
        <w:rPr>
          <w:rFonts w:ascii="Arial" w:eastAsia="ＭＳ ゴシック" w:hAnsi="Arial" w:cs="Arial"/>
          <w:color w:val="DA21A3"/>
        </w:rPr>
        <w:t xml:space="preserve">explain problems you are facing in </w:t>
      </w:r>
      <w:r w:rsidR="003B6AED">
        <w:rPr>
          <w:rFonts w:ascii="Arial" w:eastAsia="ＭＳ ゴシック" w:hAnsi="Arial" w:cs="Arial"/>
          <w:color w:val="DA21A3"/>
        </w:rPr>
        <w:t>initiating</w:t>
      </w:r>
      <w:r w:rsidR="00F23F00" w:rsidRPr="00D44E3A">
        <w:rPr>
          <w:rFonts w:ascii="Arial" w:eastAsia="ＭＳ ゴシック" w:hAnsi="Arial" w:cs="Arial"/>
          <w:color w:val="DA21A3"/>
        </w:rPr>
        <w:t xml:space="preserve"> </w:t>
      </w:r>
      <w:r w:rsidR="00222785">
        <w:rPr>
          <w:rFonts w:ascii="Arial" w:eastAsia="ＭＳ ゴシック" w:hAnsi="Arial" w:cs="Arial"/>
          <w:color w:val="DA21A3"/>
        </w:rPr>
        <w:t>an</w:t>
      </w:r>
      <w:r w:rsidR="00F23F00" w:rsidRPr="00D44E3A">
        <w:rPr>
          <w:rFonts w:ascii="Arial" w:eastAsia="ＭＳ ゴシック" w:hAnsi="Arial" w:cs="Arial"/>
          <w:color w:val="DA21A3"/>
        </w:rPr>
        <w:t xml:space="preserve"> interdisciplinary research or advice you need</w:t>
      </w:r>
      <w:r w:rsidR="00121117" w:rsidRPr="00D44E3A">
        <w:rPr>
          <w:rFonts w:ascii="Arial" w:eastAsia="ＭＳ ゴシック" w:hAnsi="Arial" w:cs="Arial"/>
          <w:color w:val="DA21A3"/>
        </w:rPr>
        <w:t>,</w:t>
      </w:r>
      <w:r w:rsidR="00F23F00" w:rsidRPr="00D44E3A">
        <w:rPr>
          <w:rFonts w:ascii="Arial" w:eastAsia="ＭＳ ゴシック" w:hAnsi="Arial" w:cs="Arial"/>
          <w:color w:val="DA21A3"/>
        </w:rPr>
        <w:t xml:space="preserve"> </w:t>
      </w:r>
      <w:r w:rsidR="00121117" w:rsidRPr="00D44E3A">
        <w:rPr>
          <w:rFonts w:ascii="Arial" w:eastAsia="ＭＳ ゴシック" w:hAnsi="Arial" w:cs="Arial"/>
          <w:color w:val="DA21A3"/>
        </w:rPr>
        <w:t>if any.</w:t>
      </w:r>
    </w:p>
    <w:p w14:paraId="77C5440B" w14:textId="77777777" w:rsidR="00E26B16" w:rsidRPr="00D44E3A" w:rsidRDefault="00E26B16" w:rsidP="008B7832">
      <w:pPr>
        <w:snapToGrid w:val="0"/>
        <w:spacing w:line="360" w:lineRule="exact"/>
        <w:rPr>
          <w:rStyle w:val="a7"/>
          <w:rFonts w:ascii="Arial" w:eastAsia="ＭＳ ゴシック" w:hAnsi="Arial" w:cs="Arial"/>
          <w:lang w:val="x-none"/>
        </w:rPr>
      </w:pPr>
    </w:p>
    <w:p w14:paraId="1F0021BF" w14:textId="04153D74" w:rsidR="00330F94" w:rsidRPr="00D44E3A" w:rsidRDefault="00585A76" w:rsidP="002A0AFF">
      <w:pPr>
        <w:pStyle w:val="1"/>
        <w:snapToGrid w:val="0"/>
        <w:spacing w:line="360" w:lineRule="exact"/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1. Project </w:t>
      </w:r>
      <w:r w:rsidR="004567E3"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team </w:t>
      </w: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member</w:t>
      </w:r>
      <w:r w:rsidR="00F733E0"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s</w:t>
      </w: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 and their roles</w:t>
      </w:r>
    </w:p>
    <w:p w14:paraId="631B6630" w14:textId="12596B90" w:rsidR="00330F94" w:rsidRPr="00D44E3A" w:rsidRDefault="00AA46B7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</w:rPr>
      </w:pPr>
      <w:r w:rsidRPr="00D44E3A">
        <w:rPr>
          <w:rFonts w:ascii="Arial" w:eastAsia="ＭＳ ゴシック" w:hAnsi="Arial" w:cs="Arial"/>
          <w:color w:val="DA21A3"/>
        </w:rPr>
        <w:t xml:space="preserve">Please give names and other information </w:t>
      </w:r>
      <w:r w:rsidR="00CB239F" w:rsidRPr="00D44E3A">
        <w:rPr>
          <w:rFonts w:ascii="Arial" w:eastAsia="ＭＳ ゴシック" w:hAnsi="Arial" w:cs="Arial"/>
          <w:color w:val="DA21A3"/>
        </w:rPr>
        <w:t xml:space="preserve">below </w:t>
      </w:r>
      <w:r w:rsidRPr="00D44E3A">
        <w:rPr>
          <w:rFonts w:ascii="Arial" w:eastAsia="ＭＳ ゴシック" w:hAnsi="Arial" w:cs="Arial"/>
          <w:color w:val="DA21A3"/>
        </w:rPr>
        <w:t>of project team members. Please also clarify their roles in the management of the conference.</w:t>
      </w:r>
    </w:p>
    <w:p w14:paraId="6850AEE6" w14:textId="379FD350" w:rsidR="00196ACE" w:rsidRPr="00D44E3A" w:rsidRDefault="00F91150" w:rsidP="008B7832">
      <w:pPr>
        <w:snapToGrid w:val="0"/>
        <w:spacing w:line="360" w:lineRule="exact"/>
        <w:rPr>
          <w:rStyle w:val="a7"/>
          <w:rFonts w:ascii="Arial" w:eastAsia="ＭＳ ゴシック" w:hAnsi="Arial" w:cs="Arial"/>
        </w:rPr>
      </w:pPr>
      <w:r w:rsidRPr="00D44E3A">
        <w:rPr>
          <w:rStyle w:val="a7"/>
          <w:rFonts w:ascii="Arial" w:eastAsia="ＭＳ ゴシック" w:hAnsi="Arial" w:cs="Arial"/>
        </w:rPr>
        <w:t>【</w:t>
      </w:r>
      <w:r w:rsidR="00F73A6E" w:rsidRPr="00D44E3A">
        <w:rPr>
          <w:rStyle w:val="a7"/>
          <w:rFonts w:ascii="Arial" w:eastAsia="ＭＳ ゴシック" w:hAnsi="Arial" w:cs="Arial"/>
        </w:rPr>
        <w:t>Team leader</w:t>
      </w:r>
      <w:r w:rsidRPr="00D44E3A">
        <w:rPr>
          <w:rStyle w:val="a7"/>
          <w:rFonts w:ascii="Arial" w:eastAsia="ＭＳ ゴシック" w:hAnsi="Arial" w:cs="Arial"/>
        </w:rPr>
        <w:t>】</w:t>
      </w:r>
    </w:p>
    <w:p w14:paraId="77678BBB" w14:textId="354FD336" w:rsidR="00330F94" w:rsidRPr="00D44E3A" w:rsidRDefault="00330F94" w:rsidP="008B7832">
      <w:pPr>
        <w:snapToGrid w:val="0"/>
        <w:spacing w:line="360" w:lineRule="exact"/>
        <w:rPr>
          <w:rStyle w:val="a7"/>
          <w:rFonts w:ascii="Arial" w:eastAsia="ＭＳ ゴシック" w:hAnsi="Arial" w:cs="Arial"/>
        </w:rPr>
      </w:pPr>
      <w:r w:rsidRPr="00D44E3A">
        <w:rPr>
          <w:rStyle w:val="a7"/>
          <w:rFonts w:ascii="Arial" w:eastAsia="ＭＳ ゴシック" w:hAnsi="Arial" w:cs="Arial"/>
        </w:rPr>
        <w:t>・</w:t>
      </w:r>
      <w:r w:rsidR="00F73A6E" w:rsidRPr="00D44E3A">
        <w:rPr>
          <w:rStyle w:val="a7"/>
          <w:rFonts w:ascii="Arial" w:eastAsia="ＭＳ ゴシック" w:hAnsi="Arial" w:cs="Arial"/>
        </w:rPr>
        <w:t>Name</w:t>
      </w:r>
    </w:p>
    <w:p w14:paraId="425ADAFC" w14:textId="77777777" w:rsidR="00303865" w:rsidRPr="00D44E3A" w:rsidRDefault="00F73A6E" w:rsidP="008B7832">
      <w:pPr>
        <w:snapToGrid w:val="0"/>
        <w:spacing w:line="360" w:lineRule="exact"/>
        <w:ind w:firstLine="220"/>
        <w:rPr>
          <w:rStyle w:val="a7"/>
          <w:rFonts w:ascii="Arial" w:eastAsiaTheme="minorEastAsia" w:hAnsi="Arial" w:cs="Arial"/>
        </w:rPr>
      </w:pPr>
      <w:r w:rsidRPr="00D44E3A">
        <w:rPr>
          <w:rStyle w:val="a7"/>
          <w:rFonts w:ascii="Arial" w:eastAsiaTheme="minorEastAsia" w:hAnsi="Arial" w:cs="Arial"/>
        </w:rPr>
        <w:t>Affiliation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Position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Research are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Email address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Tel.</w:t>
      </w:r>
    </w:p>
    <w:p w14:paraId="7B1A50ED" w14:textId="2B0D31F4" w:rsidR="00330F94" w:rsidRPr="00D44E3A" w:rsidRDefault="00F73A6E" w:rsidP="008B7832">
      <w:pPr>
        <w:snapToGrid w:val="0"/>
        <w:spacing w:line="360" w:lineRule="exact"/>
        <w:ind w:firstLine="220"/>
        <w:rPr>
          <w:rStyle w:val="a7"/>
          <w:rFonts w:ascii="Arial" w:eastAsiaTheme="minorEastAsia" w:hAnsi="Arial" w:cs="Arial"/>
        </w:rPr>
      </w:pPr>
      <w:r w:rsidRPr="00D44E3A">
        <w:rPr>
          <w:rStyle w:val="a7"/>
          <w:rFonts w:ascii="Arial" w:eastAsiaTheme="minorEastAsia" w:hAnsi="Arial" w:cs="Arial"/>
        </w:rPr>
        <w:t xml:space="preserve">Role in the management of </w:t>
      </w:r>
      <w:r w:rsidR="007D2C14">
        <w:rPr>
          <w:rStyle w:val="a7"/>
          <w:rFonts w:ascii="Arial" w:eastAsiaTheme="minorEastAsia" w:hAnsi="Arial" w:cs="Arial"/>
        </w:rPr>
        <w:t xml:space="preserve">the </w:t>
      </w:r>
      <w:r w:rsidRPr="00D44E3A">
        <w:rPr>
          <w:rStyle w:val="a7"/>
          <w:rFonts w:ascii="Arial" w:eastAsiaTheme="minorEastAsia" w:hAnsi="Arial" w:cs="Arial"/>
        </w:rPr>
        <w:t>conference</w:t>
      </w:r>
    </w:p>
    <w:p w14:paraId="10FA9143" w14:textId="55358B2D" w:rsidR="00330F94" w:rsidRPr="00D44E3A" w:rsidRDefault="00F91150" w:rsidP="008B7832">
      <w:pPr>
        <w:snapToGrid w:val="0"/>
        <w:spacing w:line="360" w:lineRule="exact"/>
        <w:rPr>
          <w:rFonts w:ascii="Arial" w:eastAsiaTheme="minorEastAsia" w:hAnsi="Arial" w:cs="Arial"/>
          <w:bCs/>
        </w:rPr>
      </w:pPr>
      <w:r w:rsidRPr="00D44E3A">
        <w:rPr>
          <w:rStyle w:val="a7"/>
          <w:rFonts w:ascii="Arial" w:eastAsia="ＭＳ ゴシック" w:hAnsi="Arial" w:cs="Arial"/>
        </w:rPr>
        <w:t>【</w:t>
      </w:r>
      <w:r w:rsidR="00F73A6E" w:rsidRPr="00D44E3A">
        <w:rPr>
          <w:rStyle w:val="a7"/>
          <w:rFonts w:ascii="Arial" w:eastAsia="ＭＳ ゴシック" w:hAnsi="Arial" w:cs="Arial"/>
        </w:rPr>
        <w:t>Other members</w:t>
      </w:r>
      <w:r w:rsidRPr="00D44E3A">
        <w:rPr>
          <w:rStyle w:val="a7"/>
          <w:rFonts w:ascii="Arial" w:eastAsia="ＭＳ ゴシック" w:hAnsi="Arial" w:cs="Arial"/>
        </w:rPr>
        <w:t>】</w:t>
      </w:r>
    </w:p>
    <w:p w14:paraId="33D6C493" w14:textId="446C4430" w:rsidR="00330F94" w:rsidRPr="00D44E3A" w:rsidRDefault="002A6DF8" w:rsidP="008B7832">
      <w:pPr>
        <w:snapToGrid w:val="0"/>
        <w:spacing w:line="360" w:lineRule="exact"/>
        <w:rPr>
          <w:rStyle w:val="a7"/>
          <w:rFonts w:ascii="Arial" w:eastAsia="ＭＳ ゴシック" w:hAnsi="Arial" w:cs="Arial"/>
        </w:rPr>
      </w:pPr>
      <w:r w:rsidRPr="00D44E3A">
        <w:rPr>
          <w:rStyle w:val="a7"/>
          <w:rFonts w:ascii="Arial" w:eastAsia="ＭＳ ゴシック" w:hAnsi="Arial" w:cs="Arial"/>
        </w:rPr>
        <w:t>・</w:t>
      </w:r>
      <w:r w:rsidR="00F73A6E" w:rsidRPr="00D44E3A">
        <w:rPr>
          <w:rStyle w:val="a7"/>
          <w:rFonts w:ascii="Arial" w:eastAsia="ＭＳ ゴシック" w:hAnsi="Arial" w:cs="Arial"/>
        </w:rPr>
        <w:t>Name</w:t>
      </w:r>
    </w:p>
    <w:p w14:paraId="7A52A284" w14:textId="7B2F7679" w:rsidR="00196ACE" w:rsidRPr="00D44E3A" w:rsidRDefault="00F73A6E" w:rsidP="008B7832">
      <w:pPr>
        <w:snapToGrid w:val="0"/>
        <w:spacing w:line="360" w:lineRule="exact"/>
        <w:ind w:firstLine="220"/>
        <w:rPr>
          <w:rStyle w:val="a7"/>
          <w:rFonts w:ascii="Arial" w:eastAsiaTheme="minorEastAsia" w:hAnsi="Arial" w:cs="Arial"/>
        </w:rPr>
      </w:pPr>
      <w:r w:rsidRPr="00D44E3A">
        <w:rPr>
          <w:rStyle w:val="a7"/>
          <w:rFonts w:ascii="Arial" w:eastAsiaTheme="minorEastAsia" w:hAnsi="Arial" w:cs="Arial"/>
        </w:rPr>
        <w:t>Affiliation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Position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Research area</w:t>
      </w:r>
      <w:r w:rsidR="00330F94" w:rsidRPr="00D44E3A">
        <w:rPr>
          <w:rStyle w:val="a7"/>
          <w:rFonts w:ascii="Arial" w:eastAsiaTheme="minorEastAsia" w:hAnsi="Arial" w:cs="Arial"/>
        </w:rPr>
        <w:t>/</w:t>
      </w:r>
      <w:r w:rsidRPr="00D44E3A">
        <w:rPr>
          <w:rStyle w:val="a7"/>
          <w:rFonts w:ascii="Arial" w:eastAsiaTheme="minorEastAsia" w:hAnsi="Arial" w:cs="Arial"/>
        </w:rPr>
        <w:t>Email address</w:t>
      </w:r>
    </w:p>
    <w:p w14:paraId="6F9A31F9" w14:textId="1ECC9308" w:rsidR="00D13FE0" w:rsidRPr="00D44E3A" w:rsidRDefault="00F73A6E" w:rsidP="008B7832">
      <w:pPr>
        <w:snapToGrid w:val="0"/>
        <w:spacing w:line="360" w:lineRule="exact"/>
        <w:ind w:firstLineChars="100" w:firstLine="220"/>
        <w:rPr>
          <w:rFonts w:ascii="Arial" w:eastAsiaTheme="minorEastAsia" w:hAnsi="Arial" w:cs="Arial"/>
          <w:bCs/>
        </w:rPr>
      </w:pPr>
      <w:r w:rsidRPr="00D44E3A">
        <w:rPr>
          <w:rStyle w:val="a7"/>
          <w:rFonts w:ascii="Arial" w:eastAsiaTheme="minorEastAsia" w:hAnsi="Arial" w:cs="Arial"/>
        </w:rPr>
        <w:t xml:space="preserve">Role in the management of </w:t>
      </w:r>
      <w:r w:rsidR="007D2C14">
        <w:rPr>
          <w:rStyle w:val="a7"/>
          <w:rFonts w:ascii="Arial" w:eastAsiaTheme="minorEastAsia" w:hAnsi="Arial" w:cs="Arial"/>
        </w:rPr>
        <w:t xml:space="preserve">the </w:t>
      </w:r>
      <w:r w:rsidRPr="00D44E3A">
        <w:rPr>
          <w:rStyle w:val="a7"/>
          <w:rFonts w:ascii="Arial" w:eastAsiaTheme="minorEastAsia" w:hAnsi="Arial" w:cs="Arial"/>
        </w:rPr>
        <w:t>conference</w:t>
      </w:r>
    </w:p>
    <w:p w14:paraId="29E90F86" w14:textId="77777777" w:rsidR="00AB4FCB" w:rsidRPr="00D44E3A" w:rsidRDefault="00AB4FCB" w:rsidP="008B7832">
      <w:pPr>
        <w:snapToGrid w:val="0"/>
        <w:spacing w:line="360" w:lineRule="exact"/>
        <w:rPr>
          <w:rFonts w:ascii="Arial" w:eastAsiaTheme="minorEastAsia" w:hAnsi="Arial" w:cs="Arial"/>
        </w:rPr>
      </w:pPr>
    </w:p>
    <w:p w14:paraId="77AB1A03" w14:textId="1CCFFA85" w:rsidR="005661EB" w:rsidRPr="00D44E3A" w:rsidRDefault="00CB239F" w:rsidP="00AF0E06">
      <w:pPr>
        <w:pStyle w:val="1"/>
        <w:snapToGrid w:val="0"/>
        <w:spacing w:line="360" w:lineRule="exact"/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2. Type </w:t>
      </w:r>
      <w:r w:rsidR="00E118E4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or </w:t>
      </w: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aim of the conference</w:t>
      </w:r>
    </w:p>
    <w:p w14:paraId="2ACC686C" w14:textId="27AF3DFB" w:rsidR="00DB6715" w:rsidRPr="00D44E3A" w:rsidRDefault="00CB239F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 xml:space="preserve">Please </w:t>
      </w:r>
      <w:r w:rsidR="00433795" w:rsidRPr="00D44E3A">
        <w:rPr>
          <w:rFonts w:ascii="Arial" w:eastAsia="ＭＳ ゴシック" w:hAnsi="Arial" w:cs="Arial"/>
          <w:color w:val="DA21A3"/>
          <w:lang w:val="x-none"/>
        </w:rPr>
        <w:t xml:space="preserve">choose </w:t>
      </w:r>
      <w:r w:rsidRPr="00D44E3A">
        <w:rPr>
          <w:rFonts w:ascii="Arial" w:eastAsia="ＭＳ ゴシック" w:hAnsi="Arial" w:cs="Arial"/>
          <w:color w:val="DA21A3"/>
          <w:lang w:val="x-none"/>
        </w:rPr>
        <w:t xml:space="preserve">which are relevant </w:t>
      </w:r>
      <w:r w:rsidR="001D14FF" w:rsidRPr="00D44E3A">
        <w:rPr>
          <w:rFonts w:ascii="Arial" w:eastAsia="ＭＳ ゴシック" w:hAnsi="Arial" w:cs="Arial"/>
          <w:color w:val="DA21A3"/>
          <w:lang w:val="x-none"/>
        </w:rPr>
        <w:t>to</w:t>
      </w:r>
      <w:r w:rsidRPr="00D44E3A">
        <w:rPr>
          <w:rFonts w:ascii="Arial" w:eastAsia="ＭＳ ゴシック" w:hAnsi="Arial" w:cs="Arial"/>
          <w:color w:val="DA21A3"/>
          <w:lang w:val="x-none"/>
        </w:rPr>
        <w:t xml:space="preserve"> </w:t>
      </w:r>
      <w:r w:rsidR="00B96403" w:rsidRPr="00D44E3A">
        <w:rPr>
          <w:rFonts w:ascii="Arial" w:eastAsia="ＭＳ ゴシック" w:hAnsi="Arial" w:cs="Arial"/>
          <w:color w:val="DA21A3"/>
          <w:lang w:val="x-none"/>
        </w:rPr>
        <w:t>the conference.</w:t>
      </w:r>
    </w:p>
    <w:p w14:paraId="077909ED" w14:textId="5E7524BA" w:rsidR="002C0114" w:rsidRPr="00D44E3A" w:rsidRDefault="000315DF" w:rsidP="008B7832">
      <w:pPr>
        <w:snapToGrid w:val="0"/>
        <w:spacing w:line="360" w:lineRule="exact"/>
        <w:rPr>
          <w:rFonts w:ascii="Arial" w:eastAsiaTheme="minorEastAsia" w:hAnsi="Arial" w:cs="Arial"/>
        </w:rPr>
      </w:pPr>
      <w:r w:rsidRPr="00D44E3A">
        <w:rPr>
          <w:rFonts w:ascii="Arial" w:eastAsiaTheme="minorEastAsia" w:hAnsi="Arial" w:cs="Arial"/>
        </w:rPr>
        <w:t>□</w:t>
      </w:r>
      <w:r w:rsidR="002C0114" w:rsidRPr="00D44E3A">
        <w:rPr>
          <w:rFonts w:ascii="Arial" w:eastAsiaTheme="minorEastAsia" w:hAnsi="Arial" w:cs="Arial"/>
        </w:rPr>
        <w:t>New interdisciplinary research/activity</w:t>
      </w:r>
    </w:p>
    <w:p w14:paraId="594747FF" w14:textId="4ADF8450" w:rsidR="000315DF" w:rsidRPr="00D44E3A" w:rsidRDefault="000315DF" w:rsidP="008B7832">
      <w:pPr>
        <w:snapToGrid w:val="0"/>
        <w:spacing w:line="360" w:lineRule="exact"/>
        <w:rPr>
          <w:rFonts w:ascii="Arial" w:eastAsiaTheme="minorEastAsia" w:hAnsi="Arial" w:cs="Arial"/>
        </w:rPr>
      </w:pPr>
      <w:r w:rsidRPr="00D44E3A">
        <w:rPr>
          <w:rFonts w:ascii="Arial" w:eastAsiaTheme="minorEastAsia" w:hAnsi="Arial" w:cs="Arial"/>
        </w:rPr>
        <w:t>□</w:t>
      </w:r>
      <w:r w:rsidR="002C0114" w:rsidRPr="00D44E3A">
        <w:rPr>
          <w:rFonts w:ascii="Arial" w:eastAsiaTheme="minorEastAsia" w:hAnsi="Arial" w:cs="Arial"/>
        </w:rPr>
        <w:t>Development of an existing interdisciplinary research/activity</w:t>
      </w:r>
    </w:p>
    <w:p w14:paraId="297BBA54" w14:textId="03CD4A40" w:rsidR="007F6D65" w:rsidRPr="00D44E3A" w:rsidRDefault="006C7A95" w:rsidP="008B7832">
      <w:pPr>
        <w:snapToGrid w:val="0"/>
        <w:spacing w:line="360" w:lineRule="exact"/>
        <w:rPr>
          <w:rFonts w:ascii="Arial" w:eastAsiaTheme="minorEastAsia" w:hAnsi="Arial" w:cs="Arial"/>
        </w:rPr>
      </w:pPr>
      <w:r w:rsidRPr="00D44E3A">
        <w:rPr>
          <w:rFonts w:ascii="Arial" w:eastAsiaTheme="minorEastAsia" w:hAnsi="Arial" w:cs="Arial"/>
        </w:rPr>
        <w:t>□</w:t>
      </w:r>
      <w:r w:rsidR="007F6D65" w:rsidRPr="00D44E3A">
        <w:rPr>
          <w:rFonts w:ascii="Arial" w:eastAsiaTheme="minorEastAsia" w:hAnsi="Arial" w:cs="Arial"/>
        </w:rPr>
        <w:t>Interdisciplinary approach to an academic problem</w:t>
      </w:r>
    </w:p>
    <w:p w14:paraId="2C370BA7" w14:textId="29D5A69C" w:rsidR="006C7A95" w:rsidRPr="00D44E3A" w:rsidRDefault="006C7A95" w:rsidP="008B7832">
      <w:pPr>
        <w:snapToGrid w:val="0"/>
        <w:spacing w:line="360" w:lineRule="exact"/>
        <w:rPr>
          <w:rFonts w:ascii="Arial" w:eastAsiaTheme="minorEastAsia" w:hAnsi="Arial" w:cs="Arial"/>
        </w:rPr>
      </w:pPr>
      <w:r w:rsidRPr="00D44E3A">
        <w:rPr>
          <w:rFonts w:ascii="Arial" w:eastAsiaTheme="minorEastAsia" w:hAnsi="Arial" w:cs="Arial"/>
        </w:rPr>
        <w:t>□</w:t>
      </w:r>
      <w:r w:rsidR="007F6D65" w:rsidRPr="00D44E3A">
        <w:rPr>
          <w:rFonts w:ascii="Arial" w:eastAsiaTheme="minorEastAsia" w:hAnsi="Arial" w:cs="Arial"/>
        </w:rPr>
        <w:t>Interdisciplinary approach to a social problem</w:t>
      </w:r>
    </w:p>
    <w:p w14:paraId="43ECBDBB" w14:textId="08E97C5C" w:rsidR="00842BDD" w:rsidRPr="00D44E3A" w:rsidRDefault="000315DF" w:rsidP="008B7832">
      <w:pPr>
        <w:snapToGrid w:val="0"/>
        <w:spacing w:line="360" w:lineRule="exact"/>
        <w:rPr>
          <w:rFonts w:ascii="Arial" w:eastAsiaTheme="minorEastAsia" w:hAnsi="Arial" w:cs="Arial"/>
        </w:rPr>
      </w:pPr>
      <w:r w:rsidRPr="00D44E3A">
        <w:rPr>
          <w:rFonts w:ascii="Arial" w:eastAsiaTheme="minorEastAsia" w:hAnsi="Arial" w:cs="Arial"/>
        </w:rPr>
        <w:t>□</w:t>
      </w:r>
      <w:r w:rsidR="00410D47" w:rsidRPr="00D44E3A">
        <w:rPr>
          <w:rFonts w:ascii="Arial" w:eastAsiaTheme="minorEastAsia" w:hAnsi="Arial" w:cs="Arial"/>
        </w:rPr>
        <w:t xml:space="preserve">Creating a platform for </w:t>
      </w:r>
      <w:r w:rsidR="00DD694F" w:rsidRPr="00D44E3A">
        <w:rPr>
          <w:rFonts w:ascii="Arial" w:eastAsiaTheme="minorEastAsia" w:hAnsi="Arial" w:cs="Arial"/>
        </w:rPr>
        <w:t xml:space="preserve">developing </w:t>
      </w:r>
      <w:r w:rsidR="00410D47" w:rsidRPr="00D44E3A">
        <w:rPr>
          <w:rFonts w:ascii="Arial" w:eastAsiaTheme="minorEastAsia" w:hAnsi="Arial" w:cs="Arial"/>
        </w:rPr>
        <w:t xml:space="preserve">interdisciplinary </w:t>
      </w:r>
      <w:r w:rsidR="00DD694F" w:rsidRPr="00D44E3A">
        <w:rPr>
          <w:rFonts w:ascii="Arial" w:eastAsiaTheme="minorEastAsia" w:hAnsi="Arial" w:cs="Arial"/>
        </w:rPr>
        <w:t>research/</w:t>
      </w:r>
      <w:r w:rsidR="00410D47" w:rsidRPr="00D44E3A">
        <w:rPr>
          <w:rFonts w:ascii="Arial" w:eastAsiaTheme="minorEastAsia" w:hAnsi="Arial" w:cs="Arial"/>
        </w:rPr>
        <w:t>activit</w:t>
      </w:r>
      <w:r w:rsidR="00DD694F" w:rsidRPr="00D44E3A">
        <w:rPr>
          <w:rFonts w:ascii="Arial" w:eastAsiaTheme="minorEastAsia" w:hAnsi="Arial" w:cs="Arial"/>
        </w:rPr>
        <w:t>y</w:t>
      </w:r>
    </w:p>
    <w:p w14:paraId="636E5B46" w14:textId="44980214" w:rsidR="00DB6715" w:rsidRPr="00D44E3A" w:rsidRDefault="00A7229B" w:rsidP="008B7832">
      <w:pPr>
        <w:snapToGrid w:val="0"/>
        <w:spacing w:line="360" w:lineRule="exact"/>
        <w:rPr>
          <w:rFonts w:ascii="Arial" w:eastAsiaTheme="minorEastAsia" w:hAnsi="Arial" w:cs="Arial"/>
        </w:rPr>
      </w:pPr>
      <w:r w:rsidRPr="00D44E3A">
        <w:rPr>
          <w:rFonts w:ascii="Arial" w:eastAsiaTheme="minorEastAsia" w:hAnsi="Arial" w:cs="Arial"/>
        </w:rPr>
        <w:t>□</w:t>
      </w:r>
      <w:r w:rsidR="00410D47" w:rsidRPr="00D44E3A">
        <w:rPr>
          <w:rFonts w:ascii="Arial" w:eastAsiaTheme="minorEastAsia" w:hAnsi="Arial" w:cs="Arial"/>
        </w:rPr>
        <w:t xml:space="preserve">Other </w:t>
      </w:r>
      <w:r w:rsidR="004F432C" w:rsidRPr="00D44E3A">
        <w:rPr>
          <w:rFonts w:ascii="Arial" w:eastAsiaTheme="minorEastAsia" w:hAnsi="Arial" w:cs="Arial"/>
        </w:rPr>
        <w:t>(  )</w:t>
      </w:r>
    </w:p>
    <w:p w14:paraId="3A45F16E" w14:textId="77777777" w:rsidR="00E26B16" w:rsidRPr="00D44E3A" w:rsidRDefault="00E26B16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</w:rPr>
      </w:pPr>
    </w:p>
    <w:p w14:paraId="437215A4" w14:textId="35CCAC97" w:rsidR="00803215" w:rsidRPr="00D44E3A" w:rsidRDefault="00DD694F" w:rsidP="008B7832">
      <w:pPr>
        <w:pStyle w:val="1"/>
        <w:snapToGrid w:val="0"/>
        <w:spacing w:line="360" w:lineRule="exact"/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3. </w:t>
      </w:r>
      <w:r w:rsidR="006A22BD"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Name</w:t>
      </w: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 xml:space="preserve"> of the conference</w:t>
      </w:r>
    </w:p>
    <w:p w14:paraId="67EBB01B" w14:textId="65CECEFF" w:rsidR="000213DE" w:rsidRPr="00D44E3A" w:rsidRDefault="006A22BD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>A tentative one is acceptable at the time of application.</w:t>
      </w:r>
    </w:p>
    <w:p w14:paraId="2E12870C" w14:textId="77777777" w:rsidR="0092441C" w:rsidRPr="00D44E3A" w:rsidRDefault="0092441C" w:rsidP="008B7832">
      <w:pPr>
        <w:snapToGrid w:val="0"/>
        <w:spacing w:line="360" w:lineRule="exact"/>
        <w:rPr>
          <w:rFonts w:ascii="Arial" w:eastAsiaTheme="minorEastAsia" w:hAnsi="Arial" w:cs="Arial"/>
        </w:rPr>
      </w:pPr>
    </w:p>
    <w:p w14:paraId="57CFEFB9" w14:textId="52990583" w:rsidR="000213DE" w:rsidRPr="00D44E3A" w:rsidRDefault="00DD63CB" w:rsidP="008B7832">
      <w:pPr>
        <w:pStyle w:val="1"/>
        <w:snapToGrid w:val="0"/>
        <w:spacing w:line="360" w:lineRule="exact"/>
        <w:rPr>
          <w:rFonts w:eastAsia="ＭＳ ゴシック" w:cs="Arial"/>
          <w:sz w:val="22"/>
          <w:szCs w:val="22"/>
          <w:shd w:val="pct15" w:color="auto" w:fill="FFFFFF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4. Background and purpose of the conference</w:t>
      </w:r>
    </w:p>
    <w:p w14:paraId="3EF75F6B" w14:textId="5A6E2E97" w:rsidR="00155FC0" w:rsidRPr="00D44E3A" w:rsidRDefault="00A92AD6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 xml:space="preserve">Please explain the background and purpose of the conference. </w:t>
      </w:r>
      <w:r w:rsidR="00794DC1" w:rsidRPr="00D44E3A">
        <w:rPr>
          <w:rFonts w:ascii="Arial" w:eastAsia="ＭＳ ゴシック" w:hAnsi="Arial" w:cs="Arial"/>
          <w:color w:val="DA21A3"/>
          <w:lang w:val="x-none"/>
        </w:rPr>
        <w:t xml:space="preserve">What is a challenge in your study field or in your study? </w:t>
      </w:r>
      <w:r w:rsidR="00AF52EC" w:rsidRPr="00D44E3A">
        <w:rPr>
          <w:rFonts w:ascii="Arial" w:eastAsia="ＭＳ ゴシック" w:hAnsi="Arial" w:cs="Arial"/>
          <w:color w:val="DA21A3"/>
          <w:lang w:val="x-none"/>
        </w:rPr>
        <w:t xml:space="preserve">What is a purpose of the conference </w:t>
      </w:r>
      <w:r w:rsidR="00775FB3" w:rsidRPr="00D44E3A">
        <w:rPr>
          <w:rFonts w:ascii="Arial" w:eastAsia="ＭＳ ゴシック" w:hAnsi="Arial" w:cs="Arial"/>
          <w:color w:val="DA21A3"/>
          <w:lang w:val="x-none"/>
        </w:rPr>
        <w:t xml:space="preserve">to meet the challenge? </w:t>
      </w:r>
      <w:r w:rsidR="00B00DB4" w:rsidRPr="00D44E3A">
        <w:rPr>
          <w:rFonts w:ascii="Arial" w:eastAsia="ＭＳ ゴシック" w:hAnsi="Arial" w:cs="Arial"/>
          <w:color w:val="DA21A3"/>
          <w:lang w:val="x-none"/>
        </w:rPr>
        <w:t xml:space="preserve">What are new, interdisciplinary and </w:t>
      </w:r>
      <w:r w:rsidR="0090590D" w:rsidRPr="00D44E3A">
        <w:rPr>
          <w:rFonts w:ascii="Arial" w:eastAsia="ＭＳ ゴシック" w:hAnsi="Arial" w:cs="Arial"/>
          <w:color w:val="DA21A3"/>
          <w:lang w:val="x-none"/>
        </w:rPr>
        <w:t>promising points of the conference?</w:t>
      </w:r>
    </w:p>
    <w:p w14:paraId="25191B4C" w14:textId="77777777" w:rsidR="003335D9" w:rsidRPr="00D44E3A" w:rsidRDefault="003335D9" w:rsidP="008B7832">
      <w:pPr>
        <w:snapToGrid w:val="0"/>
        <w:spacing w:line="360" w:lineRule="exact"/>
        <w:rPr>
          <w:rFonts w:ascii="Arial" w:eastAsiaTheme="minorEastAsia" w:hAnsi="Arial" w:cs="Arial"/>
          <w:color w:val="DA21A3"/>
        </w:rPr>
      </w:pPr>
    </w:p>
    <w:p w14:paraId="3D67EC3E" w14:textId="38AACBE0" w:rsidR="00155FC0" w:rsidRPr="00D44E3A" w:rsidRDefault="001A7B14" w:rsidP="008B7832">
      <w:pPr>
        <w:pStyle w:val="1"/>
        <w:snapToGrid w:val="0"/>
        <w:spacing w:line="360" w:lineRule="exact"/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lastRenderedPageBreak/>
        <w:t>5. Outline of the conference</w:t>
      </w:r>
    </w:p>
    <w:p w14:paraId="247DC36E" w14:textId="3F26021D" w:rsidR="00746463" w:rsidRPr="00D44E3A" w:rsidRDefault="00925C5C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 xml:space="preserve">Please </w:t>
      </w:r>
      <w:r w:rsidR="00FF5A7D" w:rsidRPr="00D44E3A">
        <w:rPr>
          <w:rFonts w:ascii="Arial" w:eastAsia="ＭＳ ゴシック" w:hAnsi="Arial" w:cs="Arial"/>
          <w:color w:val="DA21A3"/>
          <w:lang w:val="x-none"/>
        </w:rPr>
        <w:t>describe</w:t>
      </w:r>
      <w:r w:rsidRPr="00D44E3A">
        <w:rPr>
          <w:rFonts w:ascii="Arial" w:eastAsia="ＭＳ ゴシック" w:hAnsi="Arial" w:cs="Arial"/>
          <w:color w:val="DA21A3"/>
          <w:lang w:val="x-none"/>
        </w:rPr>
        <w:t xml:space="preserve"> a tentative plan.</w:t>
      </w:r>
    </w:p>
    <w:p w14:paraId="693AE0DC" w14:textId="25B47C38" w:rsidR="0074575B" w:rsidRPr="002358E6" w:rsidRDefault="004870B3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2358E6">
        <w:rPr>
          <w:rFonts w:ascii="Arial" w:eastAsia="ＭＳ ゴシック" w:hAnsi="Arial" w:cs="Arial"/>
          <w:color w:val="DA21A3"/>
          <w:lang w:val="x-none"/>
        </w:rPr>
        <w:t>Theme and style of the conference</w:t>
      </w:r>
    </w:p>
    <w:p w14:paraId="28FCB829" w14:textId="737709AA" w:rsidR="00746463" w:rsidRPr="00D44E3A" w:rsidRDefault="00AB32E5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>Date (</w:t>
      </w:r>
      <w:r w:rsidR="00925C5C" w:rsidRPr="00D44E3A">
        <w:rPr>
          <w:rFonts w:ascii="Arial" w:eastAsia="ＭＳ ゴシック" w:hAnsi="Arial" w:cs="Arial"/>
          <w:color w:val="DA21A3"/>
          <w:lang w:val="x-none"/>
        </w:rPr>
        <w:t>approximate</w:t>
      </w:r>
      <w:r w:rsidRPr="00D44E3A">
        <w:rPr>
          <w:rFonts w:ascii="Arial" w:eastAsia="ＭＳ ゴシック" w:hAnsi="Arial" w:cs="Arial"/>
          <w:color w:val="DA21A3"/>
          <w:lang w:val="x-none"/>
        </w:rPr>
        <w:t>)</w:t>
      </w:r>
    </w:p>
    <w:p w14:paraId="1BD6AA84" w14:textId="4613C483" w:rsidR="00746463" w:rsidRPr="00D44E3A" w:rsidRDefault="00AB32E5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 xml:space="preserve">Venue </w:t>
      </w:r>
      <w:r w:rsidR="00925C5C" w:rsidRPr="00D44E3A">
        <w:rPr>
          <w:rFonts w:ascii="Arial" w:eastAsia="ＭＳ ゴシック" w:hAnsi="Arial" w:cs="Arial"/>
          <w:color w:val="DA21A3"/>
          <w:lang w:val="x-none"/>
        </w:rPr>
        <w:t>(within Kyoto University, as a rule)</w:t>
      </w:r>
    </w:p>
    <w:p w14:paraId="28B64C33" w14:textId="2FD9BCC5" w:rsidR="00746463" w:rsidRPr="00D44E3A" w:rsidRDefault="001036E1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>Target (expected research area</w:t>
      </w:r>
      <w:r w:rsidR="00927293" w:rsidRPr="00D44E3A">
        <w:rPr>
          <w:rFonts w:ascii="Arial" w:eastAsia="ＭＳ ゴシック" w:hAnsi="Arial" w:cs="Arial"/>
          <w:color w:val="DA21A3"/>
          <w:lang w:val="x-none"/>
        </w:rPr>
        <w:t xml:space="preserve"> or</w:t>
      </w:r>
      <w:r w:rsidRPr="00D44E3A">
        <w:rPr>
          <w:rFonts w:ascii="Arial" w:eastAsia="ＭＳ ゴシック" w:hAnsi="Arial" w:cs="Arial"/>
          <w:color w:val="DA21A3"/>
          <w:lang w:val="x-none"/>
        </w:rPr>
        <w:t xml:space="preserve"> interest of participants)</w:t>
      </w:r>
    </w:p>
    <w:p w14:paraId="009BC79E" w14:textId="77777777" w:rsidR="000F12A4" w:rsidRPr="00D44E3A" w:rsidRDefault="00B02D72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>Expected n</w:t>
      </w:r>
      <w:r w:rsidR="0044778D" w:rsidRPr="00D44E3A">
        <w:rPr>
          <w:rFonts w:ascii="Arial" w:eastAsia="ＭＳ ゴシック" w:hAnsi="Arial" w:cs="Arial"/>
          <w:color w:val="DA21A3"/>
          <w:lang w:val="x-none"/>
        </w:rPr>
        <w:t>umber of participants</w:t>
      </w:r>
      <w:r w:rsidRPr="00D44E3A">
        <w:rPr>
          <w:rFonts w:ascii="Arial" w:eastAsia="ＭＳ ゴシック" w:hAnsi="Arial" w:cs="Arial"/>
          <w:color w:val="DA21A3"/>
          <w:lang w:val="x-none"/>
        </w:rPr>
        <w:t xml:space="preserve"> </w:t>
      </w:r>
    </w:p>
    <w:p w14:paraId="1B0B7CC6" w14:textId="642B6442" w:rsidR="00746463" w:rsidRPr="002358E6" w:rsidRDefault="00E75BFD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2358E6">
        <w:rPr>
          <w:rFonts w:ascii="Arial" w:eastAsia="ＭＳ ゴシック" w:hAnsi="Arial" w:cs="Arial"/>
          <w:color w:val="DA21A3"/>
          <w:lang w:val="x-none"/>
        </w:rPr>
        <w:t>Invited speaker</w:t>
      </w:r>
      <w:r w:rsidR="002358E6">
        <w:rPr>
          <w:rFonts w:ascii="Arial" w:eastAsia="ＭＳ ゴシック" w:hAnsi="Arial" w:cs="Arial"/>
          <w:color w:val="DA21A3"/>
          <w:lang w:val="x-none"/>
        </w:rPr>
        <w:t xml:space="preserve"> other than the team </w:t>
      </w:r>
      <w:bookmarkStart w:id="3" w:name="_GoBack"/>
      <w:bookmarkEnd w:id="3"/>
      <w:r w:rsidR="002358E6">
        <w:rPr>
          <w:rFonts w:ascii="Arial" w:eastAsia="ＭＳ ゴシック" w:hAnsi="Arial" w:cs="Arial"/>
          <w:color w:val="DA21A3"/>
          <w:lang w:val="x-none"/>
        </w:rPr>
        <w:t>members</w:t>
      </w:r>
      <w:r w:rsidRPr="002358E6">
        <w:rPr>
          <w:rFonts w:ascii="Arial" w:eastAsia="ＭＳ ゴシック" w:hAnsi="Arial" w:cs="Arial"/>
          <w:color w:val="DA21A3"/>
          <w:lang w:val="x-none"/>
        </w:rPr>
        <w:t>, if any</w:t>
      </w:r>
      <w:r w:rsidR="00927293" w:rsidRPr="002358E6">
        <w:rPr>
          <w:rFonts w:ascii="Arial" w:eastAsia="ＭＳ ゴシック" w:hAnsi="Arial" w:cs="Arial"/>
          <w:color w:val="DA21A3"/>
          <w:lang w:val="x-none"/>
        </w:rPr>
        <w:t xml:space="preserve"> (or just “I </w:t>
      </w:r>
      <w:r w:rsidR="00FE68C5" w:rsidRPr="002358E6">
        <w:rPr>
          <w:rFonts w:ascii="Arial" w:eastAsia="ＭＳ ゴシック" w:hAnsi="Arial" w:cs="Arial"/>
          <w:color w:val="DA21A3"/>
          <w:lang w:val="x-none"/>
        </w:rPr>
        <w:t>am looking for</w:t>
      </w:r>
      <w:r w:rsidR="00927293" w:rsidRPr="002358E6">
        <w:rPr>
          <w:rFonts w:ascii="Arial" w:eastAsia="ＭＳ ゴシック" w:hAnsi="Arial" w:cs="Arial"/>
          <w:color w:val="DA21A3"/>
          <w:lang w:val="x-none"/>
        </w:rPr>
        <w:t xml:space="preserve"> a speaker whose study area is ###”)</w:t>
      </w:r>
      <w:r w:rsidRPr="002358E6">
        <w:rPr>
          <w:rFonts w:ascii="Arial" w:eastAsia="ＭＳ ゴシック" w:hAnsi="Arial" w:cs="Arial"/>
          <w:color w:val="DA21A3"/>
          <w:lang w:val="x-none"/>
        </w:rPr>
        <w:t xml:space="preserve"> </w:t>
      </w:r>
    </w:p>
    <w:p w14:paraId="7E13B3FA" w14:textId="517D0FA2" w:rsidR="00155FC0" w:rsidRPr="00D44E3A" w:rsidRDefault="00927293" w:rsidP="008B7832">
      <w:pPr>
        <w:pStyle w:val="af0"/>
        <w:numPr>
          <w:ilvl w:val="0"/>
          <w:numId w:val="10"/>
        </w:numPr>
        <w:snapToGrid w:val="0"/>
        <w:spacing w:line="360" w:lineRule="exact"/>
        <w:ind w:leftChars="0" w:left="357" w:hanging="357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>Program (tentative)</w:t>
      </w:r>
    </w:p>
    <w:p w14:paraId="3ECF7E48" w14:textId="77777777" w:rsidR="00E83A29" w:rsidRPr="00D44E3A" w:rsidRDefault="00E83A29" w:rsidP="008B7832">
      <w:pPr>
        <w:snapToGrid w:val="0"/>
        <w:spacing w:line="360" w:lineRule="exact"/>
        <w:rPr>
          <w:rFonts w:ascii="Arial" w:eastAsiaTheme="minorEastAsia" w:hAnsi="Arial" w:cs="Arial"/>
          <w:color w:val="DA21A3"/>
          <w:lang w:val="x-none"/>
        </w:rPr>
      </w:pPr>
    </w:p>
    <w:p w14:paraId="449B289C" w14:textId="16A86BBA" w:rsidR="005469EB" w:rsidRPr="00D44E3A" w:rsidRDefault="005C5E0D" w:rsidP="008B7832">
      <w:pPr>
        <w:pStyle w:val="1"/>
        <w:snapToGrid w:val="0"/>
        <w:spacing w:line="360" w:lineRule="exact"/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6. Research plan after the conference</w:t>
      </w:r>
    </w:p>
    <w:p w14:paraId="5C874AEF" w14:textId="07EBBE3C" w:rsidR="00151E24" w:rsidRPr="00D44E3A" w:rsidRDefault="00D67F22" w:rsidP="008B7832">
      <w:pPr>
        <w:snapToGrid w:val="0"/>
        <w:spacing w:line="360" w:lineRule="exact"/>
        <w:rPr>
          <w:rFonts w:ascii="Arial" w:eastAsia="ＭＳ ゴシック" w:hAnsi="Arial" w:cs="Arial"/>
          <w:color w:val="DA21A3"/>
        </w:rPr>
      </w:pPr>
      <w:r w:rsidRPr="00D44E3A">
        <w:rPr>
          <w:rFonts w:ascii="Arial" w:eastAsia="ＭＳ ゴシック" w:hAnsi="Arial" w:cs="Arial"/>
          <w:color w:val="DA21A3"/>
        </w:rPr>
        <w:t>How do you develop interdisciplinary research/activity after the conference?</w:t>
      </w:r>
    </w:p>
    <w:p w14:paraId="59C8BBB5" w14:textId="77777777" w:rsidR="00255028" w:rsidRPr="00D44E3A" w:rsidRDefault="00255028" w:rsidP="008B7832">
      <w:pPr>
        <w:snapToGrid w:val="0"/>
        <w:spacing w:line="360" w:lineRule="exact"/>
        <w:rPr>
          <w:rFonts w:ascii="Arial" w:eastAsiaTheme="minorEastAsia" w:hAnsi="Arial" w:cs="Arial"/>
          <w:color w:val="DA21A3"/>
        </w:rPr>
      </w:pPr>
    </w:p>
    <w:p w14:paraId="53878C17" w14:textId="67492578" w:rsidR="00E24295" w:rsidRPr="00D44E3A" w:rsidRDefault="00BD3392" w:rsidP="008B7832">
      <w:pPr>
        <w:pStyle w:val="1"/>
        <w:snapToGrid w:val="0"/>
        <w:spacing w:line="360" w:lineRule="exact"/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</w:pP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7. Budget plan (tentative</w:t>
      </w:r>
      <w:r w:rsidR="00F22B33"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, approximate</w:t>
      </w:r>
      <w:r w:rsidRPr="00D44E3A">
        <w:rPr>
          <w:rStyle w:val="11"/>
          <w:rFonts w:eastAsia="ＭＳ ゴシック" w:cs="Arial"/>
          <w:iCs w:val="0"/>
          <w:color w:val="auto"/>
          <w:sz w:val="22"/>
          <w:szCs w:val="22"/>
          <w:shd w:val="pct15" w:color="auto" w:fill="FFFFFF"/>
          <w:lang w:val="en-US" w:eastAsia="ja-JP"/>
        </w:rPr>
        <w:t>)</w:t>
      </w:r>
    </w:p>
    <w:p w14:paraId="7C2F5843" w14:textId="62B14E21" w:rsidR="00DF75EE" w:rsidRPr="00D44E3A" w:rsidRDefault="00DC47A1" w:rsidP="00DF75EE">
      <w:pPr>
        <w:snapToGrid w:val="0"/>
        <w:spacing w:line="360" w:lineRule="exact"/>
        <w:rPr>
          <w:rFonts w:ascii="Arial" w:eastAsia="ＭＳ ゴシック" w:hAnsi="Arial" w:cs="Arial"/>
          <w:color w:val="DA21A3"/>
          <w:lang w:val="x-none"/>
        </w:rPr>
      </w:pPr>
      <w:r w:rsidRPr="00D44E3A">
        <w:rPr>
          <w:rFonts w:ascii="Arial" w:eastAsia="ＭＳ ゴシック" w:hAnsi="Arial" w:cs="Arial"/>
          <w:color w:val="DA21A3"/>
          <w:lang w:val="x-none"/>
        </w:rPr>
        <w:t>(</w:t>
      </w:r>
      <w:r w:rsidR="00DF75EE" w:rsidRPr="00D44E3A">
        <w:rPr>
          <w:rFonts w:ascii="Arial" w:eastAsia="ＭＳ ゴシック" w:hAnsi="Arial" w:cs="Arial"/>
          <w:color w:val="DA21A3"/>
          <w:lang w:val="x-none"/>
        </w:rPr>
        <w:t>You may use Excel</w:t>
      </w:r>
      <w:r w:rsidR="00C342AF">
        <w:rPr>
          <w:rFonts w:ascii="Arial" w:eastAsia="ＭＳ ゴシック" w:hAnsi="Arial" w:cs="Arial"/>
          <w:color w:val="DA21A3"/>
          <w:lang w:val="x-none"/>
        </w:rPr>
        <w:t xml:space="preserve"> instead of Word</w:t>
      </w:r>
      <w:r w:rsidR="00DF75EE" w:rsidRPr="00D44E3A">
        <w:rPr>
          <w:rFonts w:ascii="Arial" w:eastAsia="ＭＳ ゴシック" w:hAnsi="Arial" w:cs="Arial"/>
          <w:color w:val="DA21A3"/>
          <w:lang w:val="x-none"/>
        </w:rPr>
        <w:t xml:space="preserve"> to make a budget plan</w:t>
      </w:r>
      <w:r w:rsidRPr="00D44E3A">
        <w:rPr>
          <w:rFonts w:ascii="Arial" w:eastAsia="ＭＳ ゴシック" w:hAnsi="Arial" w:cs="Arial"/>
          <w:color w:val="DA21A3"/>
          <w:lang w:val="x-none"/>
        </w:rPr>
        <w:t>)</w:t>
      </w:r>
    </w:p>
    <w:tbl>
      <w:tblPr>
        <w:tblStyle w:val="af"/>
        <w:tblW w:w="9776" w:type="dxa"/>
        <w:tblLook w:val="04A0" w:firstRow="1" w:lastRow="0" w:firstColumn="1" w:lastColumn="0" w:noHBand="0" w:noVBand="1"/>
      </w:tblPr>
      <w:tblGrid>
        <w:gridCol w:w="1980"/>
        <w:gridCol w:w="2693"/>
        <w:gridCol w:w="1701"/>
        <w:gridCol w:w="1701"/>
        <w:gridCol w:w="1701"/>
      </w:tblGrid>
      <w:tr w:rsidR="001C2B0A" w:rsidRPr="00D44E3A" w14:paraId="0B3A05A7" w14:textId="77777777" w:rsidTr="00605BAD">
        <w:tc>
          <w:tcPr>
            <w:tcW w:w="1980" w:type="dxa"/>
          </w:tcPr>
          <w:p w14:paraId="506D4A2E" w14:textId="5C7C435F" w:rsidR="001C2B0A" w:rsidRPr="00D44E3A" w:rsidRDefault="002A272B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Category</w:t>
            </w:r>
          </w:p>
        </w:tc>
        <w:tc>
          <w:tcPr>
            <w:tcW w:w="2693" w:type="dxa"/>
          </w:tcPr>
          <w:p w14:paraId="0BC3B097" w14:textId="7CF9A9A2" w:rsidR="001C2B0A" w:rsidRPr="00D44E3A" w:rsidRDefault="002A272B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Item/</w:t>
            </w:r>
            <w:r w:rsidR="00BD3392" w:rsidRPr="00D44E3A">
              <w:rPr>
                <w:rFonts w:ascii="Arial" w:eastAsia="ＭＳ ゴシック" w:hAnsi="Arial" w:cs="Arial"/>
                <w:lang w:val="x-none"/>
              </w:rPr>
              <w:t>Detail</w:t>
            </w:r>
          </w:p>
        </w:tc>
        <w:tc>
          <w:tcPr>
            <w:tcW w:w="1701" w:type="dxa"/>
          </w:tcPr>
          <w:p w14:paraId="6D5A3737" w14:textId="6E1C030E" w:rsidR="001C2B0A" w:rsidRPr="00D44E3A" w:rsidRDefault="006F688F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 xml:space="preserve">Amount </w:t>
            </w:r>
            <w:r w:rsidR="00BD3392" w:rsidRPr="00D44E3A">
              <w:rPr>
                <w:rFonts w:ascii="Arial" w:eastAsia="ＭＳ ゴシック" w:hAnsi="Arial" w:cs="Arial"/>
                <w:lang w:val="x-none"/>
              </w:rPr>
              <w:t>(yen)</w:t>
            </w:r>
          </w:p>
        </w:tc>
        <w:tc>
          <w:tcPr>
            <w:tcW w:w="1701" w:type="dxa"/>
          </w:tcPr>
          <w:p w14:paraId="3905392F" w14:textId="4ECA8560" w:rsidR="001C2B0A" w:rsidRPr="00D44E3A" w:rsidRDefault="00D122A8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 xml:space="preserve">Amount </w:t>
            </w:r>
            <w:r w:rsidR="00F62AF0">
              <w:rPr>
                <w:rFonts w:ascii="Arial" w:eastAsia="ＭＳ ゴシック" w:hAnsi="Arial" w:cs="Arial"/>
                <w:lang w:val="x-none"/>
              </w:rPr>
              <w:t>request to</w:t>
            </w:r>
            <w:r w:rsidR="00690830" w:rsidRPr="00690830">
              <w:rPr>
                <w:rFonts w:ascii="Arial" w:eastAsia="ＭＳ ゴシック" w:hAnsi="Arial" w:cs="Arial"/>
                <w:lang w:val="x-none"/>
              </w:rPr>
              <w:t xml:space="preserve"> this fund</w:t>
            </w:r>
            <w:r w:rsidR="00A557B9" w:rsidRPr="00D44E3A">
              <w:rPr>
                <w:rFonts w:ascii="Arial" w:eastAsia="ＭＳ ゴシック" w:hAnsi="Arial" w:cs="Arial"/>
                <w:lang w:val="x-none"/>
              </w:rPr>
              <w:t xml:space="preserve"> (yen)</w:t>
            </w:r>
          </w:p>
        </w:tc>
        <w:tc>
          <w:tcPr>
            <w:tcW w:w="1701" w:type="dxa"/>
          </w:tcPr>
          <w:p w14:paraId="48C8635B" w14:textId="508AF83A" w:rsidR="006F688F" w:rsidRPr="00D44E3A" w:rsidRDefault="006F688F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sz w:val="16"/>
                <w:szCs w:val="16"/>
                <w:lang w:val="x-none"/>
              </w:rPr>
            </w:pPr>
            <w:r w:rsidRPr="00D44E3A">
              <w:rPr>
                <w:rFonts w:ascii="Arial" w:eastAsia="ＭＳ ゴシック" w:hAnsi="Arial" w:cs="Arial"/>
                <w:sz w:val="16"/>
                <w:szCs w:val="16"/>
                <w:lang w:val="x-none"/>
              </w:rPr>
              <w:t>(Office use only)</w:t>
            </w:r>
          </w:p>
          <w:p w14:paraId="186F91D3" w14:textId="0B9C42C6" w:rsidR="00990A20" w:rsidRPr="00D44E3A" w:rsidRDefault="006F688F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Amount covered by this fund (yen)</w:t>
            </w:r>
          </w:p>
        </w:tc>
      </w:tr>
      <w:tr w:rsidR="001C2B0A" w:rsidRPr="00D44E3A" w14:paraId="7E4079F1" w14:textId="77777777" w:rsidTr="00605BAD">
        <w:tc>
          <w:tcPr>
            <w:tcW w:w="1980" w:type="dxa"/>
          </w:tcPr>
          <w:p w14:paraId="4BF77B69" w14:textId="06E7AD42" w:rsidR="001C2B0A" w:rsidRPr="00D44E3A" w:rsidRDefault="00A239BE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bookmarkStart w:id="4" w:name="_Hlk10461806"/>
            <w:r w:rsidRPr="00D44E3A">
              <w:rPr>
                <w:rFonts w:ascii="Arial" w:eastAsia="ＭＳ ゴシック" w:hAnsi="Arial" w:cs="Arial"/>
                <w:lang w:val="x-none"/>
              </w:rPr>
              <w:t>Travel expense to and from Kyoto</w:t>
            </w:r>
          </w:p>
        </w:tc>
        <w:tc>
          <w:tcPr>
            <w:tcW w:w="2693" w:type="dxa"/>
          </w:tcPr>
          <w:p w14:paraId="70463745" w14:textId="6B5B5F29" w:rsidR="001C2B0A" w:rsidRPr="00D44E3A" w:rsidRDefault="001C2B0A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50C340E2" w14:textId="444DEAEC" w:rsidR="001C2B0A" w:rsidRPr="00D44E3A" w:rsidRDefault="0018413F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  <w:r>
              <w:rPr>
                <w:rFonts w:ascii="Arial" w:eastAsia="ＭＳ ゴシック" w:hAnsi="Arial" w:cs="Arial"/>
                <w:color w:val="DA21A3"/>
                <w:lang w:val="x-none"/>
              </w:rPr>
              <w:t>S</w:t>
            </w:r>
            <w:r w:rsidRPr="00D44E3A">
              <w:rPr>
                <w:rFonts w:ascii="Arial" w:eastAsia="ＭＳ ゴシック" w:hAnsi="Arial" w:cs="Arial"/>
                <w:color w:val="DA21A3"/>
                <w:lang w:val="x-none"/>
              </w:rPr>
              <w:t>ee the expenditure reference</w:t>
            </w:r>
          </w:p>
        </w:tc>
        <w:tc>
          <w:tcPr>
            <w:tcW w:w="1701" w:type="dxa"/>
          </w:tcPr>
          <w:p w14:paraId="6D9D10D0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3D9AFF49" w14:textId="3CEA635A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1C2B0A" w:rsidRPr="00D44E3A" w14:paraId="4CA43EEB" w14:textId="77777777" w:rsidTr="00605BAD">
        <w:tc>
          <w:tcPr>
            <w:tcW w:w="1980" w:type="dxa"/>
          </w:tcPr>
          <w:p w14:paraId="0A931E5F" w14:textId="049B4F79" w:rsidR="001C2B0A" w:rsidRPr="00D44E3A" w:rsidRDefault="00A239BE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 xml:space="preserve">Honorarium for </w:t>
            </w:r>
            <w:r w:rsidR="00DB3B7A" w:rsidRPr="00D44E3A">
              <w:rPr>
                <w:rFonts w:ascii="Arial" w:eastAsia="ＭＳ ゴシック" w:hAnsi="Arial" w:cs="Arial"/>
                <w:lang w:val="x-none"/>
              </w:rPr>
              <w:t>lecture</w:t>
            </w:r>
          </w:p>
        </w:tc>
        <w:tc>
          <w:tcPr>
            <w:tcW w:w="2693" w:type="dxa"/>
          </w:tcPr>
          <w:p w14:paraId="4900D3E4" w14:textId="620C3B44" w:rsidR="001C2B0A" w:rsidRPr="00D44E3A" w:rsidRDefault="001C2B0A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3FCDA034" w14:textId="623AFD00" w:rsidR="001C2B0A" w:rsidRPr="00D44E3A" w:rsidRDefault="0018413F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  <w:r>
              <w:rPr>
                <w:rFonts w:ascii="Arial" w:eastAsia="ＭＳ ゴシック" w:hAnsi="Arial" w:cs="Arial"/>
                <w:color w:val="DA21A3"/>
                <w:lang w:val="x-none"/>
              </w:rPr>
              <w:t>S</w:t>
            </w:r>
            <w:r w:rsidRPr="00D44E3A">
              <w:rPr>
                <w:rFonts w:ascii="Arial" w:eastAsia="ＭＳ ゴシック" w:hAnsi="Arial" w:cs="Arial"/>
                <w:color w:val="DA21A3"/>
                <w:lang w:val="x-none"/>
              </w:rPr>
              <w:t>ee the expenditure reference</w:t>
            </w:r>
          </w:p>
        </w:tc>
        <w:tc>
          <w:tcPr>
            <w:tcW w:w="1701" w:type="dxa"/>
          </w:tcPr>
          <w:p w14:paraId="4E87C494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498D4BDD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1C2B0A" w:rsidRPr="00D44E3A" w14:paraId="38B47A6F" w14:textId="77777777" w:rsidTr="00605BAD">
        <w:tc>
          <w:tcPr>
            <w:tcW w:w="1980" w:type="dxa"/>
          </w:tcPr>
          <w:p w14:paraId="540E8AD9" w14:textId="6BAA72A9" w:rsidR="001C2B0A" w:rsidRPr="00D44E3A" w:rsidRDefault="00757DDF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 xml:space="preserve">Cost for </w:t>
            </w:r>
            <w:r w:rsidR="00492D5F" w:rsidRPr="00D44E3A">
              <w:rPr>
                <w:rFonts w:ascii="Arial" w:eastAsia="ＭＳ ゴシック" w:hAnsi="Arial" w:cs="Arial"/>
                <w:lang w:val="x-none"/>
              </w:rPr>
              <w:t>announcement</w:t>
            </w:r>
          </w:p>
        </w:tc>
        <w:tc>
          <w:tcPr>
            <w:tcW w:w="2693" w:type="dxa"/>
          </w:tcPr>
          <w:p w14:paraId="4CF179A1" w14:textId="66CAA0F7" w:rsidR="002A272B" w:rsidRPr="00D44E3A" w:rsidRDefault="00CA76AD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color w:val="DA21A3"/>
              </w:rPr>
            </w:pPr>
            <w:r w:rsidRPr="00D44E3A">
              <w:rPr>
                <w:rFonts w:ascii="Arial" w:eastAsia="ＭＳ ゴシック" w:hAnsi="Arial" w:cs="Arial"/>
                <w:color w:val="DA21A3"/>
              </w:rPr>
              <w:t>e.g., flyer printing</w:t>
            </w:r>
          </w:p>
        </w:tc>
        <w:tc>
          <w:tcPr>
            <w:tcW w:w="1701" w:type="dxa"/>
          </w:tcPr>
          <w:p w14:paraId="66D3E450" w14:textId="77777777" w:rsidR="001C2B0A" w:rsidRPr="00D44E3A" w:rsidRDefault="001C2B0A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69EAAE32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6B29ABE6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1C2B0A" w:rsidRPr="00D44E3A" w14:paraId="6685A974" w14:textId="77777777" w:rsidTr="00605BAD">
        <w:tc>
          <w:tcPr>
            <w:tcW w:w="1980" w:type="dxa"/>
          </w:tcPr>
          <w:p w14:paraId="7EC9D31B" w14:textId="4927507C" w:rsidR="001C2B0A" w:rsidRPr="00D44E3A" w:rsidRDefault="007F2032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 xml:space="preserve">Web content </w:t>
            </w:r>
            <w:r w:rsidR="00132FEE" w:rsidRPr="00D44E3A">
              <w:rPr>
                <w:rFonts w:ascii="Arial" w:eastAsia="ＭＳ ゴシック" w:hAnsi="Arial" w:cs="Arial"/>
                <w:lang w:val="x-none"/>
              </w:rPr>
              <w:t>development</w:t>
            </w:r>
          </w:p>
        </w:tc>
        <w:tc>
          <w:tcPr>
            <w:tcW w:w="2693" w:type="dxa"/>
          </w:tcPr>
          <w:p w14:paraId="1FB4AA65" w14:textId="77777777" w:rsidR="001C2B0A" w:rsidRPr="00D44E3A" w:rsidRDefault="001C2B0A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70F9BAA2" w14:textId="77777777" w:rsidR="001C2B0A" w:rsidRPr="00D44E3A" w:rsidRDefault="001C2B0A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3779BFCE" w14:textId="6EECF2D5" w:rsidR="001C2B0A" w:rsidRPr="00D44E3A" w:rsidRDefault="00CA76AD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color w:val="DA21A3"/>
                <w:lang w:val="x-none"/>
              </w:rPr>
              <w:t>Web maintenance cost will NOT be</w:t>
            </w:r>
            <w:r w:rsidR="00E44139" w:rsidRPr="00D44E3A">
              <w:rPr>
                <w:rFonts w:ascii="Arial" w:eastAsia="ＭＳ ゴシック" w:hAnsi="Arial" w:cs="Arial"/>
                <w:color w:val="DA21A3"/>
                <w:lang w:val="x-none"/>
              </w:rPr>
              <w:t xml:space="preserve"> covered</w:t>
            </w:r>
          </w:p>
        </w:tc>
        <w:tc>
          <w:tcPr>
            <w:tcW w:w="1701" w:type="dxa"/>
          </w:tcPr>
          <w:p w14:paraId="54C00B7D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1C2B0A" w:rsidRPr="00D44E3A" w14:paraId="4C82EE35" w14:textId="77777777" w:rsidTr="00605BAD">
        <w:tc>
          <w:tcPr>
            <w:tcW w:w="1980" w:type="dxa"/>
          </w:tcPr>
          <w:p w14:paraId="30C2A853" w14:textId="450FA24B" w:rsidR="001C2B0A" w:rsidRPr="00D44E3A" w:rsidRDefault="00132FEE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Venue hire</w:t>
            </w:r>
          </w:p>
        </w:tc>
        <w:tc>
          <w:tcPr>
            <w:tcW w:w="2693" w:type="dxa"/>
          </w:tcPr>
          <w:p w14:paraId="36C0422F" w14:textId="77777777" w:rsidR="001C2B0A" w:rsidRPr="00D44E3A" w:rsidRDefault="001C2B0A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08B7CA3D" w14:textId="77777777" w:rsidR="001C2B0A" w:rsidRPr="00D44E3A" w:rsidRDefault="001C2B0A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0DD62C61" w14:textId="2A943BBB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color w:val="DA21A3"/>
                <w:lang w:val="x-none"/>
              </w:rPr>
            </w:pPr>
          </w:p>
        </w:tc>
        <w:tc>
          <w:tcPr>
            <w:tcW w:w="1701" w:type="dxa"/>
          </w:tcPr>
          <w:p w14:paraId="6C712AC6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1C2B0A" w:rsidRPr="00D44E3A" w14:paraId="50D6B75B" w14:textId="77777777" w:rsidTr="00605BAD">
        <w:tc>
          <w:tcPr>
            <w:tcW w:w="1980" w:type="dxa"/>
          </w:tcPr>
          <w:p w14:paraId="55F93FE5" w14:textId="3E4FBED3" w:rsidR="001C2B0A" w:rsidRPr="00D44E3A" w:rsidRDefault="00212001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Remuneration for students</w:t>
            </w:r>
          </w:p>
        </w:tc>
        <w:tc>
          <w:tcPr>
            <w:tcW w:w="2693" w:type="dxa"/>
          </w:tcPr>
          <w:p w14:paraId="56150975" w14:textId="77777777" w:rsidR="001C2B0A" w:rsidRPr="00D44E3A" w:rsidRDefault="001C2B0A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0018C279" w14:textId="77777777" w:rsidR="001C2B0A" w:rsidRPr="00D44E3A" w:rsidRDefault="001C2B0A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50E93DD3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1EF5A564" w14:textId="77777777" w:rsidR="001C2B0A" w:rsidRPr="00D44E3A" w:rsidRDefault="001C2B0A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6C370B" w:rsidRPr="00D44E3A" w14:paraId="7A0E4BBA" w14:textId="77777777" w:rsidTr="00605BAD">
        <w:tc>
          <w:tcPr>
            <w:tcW w:w="1980" w:type="dxa"/>
          </w:tcPr>
          <w:p w14:paraId="70922CDE" w14:textId="214136A0" w:rsidR="006C370B" w:rsidRPr="00D44E3A" w:rsidRDefault="00EB1E26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Equipment</w:t>
            </w:r>
            <w:r w:rsidR="0073510B" w:rsidRPr="00D44E3A">
              <w:rPr>
                <w:rFonts w:ascii="Arial" w:eastAsia="ＭＳ ゴシック" w:hAnsi="Arial" w:cs="Arial"/>
                <w:lang w:val="x-none"/>
              </w:rPr>
              <w:t>/</w:t>
            </w:r>
          </w:p>
          <w:p w14:paraId="469C4F42" w14:textId="6CFA1451" w:rsidR="003677D4" w:rsidRPr="00D44E3A" w:rsidRDefault="00EB1E26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Consumable</w:t>
            </w:r>
          </w:p>
        </w:tc>
        <w:tc>
          <w:tcPr>
            <w:tcW w:w="2693" w:type="dxa"/>
          </w:tcPr>
          <w:p w14:paraId="75997529" w14:textId="2B7EFCBE" w:rsidR="006C370B" w:rsidRPr="00D44E3A" w:rsidRDefault="00E44139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color w:val="DA21A3"/>
                <w:lang w:val="x-none"/>
              </w:rPr>
            </w:pPr>
            <w:r w:rsidRPr="00D44E3A">
              <w:rPr>
                <w:rFonts w:ascii="Arial" w:eastAsia="ＭＳ ゴシック" w:hAnsi="Arial" w:cs="Arial"/>
                <w:color w:val="DA21A3"/>
              </w:rPr>
              <w:t xml:space="preserve">Equipment/consumables 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owned by </w:t>
            </w:r>
            <w:r w:rsidRPr="00D44E3A">
              <w:rPr>
                <w:rFonts w:ascii="Arial" w:eastAsia="ＭＳ ゴシック" w:hAnsi="Arial" w:cs="Arial"/>
                <w:color w:val="DA21A3"/>
              </w:rPr>
              <w:t>CP</w:t>
            </w:r>
            <w:r w:rsidR="00C3663E">
              <w:rPr>
                <w:rFonts w:ascii="Arial" w:eastAsia="ＭＳ ゴシック" w:hAnsi="Arial" w:cs="Arial"/>
                <w:color w:val="DA21A3"/>
              </w:rPr>
              <w:t>I</w:t>
            </w:r>
            <w:r w:rsidRPr="00D44E3A">
              <w:rPr>
                <w:rFonts w:ascii="Arial" w:eastAsia="ＭＳ ゴシック" w:hAnsi="Arial" w:cs="Arial"/>
                <w:color w:val="DA21A3"/>
              </w:rPr>
              <w:t>ER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 </w:t>
            </w:r>
            <w:r w:rsidR="00282582" w:rsidRPr="00D44E3A">
              <w:rPr>
                <w:rFonts w:ascii="Arial" w:eastAsia="ＭＳ ゴシック" w:hAnsi="Arial" w:cs="Arial"/>
                <w:color w:val="DA21A3"/>
              </w:rPr>
              <w:t xml:space="preserve">on the </w:t>
            </w:r>
            <w:r w:rsidR="006B7714" w:rsidRPr="00D44E3A">
              <w:rPr>
                <w:rFonts w:ascii="Arial" w:eastAsia="ＭＳ ゴシック" w:hAnsi="Arial" w:cs="Arial"/>
                <w:color w:val="DA21A3"/>
              </w:rPr>
              <w:t>expenditure reference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 can be used for free.</w:t>
            </w:r>
            <w:r w:rsidRPr="00D44E3A">
              <w:rPr>
                <w:rFonts w:ascii="Arial" w:eastAsia="ＭＳ ゴシック" w:hAnsi="Arial" w:cs="Arial"/>
                <w:color w:val="DA21A3"/>
              </w:rPr>
              <w:t xml:space="preserve"> 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Other </w:t>
            </w:r>
            <w:r w:rsidR="006B7714" w:rsidRPr="00D44E3A">
              <w:rPr>
                <w:rFonts w:ascii="Arial" w:eastAsia="ＭＳ ゴシック" w:hAnsi="Arial" w:cs="Arial"/>
                <w:color w:val="DA21A3"/>
              </w:rPr>
              <w:t>things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 may </w:t>
            </w:r>
            <w:r w:rsidR="00C62EA4">
              <w:rPr>
                <w:rFonts w:ascii="Arial" w:eastAsia="ＭＳ ゴシック" w:hAnsi="Arial" w:cs="Arial"/>
                <w:color w:val="DA21A3"/>
              </w:rPr>
              <w:t xml:space="preserve">also 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be </w:t>
            </w:r>
            <w:r w:rsidR="006B7714" w:rsidRPr="00D44E3A">
              <w:rPr>
                <w:rFonts w:ascii="Arial" w:eastAsia="ＭＳ ゴシック" w:hAnsi="Arial" w:cs="Arial"/>
                <w:color w:val="DA21A3"/>
              </w:rPr>
              <w:t>prepared by</w:t>
            </w:r>
            <w:r w:rsidR="00D22D1F" w:rsidRPr="00D44E3A">
              <w:rPr>
                <w:rFonts w:ascii="Arial" w:eastAsia="ＭＳ ゴシック" w:hAnsi="Arial" w:cs="Arial"/>
                <w:color w:val="DA21A3"/>
              </w:rPr>
              <w:t xml:space="preserve"> </w:t>
            </w:r>
            <w:r w:rsidR="00282582" w:rsidRPr="00D44E3A">
              <w:rPr>
                <w:rFonts w:ascii="Arial" w:eastAsia="ＭＳ ゴシック" w:hAnsi="Arial" w:cs="Arial"/>
                <w:color w:val="DA21A3"/>
              </w:rPr>
              <w:t>CP</w:t>
            </w:r>
            <w:r w:rsidR="00C3663E">
              <w:rPr>
                <w:rFonts w:ascii="Arial" w:eastAsia="ＭＳ ゴシック" w:hAnsi="Arial" w:cs="Arial"/>
                <w:color w:val="DA21A3"/>
              </w:rPr>
              <w:t>I</w:t>
            </w:r>
            <w:r w:rsidR="00282582" w:rsidRPr="00D44E3A">
              <w:rPr>
                <w:rFonts w:ascii="Arial" w:eastAsia="ＭＳ ゴシック" w:hAnsi="Arial" w:cs="Arial"/>
                <w:color w:val="DA21A3"/>
              </w:rPr>
              <w:t xml:space="preserve">ER’s </w:t>
            </w:r>
          </w:p>
        </w:tc>
        <w:tc>
          <w:tcPr>
            <w:tcW w:w="1701" w:type="dxa"/>
          </w:tcPr>
          <w:p w14:paraId="1B308C19" w14:textId="051701BB" w:rsidR="000B497D" w:rsidRPr="00D44E3A" w:rsidRDefault="00282582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color w:val="DA21A3"/>
              </w:rPr>
              <w:t>No need to provide a price of an item owned by CP</w:t>
            </w:r>
            <w:r w:rsidR="00C3663E">
              <w:rPr>
                <w:rFonts w:ascii="Arial" w:eastAsia="ＭＳ ゴシック" w:hAnsi="Arial" w:cs="Arial"/>
                <w:color w:val="DA21A3"/>
              </w:rPr>
              <w:t>I</w:t>
            </w:r>
            <w:r w:rsidRPr="00D44E3A">
              <w:rPr>
                <w:rFonts w:ascii="Arial" w:eastAsia="ＭＳ ゴシック" w:hAnsi="Arial" w:cs="Arial"/>
                <w:color w:val="DA21A3"/>
              </w:rPr>
              <w:t>ER</w:t>
            </w:r>
          </w:p>
        </w:tc>
        <w:tc>
          <w:tcPr>
            <w:tcW w:w="1701" w:type="dxa"/>
          </w:tcPr>
          <w:p w14:paraId="307B6BA2" w14:textId="77777777" w:rsidR="006C370B" w:rsidRPr="00D44E3A" w:rsidRDefault="006C370B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</w:tcPr>
          <w:p w14:paraId="09DCE372" w14:textId="77777777" w:rsidR="006C370B" w:rsidRPr="00D44E3A" w:rsidRDefault="006C370B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bookmarkEnd w:id="4"/>
      <w:tr w:rsidR="00330F94" w:rsidRPr="00D44E3A" w14:paraId="4C2274BF" w14:textId="77777777" w:rsidTr="001F34EA">
        <w:tc>
          <w:tcPr>
            <w:tcW w:w="1980" w:type="dxa"/>
            <w:tcBorders>
              <w:bottom w:val="single" w:sz="4" w:space="0" w:color="auto"/>
            </w:tcBorders>
          </w:tcPr>
          <w:p w14:paraId="58450994" w14:textId="5059F36F" w:rsidR="00330F94" w:rsidRPr="00D44E3A" w:rsidRDefault="007C7440" w:rsidP="00B0482B">
            <w:pPr>
              <w:snapToGrid w:val="0"/>
              <w:spacing w:line="280" w:lineRule="exact"/>
              <w:jc w:val="lef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Other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6B8D65B4" w14:textId="00496D8C" w:rsidR="00330F94" w:rsidRPr="00D44E3A" w:rsidRDefault="00330F94" w:rsidP="00B0482B">
            <w:pPr>
              <w:snapToGrid w:val="0"/>
              <w:spacing w:line="280" w:lineRule="exact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A839CA8" w14:textId="77777777" w:rsidR="00330F94" w:rsidRPr="00D44E3A" w:rsidRDefault="00330F94" w:rsidP="00B0482B">
            <w:pPr>
              <w:snapToGrid w:val="0"/>
              <w:spacing w:line="280" w:lineRule="exact"/>
              <w:ind w:rightChars="78" w:right="172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61DB306" w14:textId="27A2C76B" w:rsidR="00F6392D" w:rsidRPr="00D44E3A" w:rsidRDefault="0087565E" w:rsidP="006B7714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color w:val="DA21A3"/>
                <w:lang w:val="x-none"/>
              </w:rPr>
              <w:t>Costs for p</w:t>
            </w:r>
            <w:r w:rsidR="00282582" w:rsidRPr="00D44E3A">
              <w:rPr>
                <w:rFonts w:ascii="Arial" w:eastAsia="ＭＳ ゴシック" w:hAnsi="Arial" w:cs="Arial"/>
                <w:color w:val="DA21A3"/>
                <w:lang w:val="x-none"/>
              </w:rPr>
              <w:t>ostage</w:t>
            </w:r>
            <w:r w:rsidRPr="00D44E3A">
              <w:rPr>
                <w:rFonts w:ascii="Arial" w:eastAsia="ＭＳ ゴシック" w:hAnsi="Arial" w:cs="Arial"/>
                <w:color w:val="DA21A3"/>
                <w:lang w:val="x-none"/>
              </w:rPr>
              <w:t>,</w:t>
            </w:r>
            <w:r w:rsidR="00282582" w:rsidRPr="00D44E3A">
              <w:rPr>
                <w:rFonts w:ascii="Arial" w:eastAsia="ＭＳ ゴシック" w:hAnsi="Arial" w:cs="Arial"/>
                <w:color w:val="DA21A3"/>
                <w:lang w:val="x-none"/>
              </w:rPr>
              <w:t xml:space="preserve"> food and drinks will NOT be covered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C69A66E" w14:textId="77777777" w:rsidR="00330F94" w:rsidRPr="00D44E3A" w:rsidRDefault="00330F94" w:rsidP="00B0482B">
            <w:pPr>
              <w:snapToGrid w:val="0"/>
              <w:spacing w:line="280" w:lineRule="exact"/>
              <w:ind w:rightChars="58" w:right="128"/>
              <w:jc w:val="right"/>
              <w:rPr>
                <w:rFonts w:ascii="Arial" w:eastAsia="ＭＳ ゴシック" w:hAnsi="Arial" w:cs="Arial"/>
                <w:lang w:val="x-none"/>
              </w:rPr>
            </w:pPr>
          </w:p>
        </w:tc>
      </w:tr>
      <w:tr w:rsidR="00330F94" w:rsidRPr="00D44E3A" w14:paraId="179E1CAA" w14:textId="77777777" w:rsidTr="001F34EA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2A79292E" w14:textId="39641E9B" w:rsidR="00330F94" w:rsidRPr="00D44E3A" w:rsidRDefault="003B43FD" w:rsidP="00B0482B">
            <w:pPr>
              <w:snapToGrid w:val="0"/>
              <w:spacing w:line="280" w:lineRule="exact"/>
              <w:jc w:val="center"/>
              <w:rPr>
                <w:rFonts w:ascii="Arial" w:eastAsia="ＭＳ ゴシック" w:hAnsi="Arial" w:cs="Arial"/>
                <w:lang w:val="x-none"/>
              </w:rPr>
            </w:pPr>
            <w:r w:rsidRPr="00D44E3A">
              <w:rPr>
                <w:rFonts w:ascii="Arial" w:eastAsia="ＭＳ ゴシック" w:hAnsi="Arial" w:cs="Arial"/>
                <w:lang w:val="x-none"/>
              </w:rPr>
              <w:t>Total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052D8954" w14:textId="77777777" w:rsidR="00330F94" w:rsidRPr="00D44E3A" w:rsidRDefault="00330F94" w:rsidP="00B0482B">
            <w:pPr>
              <w:snapToGrid w:val="0"/>
              <w:spacing w:line="280" w:lineRule="exact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1729" w14:textId="77777777" w:rsidR="00330F94" w:rsidRPr="00D44E3A" w:rsidRDefault="00330F94" w:rsidP="00B0482B">
            <w:pPr>
              <w:snapToGrid w:val="0"/>
              <w:spacing w:line="280" w:lineRule="exact"/>
              <w:ind w:rightChars="78" w:right="172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49DA" w14:textId="77777777" w:rsidR="00330F94" w:rsidRPr="00D44E3A" w:rsidRDefault="00330F94" w:rsidP="00B0482B">
            <w:pPr>
              <w:snapToGrid w:val="0"/>
              <w:spacing w:line="280" w:lineRule="exact"/>
              <w:ind w:rightChars="58" w:right="128"/>
              <w:rPr>
                <w:rFonts w:ascii="Arial" w:eastAsia="ＭＳ ゴシック" w:hAnsi="Arial" w:cs="Arial"/>
                <w:lang w:val="x-non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B8EE62" w14:textId="77777777" w:rsidR="00330F94" w:rsidRPr="00D44E3A" w:rsidRDefault="00330F94" w:rsidP="00B0482B">
            <w:pPr>
              <w:snapToGrid w:val="0"/>
              <w:spacing w:line="280" w:lineRule="exact"/>
              <w:ind w:rightChars="58" w:right="128"/>
              <w:rPr>
                <w:rFonts w:ascii="Arial" w:eastAsia="ＭＳ ゴシック" w:hAnsi="Arial" w:cs="Arial"/>
                <w:lang w:val="x-none"/>
              </w:rPr>
            </w:pPr>
          </w:p>
        </w:tc>
      </w:tr>
    </w:tbl>
    <w:p w14:paraId="5F35ED9E" w14:textId="3CD45EF0" w:rsidR="0057659D" w:rsidRPr="00D44E3A" w:rsidRDefault="0057659D" w:rsidP="00E109B4">
      <w:pPr>
        <w:snapToGrid w:val="0"/>
        <w:spacing w:line="360" w:lineRule="exact"/>
        <w:rPr>
          <w:rFonts w:ascii="Arial" w:eastAsia="ＭＳ ゴシック" w:hAnsi="Arial" w:cs="Arial"/>
          <w:color w:val="DA21A3"/>
          <w:lang w:val="x-none"/>
        </w:rPr>
      </w:pPr>
    </w:p>
    <w:sectPr w:rsidR="0057659D" w:rsidRPr="00D44E3A" w:rsidSect="00E83A29">
      <w:headerReference w:type="default" r:id="rId8"/>
      <w:pgSz w:w="11906" w:h="16838" w:code="9"/>
      <w:pgMar w:top="851" w:right="1021" w:bottom="851" w:left="1021" w:header="510" w:footer="992" w:gutter="0"/>
      <w:cols w:space="425"/>
      <w:docGrid w:type="lines" w:linePitch="36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22CAD" w14:textId="77777777" w:rsidR="00B772B7" w:rsidRDefault="00B772B7" w:rsidP="00D70055">
      <w:r>
        <w:separator/>
      </w:r>
    </w:p>
  </w:endnote>
  <w:endnote w:type="continuationSeparator" w:id="0">
    <w:p w14:paraId="45B2176F" w14:textId="77777777" w:rsidR="00B772B7" w:rsidRDefault="00B772B7" w:rsidP="00D70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丸ゴ ProN W4">
    <w:altName w:val="ＭＳ 明朝"/>
    <w:charset w:val="80"/>
    <w:family w:val="swiss"/>
    <w:pitch w:val="variable"/>
    <w:sig w:usb0="E00002FF" w:usb1="7AC7FFFF" w:usb2="00000012" w:usb3="00000000" w:csb0="0002000D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S明朝E">
    <w:panose1 w:val="02020900000000000000"/>
    <w:charset w:val="80"/>
    <w:family w:val="roma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E4C6E" w14:textId="77777777" w:rsidR="00B772B7" w:rsidRDefault="00B772B7" w:rsidP="00D70055">
      <w:r>
        <w:separator/>
      </w:r>
    </w:p>
  </w:footnote>
  <w:footnote w:type="continuationSeparator" w:id="0">
    <w:p w14:paraId="55C45E88" w14:textId="77777777" w:rsidR="00B772B7" w:rsidRDefault="00B772B7" w:rsidP="00D700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8C401" w14:textId="45DC9292" w:rsidR="00E83A29" w:rsidRPr="00E83A29" w:rsidRDefault="00E83A29" w:rsidP="00DB6715">
    <w:pPr>
      <w:pStyle w:val="a3"/>
      <w:ind w:right="180"/>
      <w:jc w:val="right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F3C32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20D70"/>
    <w:multiLevelType w:val="hybridMultilevel"/>
    <w:tmpl w:val="54303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C21915"/>
    <w:multiLevelType w:val="hybridMultilevel"/>
    <w:tmpl w:val="304EAEAA"/>
    <w:lvl w:ilvl="0" w:tplc="23D02B0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067C016B"/>
    <w:multiLevelType w:val="hybridMultilevel"/>
    <w:tmpl w:val="5FD6131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9627C2"/>
    <w:multiLevelType w:val="hybridMultilevel"/>
    <w:tmpl w:val="C74A00FA"/>
    <w:lvl w:ilvl="0" w:tplc="4D2E6EB6">
      <w:start w:val="3"/>
      <w:numFmt w:val="bullet"/>
      <w:lvlText w:val="・"/>
      <w:lvlJc w:val="left"/>
      <w:pPr>
        <w:ind w:left="786" w:hanging="360"/>
      </w:pPr>
      <w:rPr>
        <w:rFonts w:ascii="ヒラギノ丸ゴ ProN W4" w:eastAsia="ヒラギノ丸ゴ ProN W4" w:hAnsi="ヒラギノ丸ゴ ProN W4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99421AA"/>
    <w:multiLevelType w:val="hybridMultilevel"/>
    <w:tmpl w:val="FF78415E"/>
    <w:lvl w:ilvl="0" w:tplc="A8068EBA">
      <w:numFmt w:val="bullet"/>
      <w:lvlText w:val="※"/>
      <w:lvlJc w:val="left"/>
      <w:pPr>
        <w:ind w:left="360" w:hanging="360"/>
      </w:pPr>
      <w:rPr>
        <w:rFonts w:ascii="ヒラギノ丸ゴ ProN W4" w:eastAsia="ヒラギノ丸ゴ ProN W4" w:hAnsi="ヒラギノ丸ゴ ProN W4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A120A32"/>
    <w:multiLevelType w:val="hybridMultilevel"/>
    <w:tmpl w:val="D5281B32"/>
    <w:lvl w:ilvl="0" w:tplc="1D0CC6C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7" w15:restartNumberingAfterBreak="0">
    <w:nsid w:val="14BD488A"/>
    <w:multiLevelType w:val="hybridMultilevel"/>
    <w:tmpl w:val="B694E38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FA200A"/>
    <w:multiLevelType w:val="hybridMultilevel"/>
    <w:tmpl w:val="AE04446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02E2EE3"/>
    <w:multiLevelType w:val="hybridMultilevel"/>
    <w:tmpl w:val="EB6C2FE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E34B5B"/>
    <w:multiLevelType w:val="hybridMultilevel"/>
    <w:tmpl w:val="C598F8C2"/>
    <w:lvl w:ilvl="0" w:tplc="6B6689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FAD45B5"/>
    <w:multiLevelType w:val="hybridMultilevel"/>
    <w:tmpl w:val="363629A6"/>
    <w:lvl w:ilvl="0" w:tplc="3A6CC2F8">
      <w:start w:val="6"/>
      <w:numFmt w:val="bullet"/>
      <w:lvlText w:val="・"/>
      <w:lvlJc w:val="left"/>
      <w:pPr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0B23406"/>
    <w:multiLevelType w:val="hybridMultilevel"/>
    <w:tmpl w:val="428C43F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3194CF0"/>
    <w:multiLevelType w:val="hybridMultilevel"/>
    <w:tmpl w:val="D2160BF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6E627D4"/>
    <w:multiLevelType w:val="hybridMultilevel"/>
    <w:tmpl w:val="CAA4A54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E571A60"/>
    <w:multiLevelType w:val="hybridMultilevel"/>
    <w:tmpl w:val="A25E61B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5795A9E"/>
    <w:multiLevelType w:val="hybridMultilevel"/>
    <w:tmpl w:val="BEC8BA3A"/>
    <w:lvl w:ilvl="0" w:tplc="590820B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7" w15:restartNumberingAfterBreak="0">
    <w:nsid w:val="57703377"/>
    <w:multiLevelType w:val="hybridMultilevel"/>
    <w:tmpl w:val="E1A4ED6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E99630A"/>
    <w:multiLevelType w:val="hybridMultilevel"/>
    <w:tmpl w:val="6136DEF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4967217"/>
    <w:multiLevelType w:val="hybridMultilevel"/>
    <w:tmpl w:val="0C90529A"/>
    <w:lvl w:ilvl="0" w:tplc="621C315C">
      <w:start w:val="1"/>
      <w:numFmt w:val="bullet"/>
      <w:lvlText w:val="□"/>
      <w:lvlJc w:val="left"/>
      <w:pPr>
        <w:ind w:left="360" w:hanging="360"/>
      </w:pPr>
      <w:rPr>
        <w:rFonts w:ascii="ヒラギノ丸ゴ ProN W4" w:eastAsia="ヒラギノ丸ゴ ProN W4" w:hAnsi="ヒラギノ丸ゴ ProN W4" w:cs="Times New Roman" w:hint="eastAsia"/>
      </w:rPr>
    </w:lvl>
    <w:lvl w:ilvl="1" w:tplc="5E10EF6C">
      <w:numFmt w:val="bullet"/>
      <w:lvlText w:val="→"/>
      <w:lvlJc w:val="left"/>
      <w:pPr>
        <w:ind w:left="840" w:hanging="360"/>
      </w:pPr>
      <w:rPr>
        <w:rFonts w:ascii="ヒラギノ丸ゴ ProN W4" w:eastAsia="ヒラギノ丸ゴ ProN W4" w:hAnsi="ヒラギノ丸ゴ ProN W4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610140E"/>
    <w:multiLevelType w:val="hybridMultilevel"/>
    <w:tmpl w:val="7640040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86A5FBC"/>
    <w:multiLevelType w:val="hybridMultilevel"/>
    <w:tmpl w:val="7EACF9C8"/>
    <w:lvl w:ilvl="0" w:tplc="ECC4B348">
      <w:start w:val="1"/>
      <w:numFmt w:val="decimal"/>
      <w:lvlText w:val="(%1)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10"/>
  </w:num>
  <w:num w:numId="2">
    <w:abstractNumId w:val="21"/>
  </w:num>
  <w:num w:numId="3">
    <w:abstractNumId w:val="0"/>
  </w:num>
  <w:num w:numId="4">
    <w:abstractNumId w:val="11"/>
  </w:num>
  <w:num w:numId="5">
    <w:abstractNumId w:val="1"/>
  </w:num>
  <w:num w:numId="6">
    <w:abstractNumId w:val="2"/>
  </w:num>
  <w:num w:numId="7">
    <w:abstractNumId w:val="6"/>
  </w:num>
  <w:num w:numId="8">
    <w:abstractNumId w:val="16"/>
  </w:num>
  <w:num w:numId="9">
    <w:abstractNumId w:val="5"/>
  </w:num>
  <w:num w:numId="10">
    <w:abstractNumId w:val="4"/>
  </w:num>
  <w:num w:numId="11">
    <w:abstractNumId w:val="19"/>
  </w:num>
  <w:num w:numId="12">
    <w:abstractNumId w:val="15"/>
  </w:num>
  <w:num w:numId="13">
    <w:abstractNumId w:val="9"/>
  </w:num>
  <w:num w:numId="14">
    <w:abstractNumId w:val="17"/>
  </w:num>
  <w:num w:numId="15">
    <w:abstractNumId w:val="14"/>
  </w:num>
  <w:num w:numId="16">
    <w:abstractNumId w:val="13"/>
  </w:num>
  <w:num w:numId="17">
    <w:abstractNumId w:val="8"/>
  </w:num>
  <w:num w:numId="18">
    <w:abstractNumId w:val="3"/>
  </w:num>
  <w:num w:numId="19">
    <w:abstractNumId w:val="7"/>
  </w:num>
  <w:num w:numId="20">
    <w:abstractNumId w:val="18"/>
  </w:num>
  <w:num w:numId="21">
    <w:abstractNumId w:val="20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840"/>
  <w:drawingGridHorizontalSpacing w:val="110"/>
  <w:drawingGridVerticalSpacing w:val="36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DE2szQ0NTUxtzRT0lEKTi0uzszPAykwNKwFANJAbYwtAAAA"/>
  </w:docVars>
  <w:rsids>
    <w:rsidRoot w:val="00196ACE"/>
    <w:rsid w:val="0000118C"/>
    <w:rsid w:val="00007894"/>
    <w:rsid w:val="000127C6"/>
    <w:rsid w:val="00014480"/>
    <w:rsid w:val="00015D59"/>
    <w:rsid w:val="00020AD9"/>
    <w:rsid w:val="000213DE"/>
    <w:rsid w:val="0002361D"/>
    <w:rsid w:val="000251B2"/>
    <w:rsid w:val="00027293"/>
    <w:rsid w:val="00027340"/>
    <w:rsid w:val="000315DF"/>
    <w:rsid w:val="00033521"/>
    <w:rsid w:val="000470E7"/>
    <w:rsid w:val="0005043D"/>
    <w:rsid w:val="00055E05"/>
    <w:rsid w:val="000562BC"/>
    <w:rsid w:val="00061EA3"/>
    <w:rsid w:val="00071243"/>
    <w:rsid w:val="0007494B"/>
    <w:rsid w:val="00083E4C"/>
    <w:rsid w:val="00084C0D"/>
    <w:rsid w:val="000858F1"/>
    <w:rsid w:val="000A26AE"/>
    <w:rsid w:val="000A3ACF"/>
    <w:rsid w:val="000A607D"/>
    <w:rsid w:val="000A7283"/>
    <w:rsid w:val="000B497D"/>
    <w:rsid w:val="000C001F"/>
    <w:rsid w:val="000C2863"/>
    <w:rsid w:val="000C36F3"/>
    <w:rsid w:val="000C4900"/>
    <w:rsid w:val="000E1AE1"/>
    <w:rsid w:val="000E27AE"/>
    <w:rsid w:val="000F0B70"/>
    <w:rsid w:val="000F12A4"/>
    <w:rsid w:val="00103414"/>
    <w:rsid w:val="00103513"/>
    <w:rsid w:val="001036E1"/>
    <w:rsid w:val="00107614"/>
    <w:rsid w:val="001111F3"/>
    <w:rsid w:val="0011143F"/>
    <w:rsid w:val="00121117"/>
    <w:rsid w:val="00132FEE"/>
    <w:rsid w:val="001377B3"/>
    <w:rsid w:val="00145E12"/>
    <w:rsid w:val="001463F1"/>
    <w:rsid w:val="00147D27"/>
    <w:rsid w:val="00151E24"/>
    <w:rsid w:val="00155A8A"/>
    <w:rsid w:val="00155FC0"/>
    <w:rsid w:val="001578E7"/>
    <w:rsid w:val="00167ED5"/>
    <w:rsid w:val="00172D8B"/>
    <w:rsid w:val="00176674"/>
    <w:rsid w:val="00177420"/>
    <w:rsid w:val="00177B22"/>
    <w:rsid w:val="001805D2"/>
    <w:rsid w:val="0018413F"/>
    <w:rsid w:val="0018496C"/>
    <w:rsid w:val="00184B78"/>
    <w:rsid w:val="001951A5"/>
    <w:rsid w:val="00196ACE"/>
    <w:rsid w:val="00196EB6"/>
    <w:rsid w:val="001A05AD"/>
    <w:rsid w:val="001A7B14"/>
    <w:rsid w:val="001B0793"/>
    <w:rsid w:val="001B0B22"/>
    <w:rsid w:val="001B63E1"/>
    <w:rsid w:val="001C0AC3"/>
    <w:rsid w:val="001C2B0A"/>
    <w:rsid w:val="001D14FF"/>
    <w:rsid w:val="001D1D24"/>
    <w:rsid w:val="001D297D"/>
    <w:rsid w:val="001D639C"/>
    <w:rsid w:val="001D6814"/>
    <w:rsid w:val="001E707D"/>
    <w:rsid w:val="001F1A49"/>
    <w:rsid w:val="001F2040"/>
    <w:rsid w:val="001F34EA"/>
    <w:rsid w:val="001F66CA"/>
    <w:rsid w:val="00202A55"/>
    <w:rsid w:val="002054AC"/>
    <w:rsid w:val="0020742C"/>
    <w:rsid w:val="00212001"/>
    <w:rsid w:val="00215DEA"/>
    <w:rsid w:val="00215E52"/>
    <w:rsid w:val="00217BAD"/>
    <w:rsid w:val="00222785"/>
    <w:rsid w:val="00223737"/>
    <w:rsid w:val="00231700"/>
    <w:rsid w:val="002358E6"/>
    <w:rsid w:val="00244B3B"/>
    <w:rsid w:val="00246CAF"/>
    <w:rsid w:val="00250841"/>
    <w:rsid w:val="00255028"/>
    <w:rsid w:val="0026207C"/>
    <w:rsid w:val="0026255F"/>
    <w:rsid w:val="00281317"/>
    <w:rsid w:val="00282582"/>
    <w:rsid w:val="00282C52"/>
    <w:rsid w:val="00290109"/>
    <w:rsid w:val="0029134F"/>
    <w:rsid w:val="002A0AFF"/>
    <w:rsid w:val="002A272B"/>
    <w:rsid w:val="002A2FC5"/>
    <w:rsid w:val="002A3B73"/>
    <w:rsid w:val="002A6DF8"/>
    <w:rsid w:val="002A76CD"/>
    <w:rsid w:val="002B2CE3"/>
    <w:rsid w:val="002B5669"/>
    <w:rsid w:val="002B7543"/>
    <w:rsid w:val="002C0114"/>
    <w:rsid w:val="002D1730"/>
    <w:rsid w:val="002D387A"/>
    <w:rsid w:val="002D5D21"/>
    <w:rsid w:val="002E0F9E"/>
    <w:rsid w:val="002F539F"/>
    <w:rsid w:val="002F67E5"/>
    <w:rsid w:val="002F7711"/>
    <w:rsid w:val="00303865"/>
    <w:rsid w:val="0031135A"/>
    <w:rsid w:val="00314CB7"/>
    <w:rsid w:val="003152BF"/>
    <w:rsid w:val="00316E9D"/>
    <w:rsid w:val="00322899"/>
    <w:rsid w:val="003253EA"/>
    <w:rsid w:val="0033031A"/>
    <w:rsid w:val="00330ACF"/>
    <w:rsid w:val="00330F94"/>
    <w:rsid w:val="00332474"/>
    <w:rsid w:val="003335D9"/>
    <w:rsid w:val="00333F7F"/>
    <w:rsid w:val="003377BB"/>
    <w:rsid w:val="00341F25"/>
    <w:rsid w:val="00347855"/>
    <w:rsid w:val="00350769"/>
    <w:rsid w:val="00351568"/>
    <w:rsid w:val="00351A1A"/>
    <w:rsid w:val="003523E4"/>
    <w:rsid w:val="00354005"/>
    <w:rsid w:val="0036012B"/>
    <w:rsid w:val="00361BA9"/>
    <w:rsid w:val="00364ABD"/>
    <w:rsid w:val="00366068"/>
    <w:rsid w:val="003677D4"/>
    <w:rsid w:val="00377EFE"/>
    <w:rsid w:val="00382DAA"/>
    <w:rsid w:val="0038439D"/>
    <w:rsid w:val="003856D1"/>
    <w:rsid w:val="003943BA"/>
    <w:rsid w:val="00396146"/>
    <w:rsid w:val="003A3CEE"/>
    <w:rsid w:val="003A56B7"/>
    <w:rsid w:val="003A57D6"/>
    <w:rsid w:val="003A5DCD"/>
    <w:rsid w:val="003A5EE0"/>
    <w:rsid w:val="003A6BAC"/>
    <w:rsid w:val="003A7CC2"/>
    <w:rsid w:val="003B43FD"/>
    <w:rsid w:val="003B4814"/>
    <w:rsid w:val="003B6AED"/>
    <w:rsid w:val="003C4FED"/>
    <w:rsid w:val="003D0431"/>
    <w:rsid w:val="003E0191"/>
    <w:rsid w:val="003E245F"/>
    <w:rsid w:val="003F7CFC"/>
    <w:rsid w:val="00406712"/>
    <w:rsid w:val="00410D47"/>
    <w:rsid w:val="004132D1"/>
    <w:rsid w:val="00414D3B"/>
    <w:rsid w:val="00417257"/>
    <w:rsid w:val="00421043"/>
    <w:rsid w:val="004258A0"/>
    <w:rsid w:val="004310CF"/>
    <w:rsid w:val="004328DF"/>
    <w:rsid w:val="00432EE9"/>
    <w:rsid w:val="00433795"/>
    <w:rsid w:val="00433F37"/>
    <w:rsid w:val="00441712"/>
    <w:rsid w:val="0044778D"/>
    <w:rsid w:val="0045674D"/>
    <w:rsid w:val="004567E3"/>
    <w:rsid w:val="00457B80"/>
    <w:rsid w:val="00460FE7"/>
    <w:rsid w:val="00463A9C"/>
    <w:rsid w:val="00476D8F"/>
    <w:rsid w:val="00482936"/>
    <w:rsid w:val="004870B3"/>
    <w:rsid w:val="004926B8"/>
    <w:rsid w:val="00492D5F"/>
    <w:rsid w:val="00494A0D"/>
    <w:rsid w:val="00497AAC"/>
    <w:rsid w:val="00497EE8"/>
    <w:rsid w:val="004A2786"/>
    <w:rsid w:val="004D1D10"/>
    <w:rsid w:val="004E1A70"/>
    <w:rsid w:val="004E59C3"/>
    <w:rsid w:val="004F014E"/>
    <w:rsid w:val="004F079C"/>
    <w:rsid w:val="004F14D4"/>
    <w:rsid w:val="004F14F9"/>
    <w:rsid w:val="004F1A1F"/>
    <w:rsid w:val="004F432C"/>
    <w:rsid w:val="004F768B"/>
    <w:rsid w:val="00502EB7"/>
    <w:rsid w:val="005072BC"/>
    <w:rsid w:val="005106E7"/>
    <w:rsid w:val="00510920"/>
    <w:rsid w:val="00511D49"/>
    <w:rsid w:val="00517325"/>
    <w:rsid w:val="00523548"/>
    <w:rsid w:val="005250B8"/>
    <w:rsid w:val="00526CDF"/>
    <w:rsid w:val="0053006A"/>
    <w:rsid w:val="00531754"/>
    <w:rsid w:val="005409F4"/>
    <w:rsid w:val="0054101E"/>
    <w:rsid w:val="00542574"/>
    <w:rsid w:val="00542C60"/>
    <w:rsid w:val="00543CAA"/>
    <w:rsid w:val="005469EB"/>
    <w:rsid w:val="0055029B"/>
    <w:rsid w:val="00550FF7"/>
    <w:rsid w:val="00552EE6"/>
    <w:rsid w:val="0056384E"/>
    <w:rsid w:val="005661EB"/>
    <w:rsid w:val="00566A37"/>
    <w:rsid w:val="00571040"/>
    <w:rsid w:val="00571CAD"/>
    <w:rsid w:val="00572D71"/>
    <w:rsid w:val="0057659D"/>
    <w:rsid w:val="00581373"/>
    <w:rsid w:val="00583006"/>
    <w:rsid w:val="00585A76"/>
    <w:rsid w:val="00596693"/>
    <w:rsid w:val="005B20F3"/>
    <w:rsid w:val="005B3A2C"/>
    <w:rsid w:val="005B4254"/>
    <w:rsid w:val="005C16CE"/>
    <w:rsid w:val="005C5E0D"/>
    <w:rsid w:val="005C5F88"/>
    <w:rsid w:val="005D357E"/>
    <w:rsid w:val="005D4A7A"/>
    <w:rsid w:val="005D510E"/>
    <w:rsid w:val="005D5EB0"/>
    <w:rsid w:val="005D7B91"/>
    <w:rsid w:val="005E09E5"/>
    <w:rsid w:val="005E0C72"/>
    <w:rsid w:val="005E5E30"/>
    <w:rsid w:val="005F3938"/>
    <w:rsid w:val="0060147B"/>
    <w:rsid w:val="00602104"/>
    <w:rsid w:val="00603A6E"/>
    <w:rsid w:val="00605BAD"/>
    <w:rsid w:val="00606DC1"/>
    <w:rsid w:val="0061071F"/>
    <w:rsid w:val="00612618"/>
    <w:rsid w:val="006141D9"/>
    <w:rsid w:val="00614F17"/>
    <w:rsid w:val="00621CBB"/>
    <w:rsid w:val="00621E7B"/>
    <w:rsid w:val="006260BE"/>
    <w:rsid w:val="00631EA0"/>
    <w:rsid w:val="00631F37"/>
    <w:rsid w:val="00635112"/>
    <w:rsid w:val="00635D9C"/>
    <w:rsid w:val="00641DDB"/>
    <w:rsid w:val="0064359D"/>
    <w:rsid w:val="006470C9"/>
    <w:rsid w:val="0065256C"/>
    <w:rsid w:val="00655814"/>
    <w:rsid w:val="00655CA3"/>
    <w:rsid w:val="006561E9"/>
    <w:rsid w:val="0066357C"/>
    <w:rsid w:val="00667403"/>
    <w:rsid w:val="00670A97"/>
    <w:rsid w:val="00671865"/>
    <w:rsid w:val="006723A1"/>
    <w:rsid w:val="00675EA8"/>
    <w:rsid w:val="00684824"/>
    <w:rsid w:val="00686BD2"/>
    <w:rsid w:val="00690830"/>
    <w:rsid w:val="0069218F"/>
    <w:rsid w:val="00694B17"/>
    <w:rsid w:val="006964DE"/>
    <w:rsid w:val="006A1183"/>
    <w:rsid w:val="006A12F6"/>
    <w:rsid w:val="006A1F89"/>
    <w:rsid w:val="006A22BD"/>
    <w:rsid w:val="006A35C4"/>
    <w:rsid w:val="006B11DA"/>
    <w:rsid w:val="006B225E"/>
    <w:rsid w:val="006B4086"/>
    <w:rsid w:val="006B7714"/>
    <w:rsid w:val="006C0C31"/>
    <w:rsid w:val="006C15DF"/>
    <w:rsid w:val="006C1DE0"/>
    <w:rsid w:val="006C1E7A"/>
    <w:rsid w:val="006C370B"/>
    <w:rsid w:val="006C401E"/>
    <w:rsid w:val="006C51D3"/>
    <w:rsid w:val="006C6396"/>
    <w:rsid w:val="006C7950"/>
    <w:rsid w:val="006C7A95"/>
    <w:rsid w:val="006D2D99"/>
    <w:rsid w:val="006D4A9E"/>
    <w:rsid w:val="006D7A68"/>
    <w:rsid w:val="006E1E68"/>
    <w:rsid w:val="006E3A16"/>
    <w:rsid w:val="006E6A6D"/>
    <w:rsid w:val="006F688F"/>
    <w:rsid w:val="0071057E"/>
    <w:rsid w:val="00712E0A"/>
    <w:rsid w:val="0071422D"/>
    <w:rsid w:val="007211C1"/>
    <w:rsid w:val="00724030"/>
    <w:rsid w:val="007269DB"/>
    <w:rsid w:val="007308F9"/>
    <w:rsid w:val="0073510B"/>
    <w:rsid w:val="00742162"/>
    <w:rsid w:val="007449E9"/>
    <w:rsid w:val="0074575B"/>
    <w:rsid w:val="00745C5B"/>
    <w:rsid w:val="00746463"/>
    <w:rsid w:val="00752FBD"/>
    <w:rsid w:val="00757DDF"/>
    <w:rsid w:val="00775AD4"/>
    <w:rsid w:val="00775FB3"/>
    <w:rsid w:val="00790518"/>
    <w:rsid w:val="00794DC1"/>
    <w:rsid w:val="007974FA"/>
    <w:rsid w:val="007A19D6"/>
    <w:rsid w:val="007A350A"/>
    <w:rsid w:val="007A3ECB"/>
    <w:rsid w:val="007A60E2"/>
    <w:rsid w:val="007B0AFE"/>
    <w:rsid w:val="007C15C8"/>
    <w:rsid w:val="007C6AB0"/>
    <w:rsid w:val="007C7440"/>
    <w:rsid w:val="007D00DF"/>
    <w:rsid w:val="007D2C14"/>
    <w:rsid w:val="007D74ED"/>
    <w:rsid w:val="007E19D8"/>
    <w:rsid w:val="007E466B"/>
    <w:rsid w:val="007F2032"/>
    <w:rsid w:val="007F4265"/>
    <w:rsid w:val="007F65B6"/>
    <w:rsid w:val="007F6D65"/>
    <w:rsid w:val="00803215"/>
    <w:rsid w:val="00803404"/>
    <w:rsid w:val="0080448E"/>
    <w:rsid w:val="00806ADA"/>
    <w:rsid w:val="008071D7"/>
    <w:rsid w:val="00807AF8"/>
    <w:rsid w:val="00812CFE"/>
    <w:rsid w:val="008134DC"/>
    <w:rsid w:val="00815F98"/>
    <w:rsid w:val="00816519"/>
    <w:rsid w:val="00822096"/>
    <w:rsid w:val="00830AEB"/>
    <w:rsid w:val="00830AEC"/>
    <w:rsid w:val="00834D7D"/>
    <w:rsid w:val="00834DF4"/>
    <w:rsid w:val="00837D28"/>
    <w:rsid w:val="00842BDD"/>
    <w:rsid w:val="00845C1D"/>
    <w:rsid w:val="008464CF"/>
    <w:rsid w:val="00855CBE"/>
    <w:rsid w:val="00855CC4"/>
    <w:rsid w:val="00856560"/>
    <w:rsid w:val="00856A4D"/>
    <w:rsid w:val="00860F4F"/>
    <w:rsid w:val="00874354"/>
    <w:rsid w:val="00874977"/>
    <w:rsid w:val="0087565E"/>
    <w:rsid w:val="00875DE6"/>
    <w:rsid w:val="00875E91"/>
    <w:rsid w:val="00877BF8"/>
    <w:rsid w:val="00877F2E"/>
    <w:rsid w:val="00884DC7"/>
    <w:rsid w:val="0088630F"/>
    <w:rsid w:val="008871A6"/>
    <w:rsid w:val="00887765"/>
    <w:rsid w:val="00887F58"/>
    <w:rsid w:val="008906DE"/>
    <w:rsid w:val="00894A6C"/>
    <w:rsid w:val="008957BC"/>
    <w:rsid w:val="00895D83"/>
    <w:rsid w:val="00896822"/>
    <w:rsid w:val="008A41AC"/>
    <w:rsid w:val="008A5A38"/>
    <w:rsid w:val="008A6684"/>
    <w:rsid w:val="008A67B6"/>
    <w:rsid w:val="008A7CE8"/>
    <w:rsid w:val="008B0E90"/>
    <w:rsid w:val="008B60A2"/>
    <w:rsid w:val="008B7732"/>
    <w:rsid w:val="008B7832"/>
    <w:rsid w:val="008C780C"/>
    <w:rsid w:val="008C7DC1"/>
    <w:rsid w:val="008D0BFC"/>
    <w:rsid w:val="008D6681"/>
    <w:rsid w:val="008E7AF2"/>
    <w:rsid w:val="008F393C"/>
    <w:rsid w:val="0090590D"/>
    <w:rsid w:val="00905F48"/>
    <w:rsid w:val="00906561"/>
    <w:rsid w:val="00906705"/>
    <w:rsid w:val="009068FC"/>
    <w:rsid w:val="009102E9"/>
    <w:rsid w:val="00913D18"/>
    <w:rsid w:val="00916D89"/>
    <w:rsid w:val="00917102"/>
    <w:rsid w:val="00920CC4"/>
    <w:rsid w:val="0092441C"/>
    <w:rsid w:val="00925C5C"/>
    <w:rsid w:val="00926303"/>
    <w:rsid w:val="00927293"/>
    <w:rsid w:val="0093483E"/>
    <w:rsid w:val="0093788F"/>
    <w:rsid w:val="00942E2E"/>
    <w:rsid w:val="009433A4"/>
    <w:rsid w:val="009502C5"/>
    <w:rsid w:val="00952190"/>
    <w:rsid w:val="00955732"/>
    <w:rsid w:val="00960DE3"/>
    <w:rsid w:val="00961DEB"/>
    <w:rsid w:val="00962195"/>
    <w:rsid w:val="00976B72"/>
    <w:rsid w:val="00977156"/>
    <w:rsid w:val="00981CEC"/>
    <w:rsid w:val="00982929"/>
    <w:rsid w:val="00987D36"/>
    <w:rsid w:val="00990A20"/>
    <w:rsid w:val="009946A3"/>
    <w:rsid w:val="00995308"/>
    <w:rsid w:val="009A6F5E"/>
    <w:rsid w:val="009B04D9"/>
    <w:rsid w:val="009B179D"/>
    <w:rsid w:val="009B2FB3"/>
    <w:rsid w:val="009C0047"/>
    <w:rsid w:val="009C1E74"/>
    <w:rsid w:val="009C2440"/>
    <w:rsid w:val="009C3E59"/>
    <w:rsid w:val="009C7C6E"/>
    <w:rsid w:val="009D3A26"/>
    <w:rsid w:val="009D628F"/>
    <w:rsid w:val="009E30DF"/>
    <w:rsid w:val="00A00473"/>
    <w:rsid w:val="00A05FF6"/>
    <w:rsid w:val="00A06702"/>
    <w:rsid w:val="00A1352D"/>
    <w:rsid w:val="00A16714"/>
    <w:rsid w:val="00A16852"/>
    <w:rsid w:val="00A239BE"/>
    <w:rsid w:val="00A2437B"/>
    <w:rsid w:val="00A26889"/>
    <w:rsid w:val="00A30874"/>
    <w:rsid w:val="00A32AB1"/>
    <w:rsid w:val="00A37314"/>
    <w:rsid w:val="00A41466"/>
    <w:rsid w:val="00A41907"/>
    <w:rsid w:val="00A428B5"/>
    <w:rsid w:val="00A4684F"/>
    <w:rsid w:val="00A46FB6"/>
    <w:rsid w:val="00A5066B"/>
    <w:rsid w:val="00A557B9"/>
    <w:rsid w:val="00A62B66"/>
    <w:rsid w:val="00A62FDC"/>
    <w:rsid w:val="00A648AB"/>
    <w:rsid w:val="00A6567E"/>
    <w:rsid w:val="00A7229B"/>
    <w:rsid w:val="00A802A1"/>
    <w:rsid w:val="00A82B1A"/>
    <w:rsid w:val="00A839E9"/>
    <w:rsid w:val="00A855DD"/>
    <w:rsid w:val="00A86242"/>
    <w:rsid w:val="00A875AB"/>
    <w:rsid w:val="00A90225"/>
    <w:rsid w:val="00A92AD6"/>
    <w:rsid w:val="00A92D37"/>
    <w:rsid w:val="00A935B5"/>
    <w:rsid w:val="00A94631"/>
    <w:rsid w:val="00A94B54"/>
    <w:rsid w:val="00A9642B"/>
    <w:rsid w:val="00A96FBB"/>
    <w:rsid w:val="00A97272"/>
    <w:rsid w:val="00A97A3A"/>
    <w:rsid w:val="00AA0A62"/>
    <w:rsid w:val="00AA3B0B"/>
    <w:rsid w:val="00AA46B7"/>
    <w:rsid w:val="00AA7CB9"/>
    <w:rsid w:val="00AB32E5"/>
    <w:rsid w:val="00AB4FCB"/>
    <w:rsid w:val="00AB551C"/>
    <w:rsid w:val="00AD1496"/>
    <w:rsid w:val="00AD1E7D"/>
    <w:rsid w:val="00AD25AC"/>
    <w:rsid w:val="00AD2A26"/>
    <w:rsid w:val="00AD5930"/>
    <w:rsid w:val="00AE513C"/>
    <w:rsid w:val="00AE5453"/>
    <w:rsid w:val="00AF0E06"/>
    <w:rsid w:val="00AF52EC"/>
    <w:rsid w:val="00B00DB4"/>
    <w:rsid w:val="00B02D72"/>
    <w:rsid w:val="00B0482B"/>
    <w:rsid w:val="00B074EF"/>
    <w:rsid w:val="00B07E14"/>
    <w:rsid w:val="00B15062"/>
    <w:rsid w:val="00B16E81"/>
    <w:rsid w:val="00B17D7D"/>
    <w:rsid w:val="00B20D4A"/>
    <w:rsid w:val="00B21EB8"/>
    <w:rsid w:val="00B26A34"/>
    <w:rsid w:val="00B27609"/>
    <w:rsid w:val="00B31D9C"/>
    <w:rsid w:val="00B33186"/>
    <w:rsid w:val="00B45DED"/>
    <w:rsid w:val="00B50F0D"/>
    <w:rsid w:val="00B52AA1"/>
    <w:rsid w:val="00B53517"/>
    <w:rsid w:val="00B546EE"/>
    <w:rsid w:val="00B56041"/>
    <w:rsid w:val="00B57D8F"/>
    <w:rsid w:val="00B743C3"/>
    <w:rsid w:val="00B772B7"/>
    <w:rsid w:val="00B83AE1"/>
    <w:rsid w:val="00B96403"/>
    <w:rsid w:val="00BA4733"/>
    <w:rsid w:val="00BA6B8A"/>
    <w:rsid w:val="00BB2A3E"/>
    <w:rsid w:val="00BB5BA8"/>
    <w:rsid w:val="00BC3E5F"/>
    <w:rsid w:val="00BC6789"/>
    <w:rsid w:val="00BD0230"/>
    <w:rsid w:val="00BD156F"/>
    <w:rsid w:val="00BD3392"/>
    <w:rsid w:val="00BE1FC0"/>
    <w:rsid w:val="00BE436C"/>
    <w:rsid w:val="00BE7BD2"/>
    <w:rsid w:val="00BF4A92"/>
    <w:rsid w:val="00C04C21"/>
    <w:rsid w:val="00C120BD"/>
    <w:rsid w:val="00C134E4"/>
    <w:rsid w:val="00C1692D"/>
    <w:rsid w:val="00C22D71"/>
    <w:rsid w:val="00C24F1A"/>
    <w:rsid w:val="00C342AF"/>
    <w:rsid w:val="00C3663E"/>
    <w:rsid w:val="00C367A2"/>
    <w:rsid w:val="00C371DC"/>
    <w:rsid w:val="00C40207"/>
    <w:rsid w:val="00C408A1"/>
    <w:rsid w:val="00C40B75"/>
    <w:rsid w:val="00C45155"/>
    <w:rsid w:val="00C50A0C"/>
    <w:rsid w:val="00C54A59"/>
    <w:rsid w:val="00C617E1"/>
    <w:rsid w:val="00C62EA4"/>
    <w:rsid w:val="00C633A0"/>
    <w:rsid w:val="00C66D45"/>
    <w:rsid w:val="00C6718B"/>
    <w:rsid w:val="00C67C42"/>
    <w:rsid w:val="00C754C6"/>
    <w:rsid w:val="00C77AF1"/>
    <w:rsid w:val="00C801BD"/>
    <w:rsid w:val="00C85124"/>
    <w:rsid w:val="00C91B9F"/>
    <w:rsid w:val="00C935B8"/>
    <w:rsid w:val="00C94AEA"/>
    <w:rsid w:val="00CA04A3"/>
    <w:rsid w:val="00CA1ED4"/>
    <w:rsid w:val="00CA5E19"/>
    <w:rsid w:val="00CA76AD"/>
    <w:rsid w:val="00CA7B99"/>
    <w:rsid w:val="00CB239F"/>
    <w:rsid w:val="00CB5035"/>
    <w:rsid w:val="00CB5C29"/>
    <w:rsid w:val="00CB608B"/>
    <w:rsid w:val="00CC41E7"/>
    <w:rsid w:val="00CC526A"/>
    <w:rsid w:val="00CC5F0E"/>
    <w:rsid w:val="00CD0FB5"/>
    <w:rsid w:val="00CD31AF"/>
    <w:rsid w:val="00CD6486"/>
    <w:rsid w:val="00CE21BE"/>
    <w:rsid w:val="00CE2803"/>
    <w:rsid w:val="00CE3A65"/>
    <w:rsid w:val="00CE4119"/>
    <w:rsid w:val="00CF0A4C"/>
    <w:rsid w:val="00CF6C7C"/>
    <w:rsid w:val="00CF7D13"/>
    <w:rsid w:val="00D00632"/>
    <w:rsid w:val="00D00B7D"/>
    <w:rsid w:val="00D01836"/>
    <w:rsid w:val="00D04F0D"/>
    <w:rsid w:val="00D122A8"/>
    <w:rsid w:val="00D13576"/>
    <w:rsid w:val="00D13620"/>
    <w:rsid w:val="00D13FE0"/>
    <w:rsid w:val="00D148FF"/>
    <w:rsid w:val="00D15A23"/>
    <w:rsid w:val="00D16CA1"/>
    <w:rsid w:val="00D2160C"/>
    <w:rsid w:val="00D22D1F"/>
    <w:rsid w:val="00D22E5D"/>
    <w:rsid w:val="00D26EA5"/>
    <w:rsid w:val="00D27EEA"/>
    <w:rsid w:val="00D32D81"/>
    <w:rsid w:val="00D3433E"/>
    <w:rsid w:val="00D35037"/>
    <w:rsid w:val="00D40E06"/>
    <w:rsid w:val="00D41003"/>
    <w:rsid w:val="00D41A2E"/>
    <w:rsid w:val="00D44E3A"/>
    <w:rsid w:val="00D45A1E"/>
    <w:rsid w:val="00D464D0"/>
    <w:rsid w:val="00D52452"/>
    <w:rsid w:val="00D55AE0"/>
    <w:rsid w:val="00D56CEB"/>
    <w:rsid w:val="00D62CE7"/>
    <w:rsid w:val="00D62E0C"/>
    <w:rsid w:val="00D65D17"/>
    <w:rsid w:val="00D67F22"/>
    <w:rsid w:val="00D70055"/>
    <w:rsid w:val="00D83772"/>
    <w:rsid w:val="00D84999"/>
    <w:rsid w:val="00D87077"/>
    <w:rsid w:val="00D9459A"/>
    <w:rsid w:val="00DA36D4"/>
    <w:rsid w:val="00DA576A"/>
    <w:rsid w:val="00DA65D7"/>
    <w:rsid w:val="00DA6640"/>
    <w:rsid w:val="00DA7ACA"/>
    <w:rsid w:val="00DA7CFB"/>
    <w:rsid w:val="00DB3B7A"/>
    <w:rsid w:val="00DB6715"/>
    <w:rsid w:val="00DC240B"/>
    <w:rsid w:val="00DC3F1D"/>
    <w:rsid w:val="00DC47A1"/>
    <w:rsid w:val="00DD4426"/>
    <w:rsid w:val="00DD63CB"/>
    <w:rsid w:val="00DD694F"/>
    <w:rsid w:val="00DD6C93"/>
    <w:rsid w:val="00DE1903"/>
    <w:rsid w:val="00DE44B9"/>
    <w:rsid w:val="00DE49C0"/>
    <w:rsid w:val="00DF0230"/>
    <w:rsid w:val="00DF03A5"/>
    <w:rsid w:val="00DF4790"/>
    <w:rsid w:val="00DF7157"/>
    <w:rsid w:val="00DF75EE"/>
    <w:rsid w:val="00DF7765"/>
    <w:rsid w:val="00E00825"/>
    <w:rsid w:val="00E02D4E"/>
    <w:rsid w:val="00E045BA"/>
    <w:rsid w:val="00E068B4"/>
    <w:rsid w:val="00E109B4"/>
    <w:rsid w:val="00E118E4"/>
    <w:rsid w:val="00E13414"/>
    <w:rsid w:val="00E175E7"/>
    <w:rsid w:val="00E24295"/>
    <w:rsid w:val="00E26B16"/>
    <w:rsid w:val="00E30CEA"/>
    <w:rsid w:val="00E323D8"/>
    <w:rsid w:val="00E33D3A"/>
    <w:rsid w:val="00E34DC6"/>
    <w:rsid w:val="00E40F60"/>
    <w:rsid w:val="00E42EC2"/>
    <w:rsid w:val="00E44139"/>
    <w:rsid w:val="00E45C59"/>
    <w:rsid w:val="00E465D6"/>
    <w:rsid w:val="00E47FD3"/>
    <w:rsid w:val="00E53C7F"/>
    <w:rsid w:val="00E56E10"/>
    <w:rsid w:val="00E75033"/>
    <w:rsid w:val="00E75211"/>
    <w:rsid w:val="00E75BFD"/>
    <w:rsid w:val="00E76C1B"/>
    <w:rsid w:val="00E774B5"/>
    <w:rsid w:val="00E8152B"/>
    <w:rsid w:val="00E83A29"/>
    <w:rsid w:val="00E86E70"/>
    <w:rsid w:val="00E90A68"/>
    <w:rsid w:val="00E90DF3"/>
    <w:rsid w:val="00E914B6"/>
    <w:rsid w:val="00E943EA"/>
    <w:rsid w:val="00EA0E91"/>
    <w:rsid w:val="00EA2F23"/>
    <w:rsid w:val="00EA3628"/>
    <w:rsid w:val="00EB044D"/>
    <w:rsid w:val="00EB10F2"/>
    <w:rsid w:val="00EB1E26"/>
    <w:rsid w:val="00EB307A"/>
    <w:rsid w:val="00EB7FDB"/>
    <w:rsid w:val="00EC15BA"/>
    <w:rsid w:val="00EC304E"/>
    <w:rsid w:val="00ED2ACB"/>
    <w:rsid w:val="00EE44F8"/>
    <w:rsid w:val="00EF17D6"/>
    <w:rsid w:val="00EF1F86"/>
    <w:rsid w:val="00EF6999"/>
    <w:rsid w:val="00F06CFE"/>
    <w:rsid w:val="00F072BC"/>
    <w:rsid w:val="00F16CBE"/>
    <w:rsid w:val="00F2037A"/>
    <w:rsid w:val="00F2066E"/>
    <w:rsid w:val="00F22B33"/>
    <w:rsid w:val="00F23F00"/>
    <w:rsid w:val="00F24C5B"/>
    <w:rsid w:val="00F262F4"/>
    <w:rsid w:val="00F26DCF"/>
    <w:rsid w:val="00F310A0"/>
    <w:rsid w:val="00F3551D"/>
    <w:rsid w:val="00F4010F"/>
    <w:rsid w:val="00F44D4C"/>
    <w:rsid w:val="00F5373B"/>
    <w:rsid w:val="00F62AF0"/>
    <w:rsid w:val="00F62C12"/>
    <w:rsid w:val="00F6392D"/>
    <w:rsid w:val="00F6499B"/>
    <w:rsid w:val="00F64A2D"/>
    <w:rsid w:val="00F65830"/>
    <w:rsid w:val="00F6699D"/>
    <w:rsid w:val="00F71890"/>
    <w:rsid w:val="00F733E0"/>
    <w:rsid w:val="00F73A6E"/>
    <w:rsid w:val="00F81040"/>
    <w:rsid w:val="00F83D57"/>
    <w:rsid w:val="00F849C3"/>
    <w:rsid w:val="00F84B01"/>
    <w:rsid w:val="00F91150"/>
    <w:rsid w:val="00FB4DEB"/>
    <w:rsid w:val="00FC2E47"/>
    <w:rsid w:val="00FC56D4"/>
    <w:rsid w:val="00FD35A1"/>
    <w:rsid w:val="00FD5845"/>
    <w:rsid w:val="00FD6D55"/>
    <w:rsid w:val="00FD6F16"/>
    <w:rsid w:val="00FE22A1"/>
    <w:rsid w:val="00FE68C5"/>
    <w:rsid w:val="00FF1343"/>
    <w:rsid w:val="00FF57AE"/>
    <w:rsid w:val="00FF5A7D"/>
    <w:rsid w:val="00FF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5E71640"/>
  <w15:docId w15:val="{FFB30E64-CD12-4FCE-AC68-CC87F27FC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04E"/>
    <w:pPr>
      <w:widowControl w:val="0"/>
      <w:jc w:val="both"/>
    </w:pPr>
    <w:rPr>
      <w:rFonts w:eastAsia="ＭＳ Ｐ明朝"/>
      <w:kern w:val="2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8A67B6"/>
    <w:pPr>
      <w:keepNext/>
      <w:outlineLvl w:val="0"/>
    </w:pPr>
    <w:rPr>
      <w:rFonts w:ascii="Arial" w:eastAsia="HGS明朝E" w:hAnsi="Arial"/>
      <w:kern w:val="0"/>
      <w:sz w:val="24"/>
      <w:szCs w:val="28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EC304E"/>
    <w:pPr>
      <w:keepNext/>
      <w:outlineLvl w:val="1"/>
    </w:pPr>
    <w:rPr>
      <w:rFonts w:ascii="Arial" w:eastAsia="ＭＳ Ｐゴシック" w:hAnsi="Arial"/>
      <w:kern w:val="0"/>
      <w:sz w:val="24"/>
      <w:szCs w:val="2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005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70055"/>
  </w:style>
  <w:style w:type="paragraph" w:styleId="a5">
    <w:name w:val="footer"/>
    <w:basedOn w:val="a"/>
    <w:link w:val="a6"/>
    <w:uiPriority w:val="99"/>
    <w:unhideWhenUsed/>
    <w:rsid w:val="00D7005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70055"/>
  </w:style>
  <w:style w:type="paragraph" w:customStyle="1" w:styleId="31">
    <w:name w:val="表 (緑)  31"/>
    <w:basedOn w:val="a"/>
    <w:uiPriority w:val="34"/>
    <w:qFormat/>
    <w:rsid w:val="005E09E5"/>
    <w:pPr>
      <w:ind w:leftChars="400" w:left="840"/>
    </w:pPr>
  </w:style>
  <w:style w:type="character" w:customStyle="1" w:styleId="10">
    <w:name w:val="見出し 1 (文字)"/>
    <w:link w:val="1"/>
    <w:uiPriority w:val="9"/>
    <w:rsid w:val="008A67B6"/>
    <w:rPr>
      <w:rFonts w:ascii="Arial" w:eastAsia="HGS明朝E" w:hAnsi="Arial"/>
      <w:sz w:val="24"/>
      <w:szCs w:val="28"/>
      <w:lang w:val="x-none" w:eastAsia="x-none"/>
    </w:rPr>
  </w:style>
  <w:style w:type="character" w:styleId="a7">
    <w:name w:val="Strong"/>
    <w:aliases w:val="強調"/>
    <w:uiPriority w:val="22"/>
    <w:qFormat/>
    <w:rsid w:val="00EC304E"/>
    <w:rPr>
      <w:rFonts w:eastAsia="ＭＳ Ｐゴシック"/>
      <w:b w:val="0"/>
      <w:bCs/>
    </w:rPr>
  </w:style>
  <w:style w:type="paragraph" w:customStyle="1" w:styleId="91">
    <w:name w:val="表 (モノトーン)  91"/>
    <w:uiPriority w:val="1"/>
    <w:qFormat/>
    <w:rsid w:val="00EC304E"/>
    <w:pPr>
      <w:widowControl w:val="0"/>
      <w:jc w:val="both"/>
    </w:pPr>
    <w:rPr>
      <w:rFonts w:eastAsia="ＭＳ Ｐ明朝"/>
      <w:kern w:val="2"/>
      <w:sz w:val="22"/>
      <w:szCs w:val="22"/>
    </w:rPr>
  </w:style>
  <w:style w:type="character" w:customStyle="1" w:styleId="20">
    <w:name w:val="見出し 2 (文字)"/>
    <w:link w:val="2"/>
    <w:uiPriority w:val="9"/>
    <w:rsid w:val="00EC304E"/>
    <w:rPr>
      <w:rFonts w:ascii="Arial" w:eastAsia="ＭＳ Ｐゴシック" w:hAnsi="Arial" w:cs="Times New Roman"/>
      <w:sz w:val="24"/>
    </w:rPr>
  </w:style>
  <w:style w:type="character" w:customStyle="1" w:styleId="11">
    <w:name w:val="斜体1"/>
    <w:aliases w:val="注意書き"/>
    <w:uiPriority w:val="19"/>
    <w:qFormat/>
    <w:rsid w:val="00543CAA"/>
    <w:rPr>
      <w:i w:val="0"/>
      <w:iCs/>
      <w:color w:val="DA21A3"/>
    </w:rPr>
  </w:style>
  <w:style w:type="character" w:styleId="a8">
    <w:name w:val="annotation reference"/>
    <w:uiPriority w:val="99"/>
    <w:semiHidden/>
    <w:unhideWhenUsed/>
    <w:rsid w:val="006D2D99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6D2D99"/>
    <w:pPr>
      <w:jc w:val="left"/>
    </w:pPr>
  </w:style>
  <w:style w:type="character" w:customStyle="1" w:styleId="aa">
    <w:name w:val="コメント文字列 (文字)"/>
    <w:link w:val="a9"/>
    <w:uiPriority w:val="99"/>
    <w:semiHidden/>
    <w:rsid w:val="006D2D99"/>
    <w:rPr>
      <w:rFonts w:eastAsia="ＭＳ Ｐ明朝"/>
      <w:kern w:val="2"/>
      <w:sz w:val="22"/>
      <w:szCs w:val="22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D2D99"/>
    <w:rPr>
      <w:b/>
      <w:bCs/>
    </w:rPr>
  </w:style>
  <w:style w:type="character" w:customStyle="1" w:styleId="ac">
    <w:name w:val="コメント内容 (文字)"/>
    <w:link w:val="ab"/>
    <w:uiPriority w:val="99"/>
    <w:semiHidden/>
    <w:rsid w:val="006D2D99"/>
    <w:rPr>
      <w:rFonts w:eastAsia="ＭＳ Ｐ明朝"/>
      <w:b/>
      <w:bCs/>
      <w:kern w:val="2"/>
      <w:sz w:val="22"/>
      <w:szCs w:val="22"/>
    </w:rPr>
  </w:style>
  <w:style w:type="paragraph" w:styleId="ad">
    <w:name w:val="Balloon Text"/>
    <w:basedOn w:val="a"/>
    <w:link w:val="ae"/>
    <w:uiPriority w:val="99"/>
    <w:semiHidden/>
    <w:unhideWhenUsed/>
    <w:rsid w:val="006D2D99"/>
    <w:rPr>
      <w:rFonts w:ascii="Lucida Grande" w:hAnsi="Lucida Grande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6D2D99"/>
    <w:rPr>
      <w:rFonts w:ascii="Lucida Grande" w:eastAsia="ＭＳ Ｐ明朝" w:hAnsi="Lucida Grande"/>
      <w:kern w:val="2"/>
      <w:sz w:val="18"/>
      <w:szCs w:val="18"/>
    </w:rPr>
  </w:style>
  <w:style w:type="table" w:styleId="af">
    <w:name w:val="Table Grid"/>
    <w:basedOn w:val="a1"/>
    <w:uiPriority w:val="39"/>
    <w:rsid w:val="00020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0213DE"/>
    <w:pPr>
      <w:ind w:leftChars="400" w:left="960"/>
    </w:pPr>
  </w:style>
  <w:style w:type="paragraph" w:styleId="af1">
    <w:name w:val="Title"/>
    <w:basedOn w:val="a"/>
    <w:next w:val="a"/>
    <w:link w:val="af2"/>
    <w:uiPriority w:val="10"/>
    <w:qFormat/>
    <w:rsid w:val="008A67B6"/>
    <w:pPr>
      <w:spacing w:before="240" w:after="120"/>
      <w:jc w:val="center"/>
      <w:outlineLvl w:val="0"/>
    </w:pPr>
    <w:rPr>
      <w:rFonts w:asciiTheme="majorHAnsi" w:eastAsia="HGS明朝E" w:hAnsiTheme="majorHAnsi" w:cstheme="majorBidi"/>
      <w:sz w:val="28"/>
      <w:szCs w:val="32"/>
    </w:rPr>
  </w:style>
  <w:style w:type="character" w:customStyle="1" w:styleId="af2">
    <w:name w:val="表題 (文字)"/>
    <w:basedOn w:val="a0"/>
    <w:link w:val="af1"/>
    <w:uiPriority w:val="10"/>
    <w:rsid w:val="008A67B6"/>
    <w:rPr>
      <w:rFonts w:asciiTheme="majorHAnsi" w:eastAsia="HGS明朝E" w:hAnsiTheme="majorHAnsi" w:cstheme="majorBidi"/>
      <w:kern w:val="2"/>
      <w:sz w:val="28"/>
      <w:szCs w:val="32"/>
    </w:rPr>
  </w:style>
  <w:style w:type="character" w:styleId="af3">
    <w:name w:val="Hyperlink"/>
    <w:basedOn w:val="a0"/>
    <w:uiPriority w:val="99"/>
    <w:unhideWhenUsed/>
    <w:rsid w:val="00C04C21"/>
    <w:rPr>
      <w:color w:val="0000FF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C04C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59B19B9-4EEB-4C9D-A6FB-95345E71E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318</Words>
  <Characters>7515</Characters>
  <Application>Microsoft Office Word</Application>
  <DocSecurity>0</DocSecurity>
  <Lines>62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ugehara</dc:creator>
  <cp:lastModifiedBy>koizumi</cp:lastModifiedBy>
  <cp:revision>21</cp:revision>
  <cp:lastPrinted>2019-06-04T07:52:00Z</cp:lastPrinted>
  <dcterms:created xsi:type="dcterms:W3CDTF">2019-06-07T07:35:00Z</dcterms:created>
  <dcterms:modified xsi:type="dcterms:W3CDTF">2019-06-07T07:44:00Z</dcterms:modified>
</cp:coreProperties>
</file>